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3D818" w14:textId="317EC304" w:rsidR="00C06B98" w:rsidRDefault="00C06B98">
      <w:pPr>
        <w:rPr>
          <w:rStyle w:val="Heading1Char"/>
          <w:rFonts w:ascii="Century Gothic" w:hAnsi="Century Gothic"/>
          <w:b/>
          <w:color w:val="000000" w:themeColor="text1"/>
        </w:rPr>
      </w:pPr>
    </w:p>
    <w:p w14:paraId="670C34EF" w14:textId="229714B8" w:rsidR="00EF6C4F" w:rsidRDefault="00EF6C4F">
      <w:pPr>
        <w:rPr>
          <w:rStyle w:val="Heading1Char"/>
          <w:rFonts w:ascii="Century Gothic" w:hAnsi="Century Gothic"/>
          <w:b/>
          <w:color w:val="000000" w:themeColor="text1"/>
        </w:rPr>
      </w:pPr>
    </w:p>
    <w:p w14:paraId="190296D6" w14:textId="75D4AC60" w:rsidR="00EF6C4F" w:rsidRDefault="00EF6C4F">
      <w:pPr>
        <w:rPr>
          <w:rStyle w:val="Heading1Char"/>
          <w:rFonts w:ascii="Century Gothic" w:hAnsi="Century Gothic"/>
          <w:b/>
          <w:color w:val="000000" w:themeColor="text1"/>
        </w:rPr>
      </w:pPr>
      <w:bookmarkStart w:id="0" w:name="_Toc22557099"/>
      <w:bookmarkStart w:id="1" w:name="_Toc22565733"/>
      <w:bookmarkStart w:id="2" w:name="_Toc22808879"/>
      <w:bookmarkStart w:id="3" w:name="_Toc22809180"/>
      <w:bookmarkStart w:id="4" w:name="_Toc22810860"/>
      <w:r>
        <w:rPr>
          <w:rStyle w:val="Heading1Char"/>
          <w:rFonts w:ascii="Century Gothic" w:hAnsi="Century Gothic"/>
          <w:b/>
          <w:color w:val="000000" w:themeColor="text1"/>
        </w:rPr>
        <w:t>ICONIC Study</w:t>
      </w:r>
      <w:bookmarkEnd w:id="0"/>
      <w:bookmarkEnd w:id="1"/>
      <w:bookmarkEnd w:id="2"/>
      <w:bookmarkEnd w:id="3"/>
      <w:bookmarkEnd w:id="4"/>
    </w:p>
    <w:p w14:paraId="413728CE" w14:textId="71C0A253" w:rsidR="00BB00EF" w:rsidRDefault="00D3106F">
      <w:pPr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</w:pPr>
      <w:bookmarkStart w:id="5" w:name="_Toc22557100"/>
      <w:bookmarkStart w:id="6" w:name="_Toc22565734"/>
      <w:bookmarkStart w:id="7" w:name="_Toc22808880"/>
      <w:bookmarkStart w:id="8" w:name="_Toc22809181"/>
      <w:bookmarkStart w:id="9" w:name="_Toc22810861"/>
      <w:r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 xml:space="preserve">Completed by </w:t>
      </w:r>
      <w:r w:rsidR="00842864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 xml:space="preserve">Surgery </w:t>
      </w:r>
      <w:bookmarkEnd w:id="5"/>
      <w:bookmarkEnd w:id="6"/>
      <w:r w:rsidR="00BB00EF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>Site</w:t>
      </w:r>
      <w:r w:rsidR="00674169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 xml:space="preserve">, For </w:t>
      </w:r>
      <w:r w:rsidR="002B00BA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 xml:space="preserve">All </w:t>
      </w:r>
      <w:r w:rsidR="00674169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 xml:space="preserve">ICONIC </w:t>
      </w:r>
      <w:r w:rsidR="002B00BA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 xml:space="preserve">Surgery </w:t>
      </w:r>
      <w:r w:rsidR="00674169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>patients</w:t>
      </w:r>
      <w:bookmarkEnd w:id="7"/>
      <w:bookmarkEnd w:id="8"/>
      <w:bookmarkEnd w:id="9"/>
      <w:r w:rsidR="00BB00EF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 xml:space="preserve"> </w:t>
      </w:r>
      <w:bookmarkStart w:id="10" w:name="_Toc22557101"/>
      <w:bookmarkStart w:id="11" w:name="_Toc22565735"/>
    </w:p>
    <w:p w14:paraId="1934EE7A" w14:textId="3E4BD64B" w:rsidR="00EF6C4F" w:rsidRDefault="002B00BA">
      <w:pPr>
        <w:rPr>
          <w:rStyle w:val="Heading1Char"/>
          <w:rFonts w:ascii="Century Gothic" w:hAnsi="Century Gothic"/>
          <w:b/>
          <w:color w:val="000000" w:themeColor="text1"/>
        </w:rPr>
      </w:pPr>
      <w:bookmarkStart w:id="12" w:name="_Toc22808881"/>
      <w:bookmarkStart w:id="13" w:name="_Toc22809182"/>
      <w:bookmarkStart w:id="14" w:name="_Toc22810862"/>
      <w:r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>Surgery</w:t>
      </w:r>
      <w:r w:rsidR="00842864" w:rsidRPr="00627DD8">
        <w:rPr>
          <w:rStyle w:val="Heading1Char"/>
          <w:rFonts w:ascii="Century Gothic" w:hAnsi="Century Gothic"/>
          <w:b/>
          <w:smallCaps/>
          <w:color w:val="000000" w:themeColor="text1"/>
          <w:sz w:val="36"/>
          <w:szCs w:val="36"/>
        </w:rPr>
        <w:t xml:space="preserve"> </w:t>
      </w:r>
      <w:r w:rsidR="00EF6C4F">
        <w:rPr>
          <w:rStyle w:val="Heading1Char"/>
          <w:rFonts w:ascii="Century Gothic" w:hAnsi="Century Gothic"/>
          <w:b/>
          <w:color w:val="000000" w:themeColor="text1"/>
        </w:rPr>
        <w:t>Source Data Form Booklet</w:t>
      </w:r>
      <w:bookmarkEnd w:id="10"/>
      <w:bookmarkEnd w:id="11"/>
      <w:bookmarkEnd w:id="12"/>
      <w:bookmarkEnd w:id="13"/>
      <w:bookmarkEnd w:id="14"/>
    </w:p>
    <w:p w14:paraId="53A1DEDA" w14:textId="43473A5D" w:rsidR="00C06B98" w:rsidRDefault="00C06B98">
      <w:pPr>
        <w:rPr>
          <w:rStyle w:val="Heading1Char"/>
          <w:rFonts w:ascii="Century Gothic" w:hAnsi="Century Gothic"/>
          <w:b/>
          <w:color w:val="000000" w:themeColor="text1"/>
        </w:rPr>
      </w:pPr>
    </w:p>
    <w:p w14:paraId="44C4C6BA" w14:textId="6990B7BD" w:rsidR="00EF6C4F" w:rsidRPr="00EF6C4F" w:rsidRDefault="00EF6C4F" w:rsidP="00EF6C4F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4"/>
          <w:szCs w:val="24"/>
        </w:rPr>
      </w:pPr>
      <w:r w:rsidRPr="00EF6C4F">
        <w:rPr>
          <w:rFonts w:ascii="Century Gothic" w:hAnsi="Century Gothic" w:cs="Arial"/>
          <w:b/>
          <w:i/>
          <w:sz w:val="24"/>
          <w:szCs w:val="24"/>
        </w:rPr>
        <w:t xml:space="preserve">Use these Source data forms to record the data entered onto the ICONIC eCRF online database. </w:t>
      </w:r>
    </w:p>
    <w:p w14:paraId="4C089ABF" w14:textId="675102E6" w:rsidR="00EF6C4F" w:rsidRPr="00EF6C4F" w:rsidRDefault="00EF6C4F" w:rsidP="00EF6C4F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4"/>
          <w:szCs w:val="24"/>
        </w:rPr>
      </w:pPr>
      <w:r w:rsidRPr="00EF6C4F">
        <w:rPr>
          <w:rFonts w:ascii="Century Gothic" w:hAnsi="Century Gothic" w:cs="Arial"/>
          <w:b/>
          <w:i/>
          <w:sz w:val="24"/>
          <w:szCs w:val="24"/>
        </w:rPr>
        <w:t xml:space="preserve">DO NOT return these forms to UCL CTC.  </w:t>
      </w:r>
    </w:p>
    <w:p w14:paraId="01256EAD" w14:textId="77777777" w:rsidR="00EF6C4F" w:rsidRPr="00EF6C4F" w:rsidRDefault="00EF6C4F" w:rsidP="00EF6C4F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4"/>
          <w:szCs w:val="24"/>
        </w:rPr>
      </w:pPr>
      <w:r w:rsidRPr="00EF6C4F">
        <w:rPr>
          <w:rFonts w:ascii="Century Gothic" w:hAnsi="Century Gothic" w:cs="Arial"/>
          <w:b/>
          <w:i/>
          <w:sz w:val="24"/>
          <w:szCs w:val="24"/>
        </w:rPr>
        <w:t>On completion, print off, sign and file this form with the patient notes.</w:t>
      </w:r>
    </w:p>
    <w:p w14:paraId="1E96E6B7" w14:textId="1E9DCED6" w:rsidR="00EF6C4F" w:rsidRDefault="00EF6C4F">
      <w:pPr>
        <w:rPr>
          <w:rStyle w:val="Heading1Char"/>
          <w:rFonts w:ascii="Century Gothic" w:hAnsi="Century Gothic"/>
          <w:b/>
          <w:color w:val="000000" w:themeColor="text1"/>
        </w:rPr>
      </w:pPr>
    </w:p>
    <w:p w14:paraId="27149FDE" w14:textId="77777777" w:rsidR="00EF6C4F" w:rsidRDefault="00EF6C4F">
      <w:pPr>
        <w:rPr>
          <w:rStyle w:val="Heading1Char"/>
          <w:rFonts w:ascii="Century Gothic" w:hAnsi="Century Gothic"/>
          <w:b/>
          <w:color w:val="000000" w:themeColor="text1"/>
        </w:rPr>
      </w:pPr>
    </w:p>
    <w:sdt>
      <w:sdtPr>
        <w:rPr>
          <w:rFonts w:ascii="Century Gothic" w:hAnsi="Century Gothic"/>
          <w:lang w:val="en-GB"/>
        </w:rPr>
        <w:id w:val="276755450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2"/>
          <w:szCs w:val="22"/>
        </w:rPr>
      </w:sdtEndPr>
      <w:sdtContent>
        <w:p w14:paraId="697E5B0C" w14:textId="629EFC3A" w:rsidR="00C06B98" w:rsidRPr="00982C19" w:rsidRDefault="00C06B98">
          <w:pPr>
            <w:pStyle w:val="TOCHeading"/>
            <w:rPr>
              <w:rFonts w:ascii="Century Gothic" w:hAnsi="Century Gothic"/>
              <w:b/>
            </w:rPr>
          </w:pPr>
          <w:r w:rsidRPr="00982C19">
            <w:rPr>
              <w:rFonts w:ascii="Century Gothic" w:hAnsi="Century Gothic"/>
              <w:b/>
            </w:rPr>
            <w:t>Contents</w:t>
          </w:r>
        </w:p>
        <w:p w14:paraId="3EBF29E8" w14:textId="2FE98944" w:rsidR="002A2407" w:rsidRPr="002A2407" w:rsidRDefault="00C06B98">
          <w:pPr>
            <w:pStyle w:val="TOC1"/>
            <w:tabs>
              <w:tab w:val="right" w:leader="dot" w:pos="9322"/>
            </w:tabs>
            <w:rPr>
              <w:rFonts w:ascii="Century Gothic" w:eastAsiaTheme="minorEastAsia" w:hAnsi="Century Gothic"/>
              <w:noProof/>
              <w:lang w:eastAsia="en-GB"/>
            </w:rPr>
          </w:pPr>
          <w:r w:rsidRPr="002A2407">
            <w:rPr>
              <w:rFonts w:ascii="Century Gothic" w:hAnsi="Century Gothic"/>
            </w:rPr>
            <w:fldChar w:fldCharType="begin"/>
          </w:r>
          <w:r w:rsidRPr="002A2407">
            <w:rPr>
              <w:rFonts w:ascii="Century Gothic" w:hAnsi="Century Gothic"/>
            </w:rPr>
            <w:instrText xml:space="preserve"> TOC \o "1-3" \h \z \u </w:instrText>
          </w:r>
          <w:r w:rsidRPr="002A2407">
            <w:rPr>
              <w:rFonts w:ascii="Century Gothic" w:hAnsi="Century Gothic"/>
            </w:rPr>
            <w:fldChar w:fldCharType="separate"/>
          </w:r>
        </w:p>
        <w:p w14:paraId="46B78EF5" w14:textId="605CA0D3" w:rsidR="002A2407" w:rsidRPr="002A2407" w:rsidRDefault="002A2407">
          <w:pPr>
            <w:pStyle w:val="TOC1"/>
            <w:tabs>
              <w:tab w:val="right" w:leader="dot" w:pos="9322"/>
            </w:tabs>
            <w:rPr>
              <w:rFonts w:ascii="Century Gothic" w:eastAsiaTheme="minorEastAsia" w:hAnsi="Century Gothic"/>
              <w:noProof/>
              <w:lang w:eastAsia="en-GB"/>
            </w:rPr>
          </w:pPr>
        </w:p>
        <w:p w14:paraId="0AF43981" w14:textId="7E8F6D45" w:rsidR="002A2407" w:rsidRPr="002A2407" w:rsidRDefault="002A2407">
          <w:pPr>
            <w:pStyle w:val="TOC1"/>
            <w:tabs>
              <w:tab w:val="right" w:leader="dot" w:pos="9322"/>
            </w:tabs>
            <w:rPr>
              <w:rFonts w:ascii="Century Gothic" w:eastAsiaTheme="minorEastAsia" w:hAnsi="Century Gothic"/>
              <w:noProof/>
              <w:lang w:eastAsia="en-GB"/>
            </w:rPr>
          </w:pPr>
        </w:p>
        <w:p w14:paraId="564EBDF0" w14:textId="62D93BDE" w:rsidR="002A2407" w:rsidRPr="002A2407" w:rsidRDefault="007E13EE">
          <w:pPr>
            <w:pStyle w:val="TOC1"/>
            <w:tabs>
              <w:tab w:val="left" w:pos="440"/>
              <w:tab w:val="right" w:leader="dot" w:pos="9322"/>
            </w:tabs>
            <w:rPr>
              <w:rFonts w:ascii="Century Gothic" w:eastAsiaTheme="minorEastAsia" w:hAnsi="Century Gothic"/>
              <w:noProof/>
              <w:lang w:eastAsia="en-GB"/>
            </w:rPr>
          </w:pPr>
          <w:hyperlink w:anchor="_Toc22810863" w:history="1">
            <w:r w:rsidR="002A2407" w:rsidRPr="002A2407">
              <w:rPr>
                <w:rStyle w:val="Hyperlink"/>
                <w:rFonts w:ascii="Century Gothic" w:hAnsi="Century Gothic"/>
                <w:b/>
                <w:noProof/>
              </w:rPr>
              <w:t>1:</w:t>
            </w:r>
            <w:r w:rsidR="002A2407" w:rsidRPr="002A2407">
              <w:rPr>
                <w:rFonts w:ascii="Century Gothic" w:eastAsiaTheme="minorEastAsia" w:hAnsi="Century Gothic"/>
                <w:noProof/>
                <w:lang w:eastAsia="en-GB"/>
              </w:rPr>
              <w:tab/>
            </w:r>
            <w:r w:rsidR="002A2407" w:rsidRPr="002A2407">
              <w:rPr>
                <w:rStyle w:val="Hyperlink"/>
                <w:rFonts w:ascii="Century Gothic" w:hAnsi="Century Gothic"/>
                <w:b/>
                <w:noProof/>
              </w:rPr>
              <w:t>Performance Status Source Data Form</w:t>
            </w:r>
            <w:r w:rsidR="002A2407" w:rsidRPr="002A2407">
              <w:rPr>
                <w:rFonts w:ascii="Century Gothic" w:hAnsi="Century Gothic"/>
                <w:noProof/>
                <w:webHidden/>
              </w:rPr>
              <w:tab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begin"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instrText xml:space="preserve"> PAGEREF _Toc22810863 \h </w:instrText>
            </w:r>
            <w:r w:rsidR="002A2407" w:rsidRPr="002A2407">
              <w:rPr>
                <w:rFonts w:ascii="Century Gothic" w:hAnsi="Century Gothic"/>
                <w:noProof/>
                <w:webHidden/>
              </w:rPr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separate"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t>5</w:t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end"/>
            </w:r>
          </w:hyperlink>
        </w:p>
        <w:p w14:paraId="25D9833F" w14:textId="510763EB" w:rsidR="002A2407" w:rsidRPr="002A2407" w:rsidRDefault="007E13EE">
          <w:pPr>
            <w:pStyle w:val="TOC1"/>
            <w:tabs>
              <w:tab w:val="left" w:pos="440"/>
              <w:tab w:val="right" w:leader="dot" w:pos="9322"/>
            </w:tabs>
            <w:rPr>
              <w:rFonts w:ascii="Century Gothic" w:eastAsiaTheme="minorEastAsia" w:hAnsi="Century Gothic"/>
              <w:noProof/>
              <w:lang w:eastAsia="en-GB"/>
            </w:rPr>
          </w:pPr>
          <w:hyperlink w:anchor="_Toc22810864" w:history="1">
            <w:r w:rsidR="002A2407" w:rsidRPr="002A2407">
              <w:rPr>
                <w:rStyle w:val="Hyperlink"/>
                <w:rFonts w:ascii="Century Gothic" w:hAnsi="Century Gothic"/>
                <w:b/>
                <w:noProof/>
              </w:rPr>
              <w:t>2:</w:t>
            </w:r>
            <w:r w:rsidR="002A2407" w:rsidRPr="002A2407">
              <w:rPr>
                <w:rFonts w:ascii="Century Gothic" w:eastAsiaTheme="minorEastAsia" w:hAnsi="Century Gothic"/>
                <w:noProof/>
                <w:lang w:eastAsia="en-GB"/>
              </w:rPr>
              <w:tab/>
            </w:r>
            <w:r w:rsidR="002A2407" w:rsidRPr="002A2407">
              <w:rPr>
                <w:rStyle w:val="Hyperlink"/>
                <w:rFonts w:ascii="Century Gothic" w:hAnsi="Century Gothic"/>
                <w:b/>
                <w:noProof/>
              </w:rPr>
              <w:t>Biochemistry &amp; Haematology Source Data Form</w:t>
            </w:r>
            <w:r w:rsidR="002A2407" w:rsidRPr="002A2407">
              <w:rPr>
                <w:rFonts w:ascii="Century Gothic" w:hAnsi="Century Gothic"/>
                <w:noProof/>
                <w:webHidden/>
              </w:rPr>
              <w:tab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begin"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instrText xml:space="preserve"> PAGEREF _Toc22810864 \h </w:instrText>
            </w:r>
            <w:r w:rsidR="002A2407" w:rsidRPr="002A2407">
              <w:rPr>
                <w:rFonts w:ascii="Century Gothic" w:hAnsi="Century Gothic"/>
                <w:noProof/>
                <w:webHidden/>
              </w:rPr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separate"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t>6</w:t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end"/>
            </w:r>
          </w:hyperlink>
        </w:p>
        <w:p w14:paraId="248CC04F" w14:textId="29DA7041" w:rsidR="002A2407" w:rsidRPr="002A2407" w:rsidRDefault="007E13EE">
          <w:pPr>
            <w:pStyle w:val="TOC1"/>
            <w:tabs>
              <w:tab w:val="left" w:pos="440"/>
              <w:tab w:val="right" w:leader="dot" w:pos="9322"/>
            </w:tabs>
            <w:rPr>
              <w:rFonts w:ascii="Century Gothic" w:eastAsiaTheme="minorEastAsia" w:hAnsi="Century Gothic"/>
              <w:noProof/>
              <w:lang w:eastAsia="en-GB"/>
            </w:rPr>
          </w:pPr>
          <w:hyperlink w:anchor="_Toc22810865" w:history="1">
            <w:r w:rsidR="002A2407" w:rsidRPr="002A2407">
              <w:rPr>
                <w:rStyle w:val="Hyperlink"/>
                <w:rFonts w:ascii="Century Gothic" w:hAnsi="Century Gothic"/>
                <w:b/>
                <w:noProof/>
              </w:rPr>
              <w:t>3:</w:t>
            </w:r>
            <w:r w:rsidR="002A2407" w:rsidRPr="002A2407">
              <w:rPr>
                <w:rFonts w:ascii="Century Gothic" w:eastAsiaTheme="minorEastAsia" w:hAnsi="Century Gothic"/>
                <w:noProof/>
                <w:lang w:eastAsia="en-GB"/>
              </w:rPr>
              <w:tab/>
            </w:r>
            <w:r w:rsidR="002A2407" w:rsidRPr="002A2407">
              <w:rPr>
                <w:rStyle w:val="Hyperlink"/>
                <w:rFonts w:ascii="Century Gothic" w:hAnsi="Century Gothic"/>
                <w:b/>
                <w:noProof/>
              </w:rPr>
              <w:t>Pre Surgery Imaging Source Data Form</w:t>
            </w:r>
            <w:r w:rsidR="002A2407" w:rsidRPr="002A2407">
              <w:rPr>
                <w:rFonts w:ascii="Century Gothic" w:hAnsi="Century Gothic"/>
                <w:noProof/>
                <w:webHidden/>
              </w:rPr>
              <w:tab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begin"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instrText xml:space="preserve"> PAGEREF _Toc22810865 \h </w:instrText>
            </w:r>
            <w:r w:rsidR="002A2407" w:rsidRPr="002A2407">
              <w:rPr>
                <w:rFonts w:ascii="Century Gothic" w:hAnsi="Century Gothic"/>
                <w:noProof/>
                <w:webHidden/>
              </w:rPr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separate"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t>7</w:t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end"/>
            </w:r>
          </w:hyperlink>
        </w:p>
        <w:p w14:paraId="46BA67EC" w14:textId="494EC8D0" w:rsidR="002A2407" w:rsidRPr="002A2407" w:rsidRDefault="007E13EE">
          <w:pPr>
            <w:pStyle w:val="TOC1"/>
            <w:tabs>
              <w:tab w:val="left" w:pos="440"/>
              <w:tab w:val="right" w:leader="dot" w:pos="9322"/>
            </w:tabs>
            <w:rPr>
              <w:rFonts w:ascii="Century Gothic" w:eastAsiaTheme="minorEastAsia" w:hAnsi="Century Gothic"/>
              <w:noProof/>
              <w:lang w:eastAsia="en-GB"/>
            </w:rPr>
          </w:pPr>
          <w:hyperlink w:anchor="_Toc22810866" w:history="1">
            <w:r w:rsidR="002A2407" w:rsidRPr="002A2407">
              <w:rPr>
                <w:rStyle w:val="Hyperlink"/>
                <w:rFonts w:ascii="Century Gothic" w:hAnsi="Century Gothic"/>
                <w:b/>
                <w:noProof/>
              </w:rPr>
              <w:t>4:</w:t>
            </w:r>
            <w:r w:rsidR="002A2407" w:rsidRPr="002A2407">
              <w:rPr>
                <w:rFonts w:ascii="Century Gothic" w:eastAsiaTheme="minorEastAsia" w:hAnsi="Century Gothic"/>
                <w:noProof/>
                <w:lang w:eastAsia="en-GB"/>
              </w:rPr>
              <w:tab/>
            </w:r>
            <w:r w:rsidR="002A2407" w:rsidRPr="002A2407">
              <w:rPr>
                <w:rStyle w:val="Hyperlink"/>
                <w:rFonts w:ascii="Century Gothic" w:hAnsi="Century Gothic"/>
                <w:b/>
                <w:noProof/>
              </w:rPr>
              <w:t>Surgery Source Data Form</w:t>
            </w:r>
            <w:r w:rsidR="002A2407" w:rsidRPr="002A2407">
              <w:rPr>
                <w:rFonts w:ascii="Century Gothic" w:hAnsi="Century Gothic"/>
                <w:noProof/>
                <w:webHidden/>
              </w:rPr>
              <w:tab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begin"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instrText xml:space="preserve"> PAGEREF _Toc22810866 \h </w:instrText>
            </w:r>
            <w:r w:rsidR="002A2407" w:rsidRPr="002A2407">
              <w:rPr>
                <w:rFonts w:ascii="Century Gothic" w:hAnsi="Century Gothic"/>
                <w:noProof/>
                <w:webHidden/>
              </w:rPr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separate"/>
            </w:r>
            <w:r w:rsidR="002A2407" w:rsidRPr="002A2407">
              <w:rPr>
                <w:rFonts w:ascii="Century Gothic" w:hAnsi="Century Gothic"/>
                <w:noProof/>
                <w:webHidden/>
              </w:rPr>
              <w:t>9</w:t>
            </w:r>
            <w:r w:rsidR="002A2407" w:rsidRPr="002A2407">
              <w:rPr>
                <w:rFonts w:ascii="Century Gothic" w:hAnsi="Century Gothic"/>
                <w:noProof/>
                <w:webHidden/>
              </w:rPr>
              <w:fldChar w:fldCharType="end"/>
            </w:r>
          </w:hyperlink>
        </w:p>
        <w:p w14:paraId="2F77DC63" w14:textId="27749685" w:rsidR="00C06B98" w:rsidRPr="00C06B98" w:rsidRDefault="00C06B98">
          <w:pPr>
            <w:rPr>
              <w:rFonts w:ascii="Century Gothic" w:hAnsi="Century Gothic"/>
            </w:rPr>
          </w:pPr>
          <w:r w:rsidRPr="002A2407">
            <w:rPr>
              <w:rFonts w:ascii="Century Gothic" w:hAnsi="Century Gothic"/>
              <w:b/>
              <w:bCs/>
              <w:noProof/>
            </w:rPr>
            <w:fldChar w:fldCharType="end"/>
          </w:r>
        </w:p>
      </w:sdtContent>
    </w:sdt>
    <w:p w14:paraId="752A5A4C" w14:textId="77777777" w:rsidR="00C06B98" w:rsidRPr="00C06B98" w:rsidRDefault="00C06B98">
      <w:pPr>
        <w:rPr>
          <w:rStyle w:val="Heading1Char"/>
          <w:rFonts w:ascii="Century Gothic" w:hAnsi="Century Gothic"/>
          <w:b/>
          <w:color w:val="000000" w:themeColor="text1"/>
        </w:rPr>
      </w:pPr>
    </w:p>
    <w:p w14:paraId="2F963C47" w14:textId="77777777" w:rsidR="00C06B98" w:rsidRDefault="00C06B98">
      <w:pPr>
        <w:rPr>
          <w:rStyle w:val="Heading1Char"/>
          <w:rFonts w:ascii="Century Gothic" w:hAnsi="Century Gothic"/>
          <w:b/>
          <w:color w:val="000000" w:themeColor="text1"/>
        </w:rPr>
      </w:pPr>
    </w:p>
    <w:p w14:paraId="7185A203" w14:textId="0DC3E789" w:rsidR="00C06B98" w:rsidRDefault="00C06B98">
      <w:pPr>
        <w:rPr>
          <w:rStyle w:val="Heading1Char"/>
          <w:rFonts w:ascii="Century Gothic" w:hAnsi="Century Gothic"/>
          <w:b/>
          <w:color w:val="000000" w:themeColor="text1"/>
        </w:rPr>
      </w:pPr>
      <w:r>
        <w:rPr>
          <w:rStyle w:val="Heading1Char"/>
          <w:rFonts w:ascii="Century Gothic" w:hAnsi="Century Gothic"/>
          <w:b/>
          <w:color w:val="000000" w:themeColor="text1"/>
        </w:rPr>
        <w:br w:type="page"/>
      </w:r>
    </w:p>
    <w:p w14:paraId="1EEB078B" w14:textId="3331FEEC" w:rsidR="00694B0F" w:rsidRPr="00073B0F" w:rsidRDefault="002A2407" w:rsidP="007B705B">
      <w:pPr>
        <w:pStyle w:val="Footer"/>
        <w:tabs>
          <w:tab w:val="clear" w:pos="4513"/>
        </w:tabs>
        <w:ind w:left="426" w:hanging="426"/>
        <w:rPr>
          <w:rFonts w:ascii="Century Gothic" w:hAnsi="Century Gothic" w:cs="Arial"/>
          <w:b/>
          <w:color w:val="000000" w:themeColor="text1"/>
          <w:sz w:val="20"/>
        </w:rPr>
      </w:pPr>
      <w:bookmarkStart w:id="15" w:name="_Toc22810863"/>
      <w:r>
        <w:rPr>
          <w:rStyle w:val="Heading1Char"/>
          <w:rFonts w:ascii="Century Gothic" w:hAnsi="Century Gothic"/>
          <w:b/>
          <w:color w:val="000000" w:themeColor="text1"/>
        </w:rPr>
        <w:lastRenderedPageBreak/>
        <w:t>1</w:t>
      </w:r>
      <w:r w:rsidR="007B705B" w:rsidRPr="007B705B">
        <w:rPr>
          <w:rStyle w:val="Heading1Char"/>
          <w:rFonts w:ascii="Century Gothic" w:hAnsi="Century Gothic"/>
          <w:b/>
          <w:color w:val="000000" w:themeColor="text1"/>
        </w:rPr>
        <w:t>:</w:t>
      </w:r>
      <w:r w:rsidR="007B705B" w:rsidRPr="007B705B">
        <w:rPr>
          <w:rStyle w:val="Heading1Char"/>
          <w:rFonts w:ascii="Century Gothic" w:hAnsi="Century Gothic"/>
          <w:b/>
          <w:color w:val="000000" w:themeColor="text1"/>
        </w:rPr>
        <w:tab/>
      </w:r>
      <w:r w:rsidR="00694B0F" w:rsidRPr="007B705B">
        <w:rPr>
          <w:rStyle w:val="Heading1Char"/>
          <w:rFonts w:ascii="Century Gothic" w:hAnsi="Century Gothic"/>
          <w:b/>
          <w:color w:val="000000" w:themeColor="text1"/>
        </w:rPr>
        <w:t xml:space="preserve">Performance </w:t>
      </w:r>
      <w:r w:rsidR="002B00BA">
        <w:rPr>
          <w:rStyle w:val="Heading1Char"/>
          <w:rFonts w:ascii="Century Gothic" w:hAnsi="Century Gothic"/>
          <w:b/>
          <w:color w:val="000000" w:themeColor="text1"/>
        </w:rPr>
        <w:t>S</w:t>
      </w:r>
      <w:r w:rsidR="002B00BA" w:rsidRPr="007B705B">
        <w:rPr>
          <w:rStyle w:val="Heading1Char"/>
          <w:rFonts w:ascii="Century Gothic" w:hAnsi="Century Gothic"/>
          <w:b/>
          <w:color w:val="000000" w:themeColor="text1"/>
        </w:rPr>
        <w:t xml:space="preserve">tatus </w:t>
      </w:r>
      <w:r w:rsidR="00694B0F" w:rsidRPr="007B705B">
        <w:rPr>
          <w:rStyle w:val="Heading1Char"/>
          <w:rFonts w:ascii="Century Gothic" w:hAnsi="Century Gothic"/>
          <w:b/>
          <w:color w:val="000000" w:themeColor="text1"/>
        </w:rPr>
        <w:t>Source Data Form</w:t>
      </w:r>
      <w:bookmarkEnd w:id="15"/>
      <w:r w:rsidR="00694B0F">
        <w:rPr>
          <w:rFonts w:ascii="Century Gothic" w:hAnsi="Century Gothic" w:cs="Arial"/>
          <w:b/>
          <w:sz w:val="28"/>
          <w:szCs w:val="24"/>
        </w:rPr>
        <w:tab/>
      </w:r>
      <w:r w:rsidR="00694B0F" w:rsidRPr="00073B0F">
        <w:rPr>
          <w:rFonts w:ascii="Century Gothic" w:hAnsi="Century Gothic" w:cs="Arial"/>
          <w:b/>
          <w:color w:val="000000" w:themeColor="text1"/>
          <w:sz w:val="28"/>
          <w:szCs w:val="24"/>
        </w:rPr>
        <w:t xml:space="preserve"> </w:t>
      </w:r>
      <w:r w:rsidR="00694B0F" w:rsidRPr="00073B0F">
        <w:rPr>
          <w:rFonts w:ascii="Century Gothic" w:hAnsi="Century Gothic" w:cs="Arial"/>
          <w:color w:val="000000" w:themeColor="text1"/>
          <w:sz w:val="20"/>
        </w:rPr>
        <w:t xml:space="preserve">Page </w:t>
      </w:r>
      <w:r w:rsidR="00073B0F" w:rsidRPr="00073B0F">
        <w:rPr>
          <w:rFonts w:ascii="Century Gothic" w:hAnsi="Century Gothic" w:cs="Arial"/>
          <w:b/>
          <w:color w:val="000000" w:themeColor="text1"/>
          <w:sz w:val="20"/>
        </w:rPr>
        <w:t xml:space="preserve">1 </w:t>
      </w:r>
      <w:r w:rsidR="00694B0F" w:rsidRPr="00073B0F">
        <w:rPr>
          <w:rFonts w:ascii="Century Gothic" w:hAnsi="Century Gothic" w:cs="Arial"/>
          <w:color w:val="000000" w:themeColor="text1"/>
          <w:sz w:val="20"/>
        </w:rPr>
        <w:t xml:space="preserve">of </w:t>
      </w:r>
      <w:r w:rsidR="00073B0F">
        <w:rPr>
          <w:rFonts w:ascii="Century Gothic" w:hAnsi="Century Gothic" w:cs="Arial"/>
          <w:b/>
          <w:color w:val="000000" w:themeColor="text1"/>
          <w:sz w:val="20"/>
        </w:rPr>
        <w:t>1</w:t>
      </w:r>
    </w:p>
    <w:p w14:paraId="398D14B2" w14:textId="77777777" w:rsidR="00694B0F" w:rsidRPr="00A5598A" w:rsidRDefault="00694B0F" w:rsidP="00694B0F">
      <w:pPr>
        <w:pStyle w:val="Footer"/>
        <w:tabs>
          <w:tab w:val="clear" w:pos="4513"/>
        </w:tabs>
        <w:rPr>
          <w:rFonts w:ascii="Century Gothic" w:hAnsi="Century Gothic" w:cs="Arial"/>
          <w:sz w:val="20"/>
        </w:rPr>
      </w:pPr>
    </w:p>
    <w:p w14:paraId="745FC927" w14:textId="77777777" w:rsidR="00694B0F" w:rsidRDefault="00694B0F" w:rsidP="00694B0F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19B4CADE" w14:textId="77777777" w:rsidR="00694B0F" w:rsidRDefault="00694B0F" w:rsidP="00694B0F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47D75720" w14:textId="77777777" w:rsidR="00694B0F" w:rsidRDefault="00694B0F" w:rsidP="00694B0F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2B365479" w14:textId="77777777" w:rsidR="00694B0F" w:rsidRDefault="00694B0F" w:rsidP="00694B0F">
      <w:pPr>
        <w:pStyle w:val="Header"/>
        <w:pBdr>
          <w:bottom w:val="single" w:sz="4" w:space="1" w:color="auto"/>
        </w:pBdr>
        <w:rPr>
          <w:sz w:val="16"/>
          <w:szCs w:val="16"/>
        </w:rPr>
      </w:pPr>
    </w:p>
    <w:p w14:paraId="56087E88" w14:textId="77777777" w:rsidR="00694B0F" w:rsidRPr="00D97AE3" w:rsidRDefault="00694B0F" w:rsidP="00D97AE3">
      <w:pPr>
        <w:spacing w:after="0" w:line="240" w:lineRule="auto"/>
        <w:rPr>
          <w:sz w:val="16"/>
          <w:szCs w:val="16"/>
        </w:rPr>
      </w:pPr>
    </w:p>
    <w:tbl>
      <w:tblPr>
        <w:tblStyle w:val="TableGrid"/>
        <w:tblW w:w="0" w:type="auto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96"/>
        <w:gridCol w:w="7622"/>
      </w:tblGrid>
      <w:tr w:rsidR="00D52776" w:rsidRPr="00D1650B" w14:paraId="786597C4" w14:textId="77777777" w:rsidTr="00D97AE3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8591AA" w14:textId="5A76CA9C" w:rsidR="00D52776" w:rsidRPr="00D97AE3" w:rsidRDefault="00D52776" w:rsidP="00C06B98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3"/>
              <w:rPr>
                <w:rFonts w:ascii="Century Gothic" w:hAnsi="Century Gothic" w:cs="Arial"/>
                <w:b/>
              </w:rPr>
            </w:pPr>
            <w:r w:rsidRPr="00D97AE3">
              <w:rPr>
                <w:rFonts w:ascii="Century Gothic" w:hAnsi="Century Gothic" w:cs="Arial"/>
                <w:b/>
              </w:rPr>
              <w:t>Trial number:</w:t>
            </w:r>
          </w:p>
        </w:tc>
        <w:tc>
          <w:tcPr>
            <w:tcW w:w="762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3431DFDB" w14:textId="77777777" w:rsidR="00D52776" w:rsidRPr="00D97AE3" w:rsidRDefault="00D52776" w:rsidP="00C06B98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3"/>
              <w:rPr>
                <w:rFonts w:ascii="Century Gothic" w:hAnsi="Century Gothic" w:cs="Arial"/>
                <w:b/>
              </w:rPr>
            </w:pPr>
            <w:r w:rsidRPr="00D97AE3">
              <w:rPr>
                <w:rFonts w:ascii="Century Gothic" w:hAnsi="Century Gothic" w:cs="Arial"/>
                <w:b/>
              </w:rPr>
              <w:t>ICO- ___ ___ ___</w:t>
            </w:r>
          </w:p>
        </w:tc>
      </w:tr>
      <w:tr w:rsidR="00D52776" w:rsidRPr="00D1650B" w14:paraId="4274B66F" w14:textId="77777777" w:rsidTr="00D97AE3">
        <w:tc>
          <w:tcPr>
            <w:tcW w:w="169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7C37C8" w14:textId="77777777" w:rsidR="00D52776" w:rsidRPr="00D97AE3" w:rsidRDefault="00D52776" w:rsidP="00C06B98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  <w:b/>
              </w:rPr>
            </w:pPr>
            <w:r w:rsidRPr="00D97AE3">
              <w:rPr>
                <w:rFonts w:ascii="Century Gothic" w:hAnsi="Century Gothic" w:cs="Arial"/>
                <w:b/>
              </w:rPr>
              <w:t>Patient name:</w:t>
            </w:r>
          </w:p>
        </w:tc>
        <w:tc>
          <w:tcPr>
            <w:tcW w:w="7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474DDFA" w14:textId="77777777" w:rsidR="00D52776" w:rsidRPr="00D97AE3" w:rsidRDefault="00D52776" w:rsidP="00C06B98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</w:rPr>
            </w:pPr>
          </w:p>
        </w:tc>
      </w:tr>
      <w:tr w:rsidR="00D52776" w:rsidRPr="00D1650B" w14:paraId="2D89FBA8" w14:textId="77777777" w:rsidTr="00D97AE3">
        <w:tc>
          <w:tcPr>
            <w:tcW w:w="169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1287887C" w14:textId="77777777" w:rsidR="00D52776" w:rsidRPr="00D97AE3" w:rsidRDefault="00D52776" w:rsidP="00C06B98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  <w:b/>
              </w:rPr>
            </w:pPr>
            <w:r w:rsidRPr="00D97AE3">
              <w:rPr>
                <w:rFonts w:ascii="Century Gothic" w:hAnsi="Century Gothic" w:cs="Arial"/>
                <w:b/>
              </w:rPr>
              <w:t>Hospital no.:</w:t>
            </w:r>
          </w:p>
        </w:tc>
        <w:tc>
          <w:tcPr>
            <w:tcW w:w="762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48BAD73" w14:textId="77777777" w:rsidR="00D52776" w:rsidRPr="00D97AE3" w:rsidRDefault="00D52776" w:rsidP="00C06B98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</w:rPr>
            </w:pPr>
          </w:p>
        </w:tc>
      </w:tr>
    </w:tbl>
    <w:p w14:paraId="3BB57CFE" w14:textId="77777777" w:rsidR="00D52776" w:rsidRPr="00D97AE3" w:rsidRDefault="00D52776" w:rsidP="00D97AE3">
      <w:pPr>
        <w:spacing w:after="0" w:line="240" w:lineRule="auto"/>
        <w:rPr>
          <w:sz w:val="16"/>
          <w:szCs w:val="16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980"/>
        <w:gridCol w:w="7342"/>
      </w:tblGrid>
      <w:tr w:rsidR="005E3D0C" w14:paraId="588649D6" w14:textId="77777777" w:rsidTr="00D97AE3">
        <w:tc>
          <w:tcPr>
            <w:tcW w:w="1980" w:type="dxa"/>
          </w:tcPr>
          <w:p w14:paraId="29731043" w14:textId="57E3FE95" w:rsidR="005E3D0C" w:rsidRDefault="005E3D0C" w:rsidP="00521ED3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Date </w:t>
            </w:r>
            <w:r w:rsidR="00521ED3">
              <w:rPr>
                <w:rFonts w:ascii="Century Gothic" w:hAnsi="Century Gothic"/>
                <w:b/>
              </w:rPr>
              <w:t xml:space="preserve">of </w:t>
            </w:r>
            <w:r>
              <w:rPr>
                <w:rFonts w:ascii="Century Gothic" w:hAnsi="Century Gothic"/>
                <w:b/>
              </w:rPr>
              <w:t>assessment:</w:t>
            </w:r>
          </w:p>
        </w:tc>
        <w:tc>
          <w:tcPr>
            <w:tcW w:w="7342" w:type="dxa"/>
          </w:tcPr>
          <w:p w14:paraId="5CE15509" w14:textId="77777777" w:rsidR="005E3D0C" w:rsidRDefault="005E3D0C" w:rsidP="005E3D0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___/____/___</w:t>
            </w:r>
          </w:p>
          <w:p w14:paraId="056DCFD8" w14:textId="4B882EA2" w:rsidR="005E3D0C" w:rsidRDefault="005E3D0C" w:rsidP="005E3D0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DMMYYYY</w:t>
            </w:r>
          </w:p>
        </w:tc>
      </w:tr>
    </w:tbl>
    <w:p w14:paraId="2BBF3477" w14:textId="77777777" w:rsidR="006B7146" w:rsidRPr="00D97AE3" w:rsidRDefault="006B7146" w:rsidP="004607A7">
      <w:pPr>
        <w:spacing w:after="0" w:line="240" w:lineRule="auto"/>
        <w:rPr>
          <w:rFonts w:ascii="Century Gothic" w:hAnsi="Century Gothic"/>
          <w:sz w:val="16"/>
          <w:szCs w:val="16"/>
        </w:rPr>
      </w:pPr>
    </w:p>
    <w:tbl>
      <w:tblPr>
        <w:tblW w:w="9351" w:type="dxa"/>
        <w:tblLook w:val="04A0" w:firstRow="1" w:lastRow="0" w:firstColumn="1" w:lastColumn="0" w:noHBand="0" w:noVBand="1"/>
      </w:tblPr>
      <w:tblGrid>
        <w:gridCol w:w="574"/>
        <w:gridCol w:w="567"/>
        <w:gridCol w:w="8210"/>
      </w:tblGrid>
      <w:tr w:rsidR="00FF3C6F" w:rsidRPr="00FD755E" w14:paraId="541DEBC1" w14:textId="77777777" w:rsidTr="00D97AE3">
        <w:trPr>
          <w:trHeight w:val="451"/>
        </w:trPr>
        <w:tc>
          <w:tcPr>
            <w:tcW w:w="9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2306BA18" w14:textId="7F79F900" w:rsidR="00FF3C6F" w:rsidRPr="00FF3C6F" w:rsidRDefault="00FF3C6F" w:rsidP="00D97AE3">
            <w:pPr>
              <w:spacing w:before="120" w:after="120" w:line="240" w:lineRule="auto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WHO PS (</w:t>
            </w:r>
            <w:r w:rsidR="006B7146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 xml:space="preserve">patients </w:t>
            </w:r>
            <w:r w:rsidR="006B7146">
              <w:rPr>
                <w:rFonts w:ascii="Verdana" w:eastAsia="Times New Roman" w:hAnsi="Verdana" w:cs="Arial"/>
                <w:b/>
                <w:sz w:val="20"/>
                <w:szCs w:val="20"/>
                <w:lang w:eastAsia="en-GB"/>
              </w:rPr>
              <w:t>≥</w:t>
            </w:r>
            <w:r w:rsidR="006B7146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16 at registration</w:t>
            </w:r>
            <w:r w:rsidRPr="00FF3C6F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)</w:t>
            </w:r>
          </w:p>
        </w:tc>
      </w:tr>
      <w:tr w:rsidR="00070005" w:rsidRPr="00FF3C6F" w14:paraId="1015194F" w14:textId="77777777" w:rsidTr="00D97AE3">
        <w:trPr>
          <w:trHeight w:val="335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A3E6E" w14:textId="11757F06" w:rsidR="00070005" w:rsidRPr="004607A7" w:rsidRDefault="00070005" w:rsidP="00070005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207110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9CA58" w14:textId="77777777" w:rsidR="00070005" w:rsidRPr="00D97AE3" w:rsidRDefault="00070005" w:rsidP="00D97AE3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45748" w14:textId="77777777" w:rsidR="00070005" w:rsidRPr="00FF3C6F" w:rsidRDefault="00070005" w:rsidP="00070005">
            <w:pPr>
              <w:spacing w:after="0" w:line="240" w:lineRule="auto"/>
              <w:rPr>
                <w:rFonts w:ascii="Century Gothic" w:eastAsia="Times New Roman" w:hAnsi="Century Gothic" w:cs="Arial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lang w:eastAsia="en-GB"/>
              </w:rPr>
              <w:t>Able to carry out all normal activity without restriction</w:t>
            </w:r>
          </w:p>
        </w:tc>
      </w:tr>
      <w:tr w:rsidR="00FF3C6F" w:rsidRPr="00FF3C6F" w14:paraId="0F5E2B5B" w14:textId="77777777" w:rsidTr="00D97AE3">
        <w:trPr>
          <w:trHeight w:val="552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8AF5D" w14:textId="70C7ECD5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15838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3715" w14:textId="77777777" w:rsidR="00FF3C6F" w:rsidRPr="00D97AE3" w:rsidRDefault="00FF3C6F" w:rsidP="00D97AE3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A1897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lang w:eastAsia="en-GB"/>
              </w:rPr>
              <w:t>Restricted in physically strenuous activity but ambulatory and able to carry out light work</w:t>
            </w:r>
          </w:p>
        </w:tc>
      </w:tr>
      <w:tr w:rsidR="00FF3C6F" w:rsidRPr="00FF3C6F" w14:paraId="684EDDDB" w14:textId="77777777" w:rsidTr="00D97AE3">
        <w:trPr>
          <w:trHeight w:val="574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1F503" w14:textId="199793D5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362792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13B5A" w14:textId="77777777" w:rsidR="00FF3C6F" w:rsidRPr="00D97AE3" w:rsidRDefault="00FF3C6F" w:rsidP="00D97AE3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E9535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lang w:eastAsia="en-GB"/>
              </w:rPr>
              <w:t xml:space="preserve">Ambulatory and capable of all </w:t>
            </w:r>
            <w:proofErr w:type="spellStart"/>
            <w:r w:rsidRPr="00FF3C6F">
              <w:rPr>
                <w:rFonts w:ascii="Century Gothic" w:eastAsia="Times New Roman" w:hAnsi="Century Gothic" w:cs="Arial"/>
                <w:lang w:eastAsia="en-GB"/>
              </w:rPr>
              <w:t>self care</w:t>
            </w:r>
            <w:proofErr w:type="spellEnd"/>
            <w:r w:rsidRPr="00FF3C6F">
              <w:rPr>
                <w:rFonts w:ascii="Century Gothic" w:eastAsia="Times New Roman" w:hAnsi="Century Gothic" w:cs="Arial"/>
                <w:lang w:eastAsia="en-GB"/>
              </w:rPr>
              <w:t xml:space="preserve"> but unable to carry out any work; up and about more than 50% of waking hours</w:t>
            </w:r>
          </w:p>
        </w:tc>
      </w:tr>
      <w:tr w:rsidR="00FF3C6F" w:rsidRPr="00FF3C6F" w14:paraId="6D60DE2E" w14:textId="77777777" w:rsidTr="00D97AE3">
        <w:trPr>
          <w:trHeight w:val="554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1FEF7" w14:textId="152EA7CC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540397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F0C7E" w14:textId="77777777" w:rsidR="00FF3C6F" w:rsidRPr="00D97AE3" w:rsidRDefault="00FF3C6F" w:rsidP="00D97AE3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F118B" w14:textId="6396B66F" w:rsidR="00FF3C6F" w:rsidRPr="00FF3C6F" w:rsidRDefault="00FF3C6F">
            <w:pPr>
              <w:spacing w:after="0" w:line="240" w:lineRule="auto"/>
              <w:rPr>
                <w:rFonts w:ascii="Century Gothic" w:eastAsia="Times New Roman" w:hAnsi="Century Gothic" w:cs="Arial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lang w:eastAsia="en-GB"/>
              </w:rPr>
              <w:t xml:space="preserve">Capable of only limited </w:t>
            </w:r>
            <w:proofErr w:type="spellStart"/>
            <w:r w:rsidRPr="00FF3C6F">
              <w:rPr>
                <w:rFonts w:ascii="Century Gothic" w:eastAsia="Times New Roman" w:hAnsi="Century Gothic" w:cs="Arial"/>
                <w:lang w:eastAsia="en-GB"/>
              </w:rPr>
              <w:t>self</w:t>
            </w:r>
            <w:r w:rsidR="002A6881">
              <w:rPr>
                <w:rFonts w:ascii="Century Gothic" w:eastAsia="Times New Roman" w:hAnsi="Century Gothic" w:cs="Arial"/>
                <w:lang w:eastAsia="en-GB"/>
              </w:rPr>
              <w:t xml:space="preserve"> </w:t>
            </w:r>
            <w:r w:rsidRPr="00FF3C6F">
              <w:rPr>
                <w:rFonts w:ascii="Century Gothic" w:eastAsia="Times New Roman" w:hAnsi="Century Gothic" w:cs="Arial"/>
                <w:lang w:eastAsia="en-GB"/>
              </w:rPr>
              <w:t>care</w:t>
            </w:r>
            <w:proofErr w:type="spellEnd"/>
            <w:r w:rsidRPr="00FF3C6F">
              <w:rPr>
                <w:rFonts w:ascii="Century Gothic" w:eastAsia="Times New Roman" w:hAnsi="Century Gothic" w:cs="Arial"/>
                <w:lang w:eastAsia="en-GB"/>
              </w:rPr>
              <w:t>; confined to bed or chair more than 50% of waking hours</w:t>
            </w:r>
          </w:p>
        </w:tc>
      </w:tr>
      <w:tr w:rsidR="00FF3C6F" w:rsidRPr="00FF3C6F" w14:paraId="0646F1EF" w14:textId="77777777" w:rsidTr="00D97AE3">
        <w:trPr>
          <w:trHeight w:val="547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87F00" w14:textId="514ED7FD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2042634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CF93D" w14:textId="77777777" w:rsidR="00FF3C6F" w:rsidRPr="00D97AE3" w:rsidRDefault="00FF3C6F" w:rsidP="00D97AE3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29BFB" w14:textId="27E1B570" w:rsidR="00FF3C6F" w:rsidRPr="00FF3C6F" w:rsidRDefault="00FF3C6F">
            <w:pPr>
              <w:spacing w:after="0" w:line="240" w:lineRule="auto"/>
              <w:rPr>
                <w:rFonts w:ascii="Century Gothic" w:eastAsia="Times New Roman" w:hAnsi="Century Gothic" w:cs="Arial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lang w:eastAsia="en-GB"/>
              </w:rPr>
              <w:t xml:space="preserve">Completely disabled; cannot carry out any </w:t>
            </w:r>
            <w:proofErr w:type="spellStart"/>
            <w:r w:rsidRPr="00FF3C6F">
              <w:rPr>
                <w:rFonts w:ascii="Century Gothic" w:eastAsia="Times New Roman" w:hAnsi="Century Gothic" w:cs="Arial"/>
                <w:lang w:eastAsia="en-GB"/>
              </w:rPr>
              <w:t>self</w:t>
            </w:r>
            <w:r w:rsidR="002A6881">
              <w:rPr>
                <w:rFonts w:ascii="Century Gothic" w:eastAsia="Times New Roman" w:hAnsi="Century Gothic" w:cs="Arial"/>
                <w:lang w:eastAsia="en-GB"/>
              </w:rPr>
              <w:t xml:space="preserve"> </w:t>
            </w:r>
            <w:r w:rsidRPr="00FF3C6F">
              <w:rPr>
                <w:rFonts w:ascii="Century Gothic" w:eastAsia="Times New Roman" w:hAnsi="Century Gothic" w:cs="Arial"/>
                <w:lang w:eastAsia="en-GB"/>
              </w:rPr>
              <w:t>care</w:t>
            </w:r>
            <w:proofErr w:type="spellEnd"/>
            <w:r w:rsidRPr="00FF3C6F">
              <w:rPr>
                <w:rFonts w:ascii="Century Gothic" w:eastAsia="Times New Roman" w:hAnsi="Century Gothic" w:cs="Arial"/>
                <w:lang w:eastAsia="en-GB"/>
              </w:rPr>
              <w:t>; totally confined to bed or chair</w:t>
            </w:r>
          </w:p>
        </w:tc>
      </w:tr>
    </w:tbl>
    <w:p w14:paraId="6ABC1A24" w14:textId="77777777" w:rsidR="00FF3C6F" w:rsidRPr="00D97AE3" w:rsidRDefault="00FF3C6F" w:rsidP="004607A7">
      <w:pPr>
        <w:spacing w:after="0" w:line="240" w:lineRule="auto"/>
        <w:rPr>
          <w:rFonts w:ascii="Century Gothic" w:hAnsi="Century Gothic"/>
          <w:sz w:val="16"/>
          <w:szCs w:val="16"/>
        </w:rPr>
      </w:pPr>
    </w:p>
    <w:tbl>
      <w:tblPr>
        <w:tblW w:w="9351" w:type="dxa"/>
        <w:tblLook w:val="04A0" w:firstRow="1" w:lastRow="0" w:firstColumn="1" w:lastColumn="0" w:noHBand="0" w:noVBand="1"/>
      </w:tblPr>
      <w:tblGrid>
        <w:gridCol w:w="574"/>
        <w:gridCol w:w="567"/>
        <w:gridCol w:w="8210"/>
      </w:tblGrid>
      <w:tr w:rsidR="00FF3C6F" w:rsidRPr="00FD755E" w14:paraId="3D01B208" w14:textId="77777777" w:rsidTr="00D97AE3">
        <w:trPr>
          <w:trHeight w:val="287"/>
        </w:trPr>
        <w:tc>
          <w:tcPr>
            <w:tcW w:w="9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CCFF"/>
            <w:noWrap/>
            <w:vAlign w:val="bottom"/>
            <w:hideMark/>
          </w:tcPr>
          <w:p w14:paraId="3A2BCA6E" w14:textId="583C2A0D" w:rsidR="00FF3C6F" w:rsidRPr="00FF3C6F" w:rsidRDefault="00FF3C6F" w:rsidP="00D97AE3">
            <w:pPr>
              <w:spacing w:before="120" w:after="120" w:line="240" w:lineRule="auto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Lansky PS (</w:t>
            </w:r>
            <w:proofErr w:type="gramStart"/>
            <w:r w:rsidR="006B7146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 xml:space="preserve">patients </w:t>
            </w:r>
            <w:r w:rsidR="00FD755E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 xml:space="preserve"> </w:t>
            </w:r>
            <w:r w:rsidRPr="00FF3C6F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&lt;</w:t>
            </w:r>
            <w:proofErr w:type="gramEnd"/>
            <w:r w:rsidRPr="00FF3C6F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16</w:t>
            </w:r>
            <w:r w:rsidR="006B7146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 xml:space="preserve"> at registration</w:t>
            </w:r>
            <w:r w:rsidRPr="00FF3C6F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)</w:t>
            </w:r>
            <w:r w:rsidR="000E2498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.  n.b</w:t>
            </w:r>
            <w:r w:rsidR="000E2498" w:rsidRPr="000E2498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. if patient is under 16 when starting on the study, they should remain using the Lansky Score throughout the study.</w:t>
            </w:r>
          </w:p>
        </w:tc>
      </w:tr>
      <w:tr w:rsidR="00FF3C6F" w:rsidRPr="00FF3C6F" w14:paraId="396E10B9" w14:textId="77777777" w:rsidTr="00D97AE3">
        <w:trPr>
          <w:trHeight w:val="252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7AF1B" w14:textId="2B662E38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5028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55C3F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0DAFD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Fully active, normal.</w:t>
            </w:r>
          </w:p>
        </w:tc>
      </w:tr>
      <w:tr w:rsidR="00FF3C6F" w:rsidRPr="00FF3C6F" w14:paraId="2E755D7E" w14:textId="77777777" w:rsidTr="00D97AE3">
        <w:trPr>
          <w:trHeight w:val="383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469F0" w14:textId="00E24EC5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649175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10922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83B3C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Minor restrictions in physically strenuous activity.</w:t>
            </w:r>
          </w:p>
        </w:tc>
      </w:tr>
      <w:tr w:rsidR="00FF3C6F" w:rsidRPr="00FF3C6F" w14:paraId="10FF2652" w14:textId="77777777" w:rsidTr="00D97AE3">
        <w:trPr>
          <w:trHeight w:val="252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06571" w14:textId="64879C7A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571850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08282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8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B82A1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Active, but tires more quickly.</w:t>
            </w:r>
          </w:p>
        </w:tc>
      </w:tr>
      <w:tr w:rsidR="00FF3C6F" w:rsidRPr="00FF3C6F" w14:paraId="6BBE8145" w14:textId="77777777" w:rsidTr="00D97AE3">
        <w:trPr>
          <w:trHeight w:val="307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DC460" w14:textId="3B5DF76E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499033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34D46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7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84B53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Both greater restriction of, and less time spent in, active play.</w:t>
            </w:r>
          </w:p>
        </w:tc>
      </w:tr>
      <w:tr w:rsidR="00FF3C6F" w:rsidRPr="00FF3C6F" w14:paraId="72501AF2" w14:textId="77777777" w:rsidTr="00D97AE3">
        <w:trPr>
          <w:trHeight w:val="269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23745" w14:textId="5511B360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45783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F07A3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4F38C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Up and around, but minimal active play; keeps busy with quieter activities.</w:t>
            </w:r>
          </w:p>
        </w:tc>
      </w:tr>
      <w:tr w:rsidR="00FF3C6F" w:rsidRPr="00FF3C6F" w14:paraId="04778726" w14:textId="77777777" w:rsidTr="00D97AE3">
        <w:trPr>
          <w:trHeight w:val="556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6B4FF" w14:textId="5F57B7AA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2114311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A5083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F7C12" w14:textId="77777777" w:rsidR="00FF3C6F" w:rsidRPr="00FF3C6F" w:rsidRDefault="00FF3C6F" w:rsidP="004607A7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Gets dressed, but lies around much of the day; no active play; able to participate in all quiet play and activities.</w:t>
            </w:r>
          </w:p>
        </w:tc>
      </w:tr>
      <w:tr w:rsidR="00FF3C6F" w:rsidRPr="00FF3C6F" w14:paraId="44681DE4" w14:textId="77777777" w:rsidTr="00D97AE3">
        <w:trPr>
          <w:trHeight w:val="280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870A7" w14:textId="068BEA34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017306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6AB2F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1EEF0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Mostly in bed; participates in quiet activities.</w:t>
            </w:r>
          </w:p>
        </w:tc>
      </w:tr>
      <w:tr w:rsidR="00FF3C6F" w:rsidRPr="00FF3C6F" w14:paraId="437C3ED6" w14:textId="77777777" w:rsidTr="00D97AE3">
        <w:trPr>
          <w:trHeight w:val="271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F9036" w14:textId="51288122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72897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C6666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1176A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In bed; needs assistance even for quiet play.</w:t>
            </w:r>
          </w:p>
        </w:tc>
      </w:tr>
      <w:tr w:rsidR="00FF3C6F" w:rsidRPr="00FF3C6F" w14:paraId="415C2939" w14:textId="77777777" w:rsidTr="00D97AE3">
        <w:trPr>
          <w:trHeight w:val="260"/>
        </w:trPr>
        <w:tc>
          <w:tcPr>
            <w:tcW w:w="5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35F01" w14:textId="17C4832F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45748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052E0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826FB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Often sleeping; play entirely limited to very passive activity.</w:t>
            </w:r>
          </w:p>
        </w:tc>
      </w:tr>
      <w:tr w:rsidR="00A2769C" w:rsidRPr="00FF3C6F" w14:paraId="3515F4B3" w14:textId="77777777" w:rsidTr="00D97AE3">
        <w:trPr>
          <w:trHeight w:val="279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658D6" w14:textId="5A61A7D5" w:rsidR="00A2769C" w:rsidRPr="004607A7" w:rsidRDefault="00A2769C" w:rsidP="00A2769C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844543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AB727" w14:textId="77777777" w:rsidR="00A2769C" w:rsidRPr="00D97AE3" w:rsidRDefault="00A2769C" w:rsidP="00A2769C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1097E" w14:textId="77777777" w:rsidR="00A2769C" w:rsidRPr="00FF3C6F" w:rsidRDefault="00A2769C" w:rsidP="00A2769C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 play does not get out of bed. Moribund.</w:t>
            </w:r>
          </w:p>
        </w:tc>
      </w:tr>
      <w:tr w:rsidR="00FF3C6F" w:rsidRPr="00FF3C6F" w14:paraId="4DC43634" w14:textId="77777777" w:rsidTr="00D97AE3">
        <w:trPr>
          <w:trHeight w:val="282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94D46" w14:textId="03F108C4" w:rsidR="00FF3C6F" w:rsidRPr="004607A7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4607A7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67279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07A7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62C87" w14:textId="77777777" w:rsidR="00FF3C6F" w:rsidRPr="00D97AE3" w:rsidRDefault="00FF3C6F" w:rsidP="00FF3C6F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D97AE3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8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7166D" w14:textId="77777777" w:rsidR="00FF3C6F" w:rsidRPr="00FF3C6F" w:rsidRDefault="00FF3C6F" w:rsidP="00FF3C6F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FF3C6F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Unresponsive. Dead.</w:t>
            </w:r>
          </w:p>
        </w:tc>
      </w:tr>
    </w:tbl>
    <w:p w14:paraId="7B60443A" w14:textId="2BE95BC6" w:rsidR="00FF3C6F" w:rsidRDefault="00FF3C6F" w:rsidP="004607A7">
      <w:pPr>
        <w:spacing w:after="0" w:line="240" w:lineRule="auto"/>
        <w:rPr>
          <w:rFonts w:ascii="Century Gothic" w:hAnsi="Century Gothic"/>
          <w:sz w:val="4"/>
          <w:szCs w:val="4"/>
        </w:rPr>
      </w:pPr>
    </w:p>
    <w:p w14:paraId="3272899B" w14:textId="77777777" w:rsidR="00070005" w:rsidRDefault="00070005" w:rsidP="004607A7">
      <w:pPr>
        <w:spacing w:after="0" w:line="240" w:lineRule="auto"/>
        <w:rPr>
          <w:rFonts w:ascii="Century Gothic" w:hAnsi="Century Gothic"/>
          <w:sz w:val="4"/>
          <w:szCs w:val="4"/>
        </w:rPr>
      </w:pPr>
    </w:p>
    <w:tbl>
      <w:tblPr>
        <w:tblStyle w:val="TableGrid"/>
        <w:tblW w:w="1049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"/>
        <w:gridCol w:w="2997"/>
        <w:gridCol w:w="1229"/>
        <w:gridCol w:w="3108"/>
        <w:gridCol w:w="733"/>
        <w:gridCol w:w="1554"/>
      </w:tblGrid>
      <w:tr w:rsidR="00070005" w14:paraId="71E20068" w14:textId="77777777" w:rsidTr="00C06B98">
        <w:tc>
          <w:tcPr>
            <w:tcW w:w="10490" w:type="dxa"/>
            <w:gridSpan w:val="6"/>
            <w:hideMark/>
          </w:tcPr>
          <w:p w14:paraId="5E07F229" w14:textId="77777777" w:rsidR="00070005" w:rsidRDefault="00070005" w:rsidP="00C06B98">
            <w:pPr>
              <w:pStyle w:val="Footer"/>
              <w:tabs>
                <w:tab w:val="clear" w:pos="4513"/>
              </w:tabs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Completed by:</w:t>
            </w:r>
          </w:p>
        </w:tc>
      </w:tr>
      <w:tr w:rsidR="00070005" w14:paraId="425F56A9" w14:textId="77777777" w:rsidTr="00D97AE3">
        <w:trPr>
          <w:trHeight w:val="449"/>
        </w:trPr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66716" w14:textId="77777777" w:rsidR="00070005" w:rsidRDefault="00070005" w:rsidP="00C06B98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Name: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DA0B8" w14:textId="77777777" w:rsidR="00070005" w:rsidRDefault="00070005" w:rsidP="00C06B98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B71A3" w14:textId="77777777" w:rsidR="00070005" w:rsidRDefault="00070005" w:rsidP="00C06B98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Signature:</w:t>
            </w:r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335EE" w14:textId="77777777" w:rsidR="00070005" w:rsidRDefault="00070005" w:rsidP="00C06B98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E2C0" w14:textId="77777777" w:rsidR="00070005" w:rsidRDefault="00070005" w:rsidP="00C06B98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Date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FB0D2" w14:textId="77777777" w:rsidR="00070005" w:rsidRDefault="00070005" w:rsidP="00C06B98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</w:tr>
    </w:tbl>
    <w:p w14:paraId="5E38BA46" w14:textId="1CD06349" w:rsidR="00070005" w:rsidRDefault="00070005" w:rsidP="004607A7">
      <w:pPr>
        <w:spacing w:after="0" w:line="240" w:lineRule="auto"/>
        <w:rPr>
          <w:rFonts w:ascii="Century Gothic" w:hAnsi="Century Gothic"/>
          <w:sz w:val="4"/>
          <w:szCs w:val="4"/>
        </w:rPr>
      </w:pPr>
    </w:p>
    <w:p w14:paraId="017DB9B8" w14:textId="5B92009D" w:rsidR="00F80E5C" w:rsidRDefault="00F80E5C">
      <w:pPr>
        <w:rPr>
          <w:rFonts w:ascii="Century Gothic" w:hAnsi="Century Gothic"/>
          <w:sz w:val="4"/>
          <w:szCs w:val="4"/>
        </w:rPr>
      </w:pPr>
      <w:r>
        <w:rPr>
          <w:rFonts w:ascii="Century Gothic" w:hAnsi="Century Gothic"/>
          <w:sz w:val="4"/>
          <w:szCs w:val="4"/>
        </w:rPr>
        <w:br w:type="page"/>
      </w:r>
    </w:p>
    <w:p w14:paraId="0B2E5C4F" w14:textId="59D82C02" w:rsidR="00842864" w:rsidRDefault="00842864">
      <w:pPr>
        <w:rPr>
          <w:rFonts w:ascii="Century Gothic" w:hAnsi="Century Gothic"/>
          <w:sz w:val="4"/>
          <w:szCs w:val="4"/>
        </w:rPr>
      </w:pPr>
    </w:p>
    <w:p w14:paraId="50D18A79" w14:textId="4A7E256D" w:rsidR="00842864" w:rsidRDefault="002A2407" w:rsidP="00842864">
      <w:pPr>
        <w:pStyle w:val="Footer"/>
        <w:tabs>
          <w:tab w:val="clear" w:pos="4513"/>
          <w:tab w:val="clear" w:pos="9026"/>
          <w:tab w:val="right" w:pos="9356"/>
        </w:tabs>
        <w:ind w:left="-142" w:right="-1180" w:hanging="400"/>
        <w:rPr>
          <w:rFonts w:ascii="Century Gothic" w:hAnsi="Century Gothic" w:cs="Arial"/>
          <w:b/>
          <w:sz w:val="20"/>
        </w:rPr>
      </w:pPr>
      <w:bookmarkStart w:id="16" w:name="_Toc22810864"/>
      <w:r>
        <w:rPr>
          <w:rStyle w:val="Heading1Char"/>
          <w:rFonts w:ascii="Century Gothic" w:hAnsi="Century Gothic"/>
          <w:b/>
          <w:color w:val="000000" w:themeColor="text1"/>
        </w:rPr>
        <w:t>2</w:t>
      </w:r>
      <w:r w:rsidR="00842864" w:rsidRPr="00842864">
        <w:rPr>
          <w:rStyle w:val="Heading1Char"/>
          <w:rFonts w:ascii="Century Gothic" w:hAnsi="Century Gothic"/>
          <w:b/>
          <w:color w:val="000000" w:themeColor="text1"/>
        </w:rPr>
        <w:t>:</w:t>
      </w:r>
      <w:r w:rsidR="00842864" w:rsidRPr="00842864">
        <w:rPr>
          <w:rStyle w:val="Heading1Char"/>
          <w:rFonts w:ascii="Century Gothic" w:hAnsi="Century Gothic"/>
          <w:b/>
          <w:color w:val="000000" w:themeColor="text1"/>
        </w:rPr>
        <w:tab/>
        <w:t>Biochemistry &amp; Haematology Source Data Form</w:t>
      </w:r>
      <w:bookmarkEnd w:id="16"/>
      <w:r w:rsidR="00842864"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="00842864" w:rsidRPr="00781CC1">
        <w:rPr>
          <w:rFonts w:ascii="Century Gothic" w:hAnsi="Century Gothic" w:cs="Arial"/>
          <w:sz w:val="20"/>
        </w:rPr>
        <w:t xml:space="preserve">Page </w:t>
      </w:r>
      <w:r w:rsidR="00842864">
        <w:rPr>
          <w:rFonts w:ascii="Century Gothic" w:hAnsi="Century Gothic" w:cs="Arial"/>
          <w:b/>
          <w:sz w:val="20"/>
        </w:rPr>
        <w:t xml:space="preserve">1 </w:t>
      </w:r>
      <w:r w:rsidR="00842864" w:rsidRPr="00781CC1">
        <w:rPr>
          <w:rFonts w:ascii="Century Gothic" w:hAnsi="Century Gothic" w:cs="Arial"/>
          <w:sz w:val="20"/>
        </w:rPr>
        <w:t xml:space="preserve">of </w:t>
      </w:r>
      <w:r w:rsidR="00842864">
        <w:rPr>
          <w:rFonts w:ascii="Century Gothic" w:hAnsi="Century Gothic" w:cs="Arial"/>
          <w:b/>
          <w:sz w:val="20"/>
        </w:rPr>
        <w:t>1</w:t>
      </w:r>
    </w:p>
    <w:p w14:paraId="2B89131F" w14:textId="77777777" w:rsidR="00842864" w:rsidRDefault="00842864" w:rsidP="00842864">
      <w:pPr>
        <w:pStyle w:val="Header"/>
        <w:tabs>
          <w:tab w:val="clear" w:pos="4513"/>
          <w:tab w:val="left" w:pos="3119"/>
          <w:tab w:val="left" w:pos="5670"/>
        </w:tabs>
        <w:ind w:right="-613"/>
        <w:rPr>
          <w:rFonts w:ascii="Century Gothic" w:hAnsi="Century Gothic" w:cs="Arial"/>
          <w:sz w:val="16"/>
          <w:szCs w:val="16"/>
        </w:rPr>
      </w:pPr>
    </w:p>
    <w:p w14:paraId="44AF4967" w14:textId="77777777" w:rsidR="00842864" w:rsidRDefault="00842864" w:rsidP="00842864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139FD6A7" w14:textId="77777777" w:rsidR="00842864" w:rsidRDefault="00842864" w:rsidP="00842864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75FA7D29" w14:textId="77777777" w:rsidR="00842864" w:rsidRDefault="00842864" w:rsidP="00842864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25A08C73" w14:textId="77777777" w:rsidR="00842864" w:rsidRDefault="00842864" w:rsidP="00842864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1B38E9AD" w14:textId="77777777" w:rsidR="00842864" w:rsidRDefault="00842864" w:rsidP="00842864">
      <w:pPr>
        <w:spacing w:after="0" w:line="240" w:lineRule="auto"/>
        <w:rPr>
          <w:rFonts w:ascii="Century Gothic" w:hAnsi="Century Gothic"/>
        </w:rPr>
      </w:pPr>
    </w:p>
    <w:tbl>
      <w:tblPr>
        <w:tblStyle w:val="TableGrid"/>
        <w:tblW w:w="0" w:type="auto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842864" w:rsidRPr="002135C1" w14:paraId="0AAE2E45" w14:textId="77777777" w:rsidTr="00674169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6959C7" w14:textId="77777777" w:rsidR="00842864" w:rsidRPr="00956442" w:rsidRDefault="00842864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3"/>
              <w:rPr>
                <w:rFonts w:ascii="Century Gothic" w:hAnsi="Century Gothic" w:cs="Arial"/>
                <w:b/>
              </w:rPr>
            </w:pPr>
            <w:r w:rsidRPr="00956442">
              <w:rPr>
                <w:rFonts w:ascii="Century Gothic" w:hAnsi="Century Gothic" w:cs="Arial"/>
                <w:b/>
              </w:rPr>
              <w:t>Trial number: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71A60F84" w14:textId="77777777" w:rsidR="00842864" w:rsidRPr="00956442" w:rsidRDefault="00842864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3"/>
              <w:rPr>
                <w:rFonts w:ascii="Century Gothic" w:hAnsi="Century Gothic" w:cs="Arial"/>
                <w:b/>
              </w:rPr>
            </w:pPr>
            <w:r w:rsidRPr="00956442">
              <w:rPr>
                <w:rFonts w:ascii="Century Gothic" w:hAnsi="Century Gothic" w:cs="Arial"/>
                <w:b/>
              </w:rPr>
              <w:t>ICO- ___ ___ ___</w:t>
            </w:r>
          </w:p>
        </w:tc>
      </w:tr>
      <w:tr w:rsidR="00842864" w:rsidRPr="002135C1" w14:paraId="02C42A66" w14:textId="77777777" w:rsidTr="00674169">
        <w:tc>
          <w:tcPr>
            <w:tcW w:w="169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31D585" w14:textId="77777777" w:rsidR="00842864" w:rsidRPr="00956442" w:rsidRDefault="00842864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  <w:b/>
              </w:rPr>
            </w:pPr>
            <w:r w:rsidRPr="00956442">
              <w:rPr>
                <w:rFonts w:ascii="Century Gothic" w:hAnsi="Century Gothic" w:cs="Arial"/>
                <w:b/>
              </w:rPr>
              <w:t>Patient name: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DD941F5" w14:textId="77777777" w:rsidR="00842864" w:rsidRPr="00956442" w:rsidRDefault="00842864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</w:rPr>
            </w:pPr>
          </w:p>
        </w:tc>
      </w:tr>
      <w:tr w:rsidR="00842864" w:rsidRPr="002135C1" w14:paraId="79248E7E" w14:textId="77777777" w:rsidTr="00674169">
        <w:tc>
          <w:tcPr>
            <w:tcW w:w="169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A9B4F17" w14:textId="77777777" w:rsidR="00842864" w:rsidRPr="00956442" w:rsidRDefault="00842864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  <w:b/>
              </w:rPr>
            </w:pPr>
            <w:r w:rsidRPr="00956442">
              <w:rPr>
                <w:rFonts w:ascii="Century Gothic" w:hAnsi="Century Gothic" w:cs="Arial"/>
                <w:b/>
              </w:rPr>
              <w:t>Hospital no.: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335FC7F" w14:textId="77777777" w:rsidR="00842864" w:rsidRPr="00956442" w:rsidRDefault="00842864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</w:rPr>
            </w:pPr>
          </w:p>
        </w:tc>
      </w:tr>
    </w:tbl>
    <w:p w14:paraId="0A7B6971" w14:textId="77777777" w:rsidR="00842864" w:rsidRDefault="00842864" w:rsidP="00842864">
      <w:pPr>
        <w:spacing w:after="0" w:line="240" w:lineRule="auto"/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7"/>
        <w:gridCol w:w="1316"/>
        <w:gridCol w:w="4723"/>
      </w:tblGrid>
      <w:tr w:rsidR="00842864" w14:paraId="460FF26B" w14:textId="77777777" w:rsidTr="00674169">
        <w:tc>
          <w:tcPr>
            <w:tcW w:w="2977" w:type="dxa"/>
          </w:tcPr>
          <w:p w14:paraId="3B88DCA8" w14:textId="77777777" w:rsidR="00842864" w:rsidRPr="00582E4B" w:rsidRDefault="00842864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Bloods done</w:t>
            </w:r>
          </w:p>
        </w:tc>
        <w:tc>
          <w:tcPr>
            <w:tcW w:w="1316" w:type="dxa"/>
          </w:tcPr>
          <w:p w14:paraId="0C85F340" w14:textId="77777777" w:rsidR="00842864" w:rsidRDefault="00842864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202512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723" w:type="dxa"/>
          </w:tcPr>
          <w:p w14:paraId="09D1860A" w14:textId="77777777" w:rsidR="00842864" w:rsidRDefault="00842864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244960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14:paraId="704ADFFC" w14:textId="77777777" w:rsidTr="00674169">
        <w:trPr>
          <w:trHeight w:val="540"/>
        </w:trPr>
        <w:tc>
          <w:tcPr>
            <w:tcW w:w="2977" w:type="dxa"/>
          </w:tcPr>
          <w:p w14:paraId="6CD3C2F8" w14:textId="77777777" w:rsidR="00842864" w:rsidRDefault="00842864" w:rsidP="00674169">
            <w:pPr>
              <w:spacing w:before="120" w:after="12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If not, why not?</w:t>
            </w:r>
          </w:p>
        </w:tc>
        <w:tc>
          <w:tcPr>
            <w:tcW w:w="6039" w:type="dxa"/>
            <w:gridSpan w:val="2"/>
          </w:tcPr>
          <w:p w14:paraId="12EB849B" w14:textId="77777777" w:rsidR="00842864" w:rsidRDefault="00842864" w:rsidP="00674169">
            <w:pPr>
              <w:spacing w:before="120" w:after="120"/>
              <w:rPr>
                <w:rFonts w:ascii="Century Gothic" w:hAnsi="Century Gothic"/>
              </w:rPr>
            </w:pPr>
          </w:p>
        </w:tc>
      </w:tr>
      <w:tr w:rsidR="00842864" w14:paraId="216725B9" w14:textId="77777777" w:rsidTr="00674169">
        <w:trPr>
          <w:trHeight w:val="474"/>
        </w:trPr>
        <w:tc>
          <w:tcPr>
            <w:tcW w:w="2977" w:type="dxa"/>
          </w:tcPr>
          <w:p w14:paraId="037FB0CD" w14:textId="77777777" w:rsidR="00842864" w:rsidRDefault="00842864" w:rsidP="00674169">
            <w:pPr>
              <w:spacing w:before="120" w:after="120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Date of sample: </w:t>
            </w:r>
          </w:p>
        </w:tc>
        <w:tc>
          <w:tcPr>
            <w:tcW w:w="6039" w:type="dxa"/>
            <w:gridSpan w:val="2"/>
          </w:tcPr>
          <w:p w14:paraId="54AE4B77" w14:textId="77777777" w:rsidR="00842864" w:rsidRDefault="00842864" w:rsidP="00674169">
            <w:pPr>
              <w:tabs>
                <w:tab w:val="left" w:pos="1735"/>
              </w:tabs>
              <w:spacing w:before="60" w:after="60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___/____/____</w:t>
            </w:r>
          </w:p>
          <w:p w14:paraId="3D91E767" w14:textId="77777777" w:rsidR="00842864" w:rsidRDefault="00842864" w:rsidP="00674169">
            <w:pPr>
              <w:tabs>
                <w:tab w:val="left" w:pos="1735"/>
              </w:tabs>
              <w:spacing w:before="60" w:after="60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DD MM YYYY</w:t>
            </w:r>
          </w:p>
        </w:tc>
      </w:tr>
    </w:tbl>
    <w:p w14:paraId="0D1EF2BE" w14:textId="77777777" w:rsidR="00842864" w:rsidRDefault="00842864" w:rsidP="00842864">
      <w:pPr>
        <w:spacing w:after="0" w:line="240" w:lineRule="auto"/>
        <w:rPr>
          <w:rFonts w:ascii="Century Gothic" w:hAnsi="Century Gothic"/>
        </w:rPr>
      </w:pPr>
    </w:p>
    <w:tbl>
      <w:tblPr>
        <w:tblW w:w="6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2"/>
        <w:gridCol w:w="2835"/>
        <w:gridCol w:w="992"/>
      </w:tblGrid>
      <w:tr w:rsidR="00842864" w:rsidRPr="00F7082F" w14:paraId="7DAAD9FF" w14:textId="77777777" w:rsidTr="00674169">
        <w:trPr>
          <w:trHeight w:val="399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noWrap/>
            <w:vAlign w:val="center"/>
            <w:hideMark/>
          </w:tcPr>
          <w:p w14:paraId="77530FE7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CRP: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noWrap/>
            <w:vAlign w:val="center"/>
          </w:tcPr>
          <w:p w14:paraId="4896098D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EF95125" w14:textId="77777777" w:rsidR="00842864" w:rsidRPr="00577087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mg/L</w:t>
            </w:r>
          </w:p>
        </w:tc>
      </w:tr>
      <w:tr w:rsidR="00842864" w:rsidRPr="00F7082F" w14:paraId="39620461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E79F883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83F6A38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3DABBC3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2088919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:rsidRPr="00F7082F" w14:paraId="3363076C" w14:textId="77777777" w:rsidTr="00674169">
        <w:trPr>
          <w:trHeight w:val="285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noWrap/>
            <w:vAlign w:val="center"/>
            <w:hideMark/>
          </w:tcPr>
          <w:p w14:paraId="004EBD3B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Albumin: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noWrap/>
            <w:vAlign w:val="center"/>
          </w:tcPr>
          <w:p w14:paraId="67BE388E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8C7B4E" w14:textId="77777777" w:rsidR="00842864" w:rsidRPr="00577087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g/L</w:t>
            </w:r>
          </w:p>
        </w:tc>
      </w:tr>
      <w:tr w:rsidR="00842864" w:rsidRPr="00F7082F" w14:paraId="434B5A5E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9209AE4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2E302CE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9EF7AEC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843353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:rsidRPr="00F7082F" w14:paraId="6967C23D" w14:textId="77777777" w:rsidTr="00674169">
        <w:trPr>
          <w:trHeight w:val="285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vAlign w:val="center"/>
            <w:hideMark/>
          </w:tcPr>
          <w:p w14:paraId="3CD6AF8D" w14:textId="77777777" w:rsidR="00842864" w:rsidRPr="00956442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56442">
              <w:rPr>
                <w:rFonts w:ascii="Century Gothic" w:eastAsia="Times New Roman" w:hAnsi="Century Gothic" w:cs="Arial"/>
                <w:b/>
                <w:color w:val="000000"/>
                <w:sz w:val="20"/>
                <w:szCs w:val="20"/>
                <w:lang w:eastAsia="en-GB"/>
              </w:rPr>
              <w:t>Alk</w:t>
            </w:r>
            <w:proofErr w:type="spellEnd"/>
            <w:r w:rsidRPr="00956442">
              <w:rPr>
                <w:rFonts w:ascii="Century Gothic" w:eastAsia="Times New Roman" w:hAnsi="Century Gothic" w:cs="Arial"/>
                <w:b/>
                <w:color w:val="000000"/>
                <w:sz w:val="20"/>
                <w:szCs w:val="20"/>
                <w:lang w:eastAsia="en-GB"/>
              </w:rPr>
              <w:t>. Phosphatase (ALP):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noWrap/>
            <w:vAlign w:val="center"/>
          </w:tcPr>
          <w:p w14:paraId="1319812D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vAlign w:val="center"/>
            <w:hideMark/>
          </w:tcPr>
          <w:p w14:paraId="547D63BA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IU/l</w:t>
            </w:r>
          </w:p>
        </w:tc>
      </w:tr>
      <w:tr w:rsidR="00842864" w:rsidRPr="00F7082F" w14:paraId="291DCD3E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C939F09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649064B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A8345E9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46839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:rsidRPr="00F7082F" w14:paraId="66FAD249" w14:textId="77777777" w:rsidTr="00674169">
        <w:trPr>
          <w:trHeight w:val="285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noWrap/>
            <w:vAlign w:val="center"/>
            <w:hideMark/>
          </w:tcPr>
          <w:p w14:paraId="775795F1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LDH: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76203742" w14:textId="77777777" w:rsidR="00842864" w:rsidRPr="00956442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vAlign w:val="center"/>
            <w:hideMark/>
          </w:tcPr>
          <w:p w14:paraId="4CF4D0CB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IU/l</w:t>
            </w:r>
          </w:p>
        </w:tc>
      </w:tr>
      <w:tr w:rsidR="00842864" w:rsidRPr="00F7082F" w14:paraId="092703ED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F6232DB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545CA76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174CE9B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05589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:rsidRPr="00F7082F" w14:paraId="113028A9" w14:textId="77777777" w:rsidTr="00674169">
        <w:trPr>
          <w:trHeight w:val="285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noWrap/>
            <w:vAlign w:val="center"/>
            <w:hideMark/>
          </w:tcPr>
          <w:p w14:paraId="38CE58FD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Creatinine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5F38BD19" w14:textId="77777777" w:rsidR="00842864" w:rsidRPr="00956442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EBB4419" w14:textId="7584C02C" w:rsidR="00842864" w:rsidRPr="00956442" w:rsidRDefault="001A52D4" w:rsidP="00674169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m</w:t>
            </w: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mol</w:t>
            </w:r>
            <w:r w:rsidR="00842864"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/L</w:t>
            </w:r>
          </w:p>
        </w:tc>
      </w:tr>
      <w:tr w:rsidR="00842864" w:rsidRPr="00F7082F" w14:paraId="4321C0A6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F9489FF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07EFB18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2737A26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808823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:rsidRPr="00F7082F" w14:paraId="7A876949" w14:textId="77777777" w:rsidTr="00674169">
        <w:trPr>
          <w:trHeight w:val="285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noWrap/>
            <w:vAlign w:val="center"/>
            <w:hideMark/>
          </w:tcPr>
          <w:p w14:paraId="00E8722B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Haemoglobin: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70708CEC" w14:textId="77777777" w:rsidR="00842864" w:rsidRPr="00956442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vAlign w:val="center"/>
            <w:hideMark/>
          </w:tcPr>
          <w:p w14:paraId="28DB2782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g/L</w:t>
            </w:r>
          </w:p>
        </w:tc>
      </w:tr>
      <w:tr w:rsidR="00842864" w:rsidRPr="00F7082F" w14:paraId="4DA7C72F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7DF052A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1D5E89D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6498609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79957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:rsidRPr="00F7082F" w14:paraId="68D28166" w14:textId="77777777" w:rsidTr="00674169">
        <w:trPr>
          <w:trHeight w:val="285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noWrap/>
            <w:vAlign w:val="center"/>
            <w:hideMark/>
          </w:tcPr>
          <w:p w14:paraId="38914496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ANC: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3800F5F9" w14:textId="77777777" w:rsidR="00842864" w:rsidRPr="00956442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vAlign w:val="center"/>
            <w:hideMark/>
          </w:tcPr>
          <w:p w14:paraId="17E9363D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x10</w:t>
            </w: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vertAlign w:val="superscript"/>
                <w:lang w:eastAsia="en-GB"/>
              </w:rPr>
              <w:t>9</w:t>
            </w: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/L</w:t>
            </w:r>
          </w:p>
        </w:tc>
      </w:tr>
      <w:tr w:rsidR="00842864" w:rsidRPr="00F7082F" w14:paraId="4004C272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EBB0B94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8B831B1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D570FC4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58672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:rsidRPr="00F7082F" w14:paraId="18B15C7E" w14:textId="77777777" w:rsidTr="00674169">
        <w:trPr>
          <w:trHeight w:val="285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noWrap/>
            <w:vAlign w:val="center"/>
            <w:hideMark/>
          </w:tcPr>
          <w:p w14:paraId="11A46D27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Lymphocytes: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6BFC2D8F" w14:textId="77777777" w:rsidR="00842864" w:rsidRPr="00956442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vAlign w:val="center"/>
            <w:hideMark/>
          </w:tcPr>
          <w:p w14:paraId="446CB039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x10</w:t>
            </w: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vertAlign w:val="superscript"/>
                <w:lang w:eastAsia="en-GB"/>
              </w:rPr>
              <w:t>9</w:t>
            </w: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/L</w:t>
            </w:r>
          </w:p>
        </w:tc>
      </w:tr>
      <w:tr w:rsidR="00842864" w:rsidRPr="00F7082F" w14:paraId="5837D61B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73602D2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E172335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8AE77D3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346299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842864" w:rsidRPr="00F7082F" w14:paraId="0756873F" w14:textId="77777777" w:rsidTr="00674169">
        <w:trPr>
          <w:trHeight w:val="285"/>
        </w:trPr>
        <w:tc>
          <w:tcPr>
            <w:tcW w:w="2972" w:type="dxa"/>
            <w:tcBorders>
              <w:top w:val="single" w:sz="8" w:space="0" w:color="000000"/>
              <w:bottom w:val="nil"/>
            </w:tcBorders>
            <w:shd w:val="clear" w:color="auto" w:fill="auto"/>
            <w:noWrap/>
            <w:vAlign w:val="center"/>
            <w:hideMark/>
          </w:tcPr>
          <w:p w14:paraId="711DBEC5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Platelets:</w:t>
            </w:r>
          </w:p>
        </w:tc>
        <w:tc>
          <w:tcPr>
            <w:tcW w:w="283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D2C7A2A" w14:textId="77777777" w:rsidR="00842864" w:rsidRPr="00956442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8" w:space="0" w:color="000000"/>
            </w:tcBorders>
            <w:shd w:val="clear" w:color="auto" w:fill="auto"/>
            <w:vAlign w:val="center"/>
            <w:hideMark/>
          </w:tcPr>
          <w:p w14:paraId="4E5754A1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842864" w:rsidRPr="00F7082F" w14:paraId="54095A2F" w14:textId="77777777" w:rsidTr="00674169">
        <w:trPr>
          <w:trHeight w:val="285"/>
        </w:trPr>
        <w:tc>
          <w:tcPr>
            <w:tcW w:w="2972" w:type="dxa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D8F3ECD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b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35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68F9D2" w14:textId="77777777" w:rsidR="00842864" w:rsidRPr="00577087" w:rsidRDefault="00842864" w:rsidP="00674169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</w:pPr>
            <w:r w:rsidRPr="00577087">
              <w:rPr>
                <w:rFonts w:ascii="Century Gothic" w:eastAsia="Times New Roman" w:hAnsi="Century Gothic" w:cs="Arial"/>
                <w:sz w:val="20"/>
                <w:szCs w:val="20"/>
                <w:lang w:eastAsia="en-GB"/>
              </w:rPr>
              <w:t>Not done:</w:t>
            </w:r>
          </w:p>
        </w:tc>
        <w:tc>
          <w:tcPr>
            <w:tcW w:w="992" w:type="dxa"/>
            <w:tcBorders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5449B5F" w14:textId="77777777" w:rsidR="00842864" w:rsidRPr="00956442" w:rsidRDefault="00842864" w:rsidP="00674169">
            <w:pPr>
              <w:spacing w:after="0" w:line="240" w:lineRule="auto"/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</w:pPr>
            <w:r w:rsidRPr="00956442">
              <w:rPr>
                <w:rFonts w:ascii="Century Gothic" w:eastAsia="Times New Roman" w:hAnsi="Century Gothic" w:cs="Arial"/>
                <w:sz w:val="28"/>
                <w:szCs w:val="28"/>
                <w:lang w:eastAsia="en-GB"/>
              </w:rPr>
              <w:t> 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88749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6442">
                  <w:rPr>
                    <w:rFonts w:ascii="Segoe UI Symbol" w:eastAsia="MS Gothic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05D5B2A4" w14:textId="77777777" w:rsidR="00842864" w:rsidRPr="00956442" w:rsidRDefault="00842864" w:rsidP="00842864">
      <w:pPr>
        <w:rPr>
          <w:rFonts w:ascii="Century Gothic" w:hAnsi="Century Gothic"/>
          <w:sz w:val="4"/>
          <w:szCs w:val="4"/>
        </w:rPr>
      </w:pPr>
    </w:p>
    <w:tbl>
      <w:tblPr>
        <w:tblStyle w:val="TableGrid"/>
        <w:tblW w:w="1049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"/>
        <w:gridCol w:w="2997"/>
        <w:gridCol w:w="1229"/>
        <w:gridCol w:w="3108"/>
        <w:gridCol w:w="733"/>
        <w:gridCol w:w="1554"/>
      </w:tblGrid>
      <w:tr w:rsidR="00842864" w14:paraId="274DD826" w14:textId="77777777" w:rsidTr="00674169">
        <w:tc>
          <w:tcPr>
            <w:tcW w:w="10490" w:type="dxa"/>
            <w:gridSpan w:val="6"/>
            <w:hideMark/>
          </w:tcPr>
          <w:p w14:paraId="7232F0D4" w14:textId="77777777" w:rsidR="00842864" w:rsidRDefault="00842864" w:rsidP="00674169">
            <w:pPr>
              <w:pStyle w:val="Footer"/>
              <w:tabs>
                <w:tab w:val="clear" w:pos="4513"/>
              </w:tabs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Completed by:</w:t>
            </w:r>
          </w:p>
        </w:tc>
      </w:tr>
      <w:tr w:rsidR="00842864" w14:paraId="7A95EBBA" w14:textId="77777777" w:rsidTr="00674169"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9E944" w14:textId="77777777" w:rsidR="00842864" w:rsidRDefault="00842864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Name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6D023" w14:textId="77777777" w:rsidR="00842864" w:rsidRDefault="00842864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BA110" w14:textId="77777777" w:rsidR="00842864" w:rsidRDefault="00842864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Signature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AE32" w14:textId="77777777" w:rsidR="00842864" w:rsidRDefault="00842864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D5D4E" w14:textId="77777777" w:rsidR="00842864" w:rsidRDefault="00842864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Date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12219" w14:textId="77777777" w:rsidR="00842864" w:rsidRDefault="00842864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</w:tr>
    </w:tbl>
    <w:p w14:paraId="648125D2" w14:textId="584A8270" w:rsidR="00842864" w:rsidRDefault="00842864" w:rsidP="00842864">
      <w:pPr>
        <w:rPr>
          <w:rFonts w:ascii="Century Gothic" w:hAnsi="Century Gothic"/>
          <w:sz w:val="4"/>
          <w:szCs w:val="4"/>
        </w:rPr>
      </w:pPr>
    </w:p>
    <w:p w14:paraId="3D7ADEC6" w14:textId="01F28A0B" w:rsidR="00842864" w:rsidRDefault="00842864" w:rsidP="00842864">
      <w:pPr>
        <w:rPr>
          <w:rFonts w:ascii="Century Gothic" w:hAnsi="Century Gothic"/>
          <w:sz w:val="4"/>
          <w:szCs w:val="4"/>
        </w:rPr>
      </w:pPr>
    </w:p>
    <w:p w14:paraId="50A66CB6" w14:textId="6E1DC5A9" w:rsidR="00842864" w:rsidRDefault="00842864">
      <w:pPr>
        <w:rPr>
          <w:rFonts w:ascii="Century Gothic" w:hAnsi="Century Gothic"/>
          <w:sz w:val="4"/>
          <w:szCs w:val="4"/>
        </w:rPr>
      </w:pPr>
      <w:r>
        <w:rPr>
          <w:rFonts w:ascii="Century Gothic" w:hAnsi="Century Gothic"/>
          <w:sz w:val="4"/>
          <w:szCs w:val="4"/>
        </w:rPr>
        <w:br w:type="page"/>
      </w:r>
    </w:p>
    <w:p w14:paraId="0734E75F" w14:textId="77777777" w:rsidR="00842864" w:rsidRPr="00842864" w:rsidRDefault="00842864" w:rsidP="00842864">
      <w:pPr>
        <w:rPr>
          <w:rFonts w:ascii="Century Gothic" w:hAnsi="Century Gothic"/>
          <w:sz w:val="4"/>
          <w:szCs w:val="4"/>
        </w:rPr>
      </w:pPr>
    </w:p>
    <w:p w14:paraId="2D16D87F" w14:textId="21EB642B" w:rsidR="00423F77" w:rsidRDefault="002A2407" w:rsidP="00423F77">
      <w:pPr>
        <w:pStyle w:val="Footer"/>
        <w:tabs>
          <w:tab w:val="clear" w:pos="4513"/>
        </w:tabs>
        <w:ind w:left="709" w:hanging="709"/>
        <w:rPr>
          <w:rFonts w:ascii="Century Gothic" w:hAnsi="Century Gothic" w:cs="Arial"/>
          <w:b/>
          <w:sz w:val="20"/>
        </w:rPr>
      </w:pPr>
      <w:bookmarkStart w:id="17" w:name="_Toc22810865"/>
      <w:r>
        <w:rPr>
          <w:rStyle w:val="Heading1Char"/>
          <w:rFonts w:ascii="Century Gothic" w:hAnsi="Century Gothic"/>
          <w:b/>
          <w:color w:val="000000" w:themeColor="text1"/>
        </w:rPr>
        <w:t>3</w:t>
      </w:r>
      <w:r w:rsidR="00423F77" w:rsidRPr="000B609D">
        <w:rPr>
          <w:rStyle w:val="Heading1Char"/>
          <w:rFonts w:ascii="Century Gothic" w:hAnsi="Century Gothic"/>
          <w:b/>
          <w:color w:val="000000" w:themeColor="text1"/>
        </w:rPr>
        <w:t>:</w:t>
      </w:r>
      <w:r w:rsidR="00423F77" w:rsidRPr="000B609D">
        <w:rPr>
          <w:rStyle w:val="Heading1Char"/>
          <w:rFonts w:ascii="Century Gothic" w:hAnsi="Century Gothic"/>
          <w:b/>
          <w:color w:val="000000" w:themeColor="text1"/>
        </w:rPr>
        <w:tab/>
        <w:t>PreSurgery Imaging Source Data Form</w:t>
      </w:r>
      <w:bookmarkEnd w:id="17"/>
      <w:r w:rsidR="00423F77"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="00423F77" w:rsidRPr="00781CC1">
        <w:rPr>
          <w:rFonts w:ascii="Century Gothic" w:hAnsi="Century Gothic" w:cs="Arial"/>
          <w:sz w:val="20"/>
        </w:rPr>
        <w:t xml:space="preserve">Page </w:t>
      </w:r>
      <w:r w:rsidR="00423F77">
        <w:rPr>
          <w:rFonts w:ascii="Century Gothic" w:hAnsi="Century Gothic" w:cs="Arial"/>
          <w:b/>
          <w:sz w:val="20"/>
        </w:rPr>
        <w:t xml:space="preserve">1 </w:t>
      </w:r>
      <w:r w:rsidR="00423F77" w:rsidRPr="00781CC1">
        <w:rPr>
          <w:rFonts w:ascii="Century Gothic" w:hAnsi="Century Gothic" w:cs="Arial"/>
          <w:sz w:val="20"/>
        </w:rPr>
        <w:t xml:space="preserve">of </w:t>
      </w:r>
      <w:r w:rsidR="00423F77">
        <w:rPr>
          <w:rFonts w:ascii="Century Gothic" w:hAnsi="Century Gothic" w:cs="Arial"/>
          <w:b/>
          <w:sz w:val="20"/>
        </w:rPr>
        <w:t>2</w:t>
      </w:r>
    </w:p>
    <w:p w14:paraId="607C57A7" w14:textId="77777777" w:rsidR="00423F77" w:rsidRPr="00A5598A" w:rsidRDefault="00423F77" w:rsidP="00423F77">
      <w:pPr>
        <w:pStyle w:val="Footer"/>
        <w:tabs>
          <w:tab w:val="clear" w:pos="4513"/>
        </w:tabs>
        <w:rPr>
          <w:rFonts w:ascii="Century Gothic" w:hAnsi="Century Gothic" w:cs="Arial"/>
          <w:sz w:val="20"/>
        </w:rPr>
      </w:pPr>
    </w:p>
    <w:p w14:paraId="1D3B8181" w14:textId="77777777" w:rsidR="00423F77" w:rsidRDefault="00423F77" w:rsidP="00423F77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0EE3F18E" w14:textId="77777777" w:rsidR="00423F77" w:rsidRDefault="00423F77" w:rsidP="00423F77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59B69732" w14:textId="77777777" w:rsidR="00423F77" w:rsidRDefault="00423F77" w:rsidP="00423F77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4CD3455C" w14:textId="77777777" w:rsidR="00423F77" w:rsidRDefault="00423F77" w:rsidP="00423F77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6018BF59" w14:textId="77777777" w:rsidR="00423F77" w:rsidRDefault="00423F77" w:rsidP="00423F77">
      <w:pPr>
        <w:spacing w:after="0" w:line="240" w:lineRule="auto"/>
        <w:rPr>
          <w:rFonts w:ascii="Century Gothic" w:hAnsi="Century Gothic"/>
          <w:b/>
        </w:rPr>
      </w:pPr>
    </w:p>
    <w:tbl>
      <w:tblPr>
        <w:tblStyle w:val="TableGrid"/>
        <w:tblW w:w="0" w:type="auto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423F77" w:rsidRPr="00DC0343" w14:paraId="22D476EC" w14:textId="77777777" w:rsidTr="00674169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71ACDF" w14:textId="77777777" w:rsidR="00423F77" w:rsidRPr="00E822FF" w:rsidRDefault="00423F77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3"/>
              <w:rPr>
                <w:rFonts w:ascii="Century Gothic" w:hAnsi="Century Gothic" w:cs="Arial"/>
                <w:b/>
              </w:rPr>
            </w:pPr>
            <w:r w:rsidRPr="00E822FF">
              <w:rPr>
                <w:rFonts w:ascii="Century Gothic" w:hAnsi="Century Gothic" w:cs="Arial"/>
                <w:b/>
              </w:rPr>
              <w:t>Trial number: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1401C44D" w14:textId="77777777" w:rsidR="00423F77" w:rsidRPr="00E822FF" w:rsidRDefault="00423F77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3"/>
              <w:rPr>
                <w:rFonts w:ascii="Century Gothic" w:hAnsi="Century Gothic" w:cs="Arial"/>
                <w:b/>
              </w:rPr>
            </w:pPr>
            <w:r w:rsidRPr="00E822FF">
              <w:rPr>
                <w:rFonts w:ascii="Century Gothic" w:hAnsi="Century Gothic" w:cs="Arial"/>
                <w:b/>
              </w:rPr>
              <w:t>ICO- ___ ___ ___</w:t>
            </w:r>
          </w:p>
        </w:tc>
      </w:tr>
      <w:tr w:rsidR="00423F77" w:rsidRPr="00DC0343" w14:paraId="538129A6" w14:textId="77777777" w:rsidTr="00674169">
        <w:tc>
          <w:tcPr>
            <w:tcW w:w="169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E2F102" w14:textId="77777777" w:rsidR="00423F77" w:rsidRPr="00E822FF" w:rsidRDefault="00423F77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  <w:b/>
              </w:rPr>
            </w:pPr>
            <w:r w:rsidRPr="00E822FF">
              <w:rPr>
                <w:rFonts w:ascii="Century Gothic" w:hAnsi="Century Gothic" w:cs="Arial"/>
                <w:b/>
              </w:rPr>
              <w:t>Patient name: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C44B92F" w14:textId="77777777" w:rsidR="00423F77" w:rsidRPr="00E822FF" w:rsidRDefault="00423F77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</w:rPr>
            </w:pPr>
          </w:p>
        </w:tc>
      </w:tr>
      <w:tr w:rsidR="00423F77" w:rsidRPr="00DC0343" w14:paraId="5C6957C0" w14:textId="77777777" w:rsidTr="00674169">
        <w:tc>
          <w:tcPr>
            <w:tcW w:w="169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1D279C86" w14:textId="77777777" w:rsidR="00423F77" w:rsidRPr="00E822FF" w:rsidRDefault="00423F77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  <w:b/>
              </w:rPr>
            </w:pPr>
            <w:r w:rsidRPr="00E822FF">
              <w:rPr>
                <w:rFonts w:ascii="Century Gothic" w:hAnsi="Century Gothic" w:cs="Arial"/>
                <w:b/>
              </w:rPr>
              <w:t>Hospital no.: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3AC84A5" w14:textId="77777777" w:rsidR="00423F77" w:rsidRPr="00E822FF" w:rsidRDefault="00423F77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</w:rPr>
            </w:pPr>
          </w:p>
        </w:tc>
      </w:tr>
    </w:tbl>
    <w:p w14:paraId="5058483A" w14:textId="77777777" w:rsidR="00423F77" w:rsidRDefault="00423F77" w:rsidP="00423F77">
      <w:pPr>
        <w:spacing w:after="0" w:line="240" w:lineRule="auto"/>
        <w:rPr>
          <w:rFonts w:ascii="Century Gothic" w:hAnsi="Century Gothic"/>
        </w:rPr>
      </w:pPr>
    </w:p>
    <w:p w14:paraId="65D7ACFD" w14:textId="77777777" w:rsidR="00423F77" w:rsidRDefault="00423F77" w:rsidP="00423F77">
      <w:pPr>
        <w:spacing w:after="0" w:line="240" w:lineRule="auto"/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4201"/>
      </w:tblGrid>
      <w:tr w:rsidR="00423F77" w14:paraId="2C66A7C5" w14:textId="77777777" w:rsidTr="00674169">
        <w:tc>
          <w:tcPr>
            <w:tcW w:w="3397" w:type="dxa"/>
          </w:tcPr>
          <w:p w14:paraId="1E145089" w14:textId="77777777" w:rsidR="00423F77" w:rsidRPr="00582E4B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Did patient have presurgery imaging?</w:t>
            </w:r>
          </w:p>
        </w:tc>
        <w:tc>
          <w:tcPr>
            <w:tcW w:w="1418" w:type="dxa"/>
          </w:tcPr>
          <w:p w14:paraId="0C625D75" w14:textId="77777777" w:rsidR="00423F77" w:rsidRDefault="00423F77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19985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34A80222" w14:textId="77777777" w:rsidR="00423F77" w:rsidRDefault="00423F77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206923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23F77" w14:paraId="0626D9AD" w14:textId="77777777" w:rsidTr="00674169">
        <w:tc>
          <w:tcPr>
            <w:tcW w:w="3397" w:type="dxa"/>
          </w:tcPr>
          <w:p w14:paraId="793F0D1A" w14:textId="77777777" w:rsidR="00423F77" w:rsidRPr="00F93622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no, give reason:</w:t>
            </w:r>
          </w:p>
        </w:tc>
        <w:tc>
          <w:tcPr>
            <w:tcW w:w="5619" w:type="dxa"/>
            <w:gridSpan w:val="2"/>
          </w:tcPr>
          <w:p w14:paraId="02E684CD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</w:p>
          <w:p w14:paraId="608164BE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</w:p>
          <w:p w14:paraId="5F02B6AC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</w:p>
        </w:tc>
      </w:tr>
    </w:tbl>
    <w:p w14:paraId="1B79789F" w14:textId="77777777" w:rsidR="00423F77" w:rsidRDefault="00423F77" w:rsidP="00423F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35"/>
        <w:gridCol w:w="496"/>
        <w:gridCol w:w="387"/>
        <w:gridCol w:w="4201"/>
      </w:tblGrid>
      <w:tr w:rsidR="00423F77" w:rsidRPr="00F843FB" w14:paraId="2FD7253B" w14:textId="77777777" w:rsidTr="00674169">
        <w:tc>
          <w:tcPr>
            <w:tcW w:w="9016" w:type="dxa"/>
            <w:gridSpan w:val="5"/>
            <w:shd w:val="clear" w:color="auto" w:fill="BFBFBF" w:themeFill="background1" w:themeFillShade="BF"/>
          </w:tcPr>
          <w:p w14:paraId="1E153D23" w14:textId="77777777" w:rsidR="00423F77" w:rsidRPr="00E822FF" w:rsidRDefault="00423F77" w:rsidP="00674169">
            <w:pPr>
              <w:rPr>
                <w:rFonts w:ascii="Century Gothic" w:hAnsi="Century Gothic"/>
                <w:b/>
              </w:rPr>
            </w:pPr>
            <w:r w:rsidRPr="00E822FF">
              <w:rPr>
                <w:rFonts w:ascii="Century Gothic" w:hAnsi="Century Gothic"/>
                <w:b/>
              </w:rPr>
              <w:t>MRI</w:t>
            </w:r>
          </w:p>
        </w:tc>
      </w:tr>
      <w:tr w:rsidR="00423F77" w14:paraId="49B5D404" w14:textId="77777777" w:rsidTr="00400267">
        <w:tc>
          <w:tcPr>
            <w:tcW w:w="3397" w:type="dxa"/>
          </w:tcPr>
          <w:p w14:paraId="6BBC2724" w14:textId="77777777" w:rsidR="00423F77" w:rsidRPr="00582E4B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Was an MRI performed:</w:t>
            </w:r>
          </w:p>
        </w:tc>
        <w:tc>
          <w:tcPr>
            <w:tcW w:w="1418" w:type="dxa"/>
            <w:gridSpan w:val="3"/>
          </w:tcPr>
          <w:p w14:paraId="2C3680B2" w14:textId="77777777" w:rsidR="00423F77" w:rsidRDefault="00423F77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559444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41F406CE" w14:textId="77777777" w:rsidR="00423F77" w:rsidRDefault="00423F77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417626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23F77" w14:paraId="6A4EE27D" w14:textId="77777777" w:rsidTr="00400267">
        <w:tc>
          <w:tcPr>
            <w:tcW w:w="3397" w:type="dxa"/>
          </w:tcPr>
          <w:p w14:paraId="5F938CB8" w14:textId="77777777" w:rsidR="00423F77" w:rsidRPr="00582E4B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yes, hospital:</w:t>
            </w:r>
          </w:p>
        </w:tc>
        <w:tc>
          <w:tcPr>
            <w:tcW w:w="5619" w:type="dxa"/>
            <w:gridSpan w:val="4"/>
          </w:tcPr>
          <w:p w14:paraId="3A8A64EE" w14:textId="77777777" w:rsidR="00423F77" w:rsidRPr="009C136A" w:rsidRDefault="00423F77" w:rsidP="00674169">
            <w:pPr>
              <w:tabs>
                <w:tab w:val="left" w:pos="528"/>
              </w:tabs>
              <w:rPr>
                <w:rFonts w:ascii="Century Gothic" w:hAnsi="Century Gothic"/>
              </w:rPr>
            </w:pPr>
          </w:p>
        </w:tc>
      </w:tr>
      <w:tr w:rsidR="00423F77" w14:paraId="114F2AB1" w14:textId="77777777" w:rsidTr="00400267">
        <w:tc>
          <w:tcPr>
            <w:tcW w:w="3397" w:type="dxa"/>
          </w:tcPr>
          <w:p w14:paraId="6F53C20E" w14:textId="77777777" w:rsidR="00423F77" w:rsidRPr="00F93622" w:rsidRDefault="00423F77" w:rsidP="00674169">
            <w:pPr>
              <w:rPr>
                <w:rFonts w:ascii="Century Gothic" w:hAnsi="Century Gothic"/>
                <w:b/>
              </w:rPr>
            </w:pPr>
            <w:r w:rsidRPr="00F93622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5619" w:type="dxa"/>
            <w:gridSpan w:val="4"/>
          </w:tcPr>
          <w:p w14:paraId="7B487B75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____/_____/_________</w:t>
            </w:r>
          </w:p>
          <w:p w14:paraId="26B538C2" w14:textId="77777777" w:rsidR="00423F77" w:rsidRPr="00F93622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DD</w:t>
            </w:r>
            <w:r>
              <w:rPr>
                <w:rFonts w:ascii="Century Gothic" w:eastAsia="MS Gothic" w:hAnsi="Century Gothic"/>
                <w:color w:val="000000" w:themeColor="text1"/>
              </w:rPr>
              <w:tab/>
              <w:t>MM</w:t>
            </w:r>
            <w:r>
              <w:rPr>
                <w:rFonts w:ascii="Century Gothic" w:eastAsia="MS Gothic" w:hAnsi="Century Gothic"/>
                <w:color w:val="000000" w:themeColor="text1"/>
              </w:rPr>
              <w:tab/>
              <w:t>YYYY</w:t>
            </w:r>
          </w:p>
        </w:tc>
      </w:tr>
      <w:tr w:rsidR="00423F77" w14:paraId="4CE8B3D6" w14:textId="77777777" w:rsidTr="00400267">
        <w:tc>
          <w:tcPr>
            <w:tcW w:w="3397" w:type="dxa"/>
          </w:tcPr>
          <w:p w14:paraId="25259554" w14:textId="77777777" w:rsidR="00423F77" w:rsidRPr="00F93622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MRI Reference:</w:t>
            </w:r>
          </w:p>
        </w:tc>
        <w:tc>
          <w:tcPr>
            <w:tcW w:w="5619" w:type="dxa"/>
            <w:gridSpan w:val="4"/>
          </w:tcPr>
          <w:p w14:paraId="2DDE86DE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</w:p>
        </w:tc>
      </w:tr>
      <w:tr w:rsidR="003D49A3" w:rsidRPr="00D31895" w14:paraId="4F4426DF" w14:textId="77777777" w:rsidTr="00400267">
        <w:tc>
          <w:tcPr>
            <w:tcW w:w="3397" w:type="dxa"/>
            <w:tcBorders>
              <w:bottom w:val="single" w:sz="4" w:space="0" w:color="auto"/>
            </w:tcBorders>
          </w:tcPr>
          <w:p w14:paraId="0AC0CEE4" w14:textId="77777777" w:rsidR="003D49A3" w:rsidRDefault="003D49A3" w:rsidP="0008214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Disease status:</w:t>
            </w:r>
          </w:p>
        </w:tc>
        <w:tc>
          <w:tcPr>
            <w:tcW w:w="535" w:type="dxa"/>
          </w:tcPr>
          <w:p w14:paraId="21CDA70A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1.</w:t>
            </w:r>
          </w:p>
        </w:tc>
        <w:tc>
          <w:tcPr>
            <w:tcW w:w="496" w:type="dxa"/>
          </w:tcPr>
          <w:p w14:paraId="698DEEE9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493766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051344D4" w14:textId="4DFF048D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Features consistent with response to treatment</w:t>
            </w:r>
          </w:p>
        </w:tc>
      </w:tr>
      <w:tr w:rsidR="003D49A3" w:rsidRPr="00D31895" w14:paraId="55D413AB" w14:textId="77777777" w:rsidTr="00400267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</w:tcPr>
          <w:p w14:paraId="04941926" w14:textId="77777777" w:rsidR="003D49A3" w:rsidRPr="00037637" w:rsidRDefault="003D49A3" w:rsidP="00082142">
            <w:pPr>
              <w:rPr>
                <w:rFonts w:ascii="Century Gothic" w:hAnsi="Century Gothic"/>
                <w:i/>
              </w:rPr>
            </w:pPr>
          </w:p>
        </w:tc>
        <w:tc>
          <w:tcPr>
            <w:tcW w:w="535" w:type="dxa"/>
          </w:tcPr>
          <w:p w14:paraId="40957C01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2.</w:t>
            </w:r>
          </w:p>
        </w:tc>
        <w:tc>
          <w:tcPr>
            <w:tcW w:w="496" w:type="dxa"/>
          </w:tcPr>
          <w:p w14:paraId="41C30ADB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230157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72843AE3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no change</w:t>
            </w:r>
          </w:p>
        </w:tc>
      </w:tr>
      <w:tr w:rsidR="003D49A3" w:rsidRPr="00D31895" w14:paraId="1D3AE86D" w14:textId="77777777" w:rsidTr="00400267">
        <w:tc>
          <w:tcPr>
            <w:tcW w:w="3397" w:type="dxa"/>
            <w:tcBorders>
              <w:top w:val="single" w:sz="4" w:space="0" w:color="auto"/>
            </w:tcBorders>
          </w:tcPr>
          <w:p w14:paraId="4403750A" w14:textId="77777777" w:rsidR="003D49A3" w:rsidRDefault="003D49A3" w:rsidP="00082142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53ADEC61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3.</w:t>
            </w:r>
          </w:p>
        </w:tc>
        <w:tc>
          <w:tcPr>
            <w:tcW w:w="496" w:type="dxa"/>
          </w:tcPr>
          <w:p w14:paraId="525226B8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365960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34A446BF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progressive disease</w:t>
            </w:r>
          </w:p>
        </w:tc>
      </w:tr>
      <w:tr w:rsidR="003D49A3" w:rsidRPr="00D31895" w14:paraId="06C93619" w14:textId="77777777" w:rsidTr="00400267">
        <w:tc>
          <w:tcPr>
            <w:tcW w:w="3397" w:type="dxa"/>
          </w:tcPr>
          <w:p w14:paraId="77F36BAB" w14:textId="77777777" w:rsidR="003D49A3" w:rsidRDefault="003D49A3" w:rsidP="00082142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507689AA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4.</w:t>
            </w:r>
          </w:p>
        </w:tc>
        <w:tc>
          <w:tcPr>
            <w:tcW w:w="496" w:type="dxa"/>
          </w:tcPr>
          <w:p w14:paraId="6E8C130D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674483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0EC3C0D4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not known</w:t>
            </w:r>
          </w:p>
        </w:tc>
      </w:tr>
    </w:tbl>
    <w:p w14:paraId="79F9DEBE" w14:textId="01E32A78" w:rsidR="003D49A3" w:rsidRDefault="003D49A3" w:rsidP="00423F77">
      <w:pPr>
        <w:spacing w:after="0" w:line="240" w:lineRule="auto"/>
      </w:pPr>
    </w:p>
    <w:p w14:paraId="02E0F26C" w14:textId="77777777" w:rsidR="003D49A3" w:rsidRDefault="003D49A3" w:rsidP="00423F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35"/>
        <w:gridCol w:w="496"/>
        <w:gridCol w:w="387"/>
        <w:gridCol w:w="4201"/>
      </w:tblGrid>
      <w:tr w:rsidR="00423F77" w14:paraId="648DF9CA" w14:textId="77777777" w:rsidTr="00674169">
        <w:tc>
          <w:tcPr>
            <w:tcW w:w="9016" w:type="dxa"/>
            <w:gridSpan w:val="5"/>
            <w:shd w:val="clear" w:color="auto" w:fill="BFBFBF" w:themeFill="background1" w:themeFillShade="BF"/>
          </w:tcPr>
          <w:p w14:paraId="6AEEC1CE" w14:textId="77777777" w:rsidR="00423F77" w:rsidRPr="00E822FF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T chest</w:t>
            </w:r>
          </w:p>
        </w:tc>
      </w:tr>
      <w:tr w:rsidR="00423F77" w14:paraId="0B5A2C13" w14:textId="77777777" w:rsidTr="00674169">
        <w:tc>
          <w:tcPr>
            <w:tcW w:w="3397" w:type="dxa"/>
          </w:tcPr>
          <w:p w14:paraId="35B4A143" w14:textId="77777777" w:rsidR="00423F77" w:rsidRPr="00582E4B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Was a CT chest </w:t>
            </w:r>
            <w:proofErr w:type="gramStart"/>
            <w:r>
              <w:rPr>
                <w:rFonts w:ascii="Century Gothic" w:hAnsi="Century Gothic"/>
                <w:b/>
              </w:rPr>
              <w:t>performed:</w:t>
            </w:r>
            <w:proofErr w:type="gramEnd"/>
          </w:p>
        </w:tc>
        <w:tc>
          <w:tcPr>
            <w:tcW w:w="1418" w:type="dxa"/>
            <w:gridSpan w:val="3"/>
          </w:tcPr>
          <w:p w14:paraId="6D9B49E0" w14:textId="77777777" w:rsidR="00423F77" w:rsidRDefault="00423F77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411156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796DFB9A" w14:textId="77777777" w:rsidR="00423F77" w:rsidRDefault="00423F77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90395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23F77" w14:paraId="2A2E26C8" w14:textId="77777777" w:rsidTr="00674169">
        <w:tc>
          <w:tcPr>
            <w:tcW w:w="3397" w:type="dxa"/>
          </w:tcPr>
          <w:p w14:paraId="1D598263" w14:textId="77777777" w:rsidR="00423F77" w:rsidRPr="00582E4B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yes, hospital:</w:t>
            </w:r>
          </w:p>
        </w:tc>
        <w:tc>
          <w:tcPr>
            <w:tcW w:w="5619" w:type="dxa"/>
            <w:gridSpan w:val="4"/>
          </w:tcPr>
          <w:p w14:paraId="0DEBCD42" w14:textId="77777777" w:rsidR="00423F77" w:rsidRPr="009C136A" w:rsidRDefault="00423F77" w:rsidP="00674169">
            <w:pPr>
              <w:tabs>
                <w:tab w:val="left" w:pos="528"/>
              </w:tabs>
              <w:rPr>
                <w:rFonts w:ascii="Century Gothic" w:hAnsi="Century Gothic"/>
              </w:rPr>
            </w:pPr>
          </w:p>
        </w:tc>
      </w:tr>
      <w:tr w:rsidR="00423F77" w14:paraId="78491D5C" w14:textId="77777777" w:rsidTr="00674169">
        <w:tc>
          <w:tcPr>
            <w:tcW w:w="3397" w:type="dxa"/>
          </w:tcPr>
          <w:p w14:paraId="47929D46" w14:textId="77777777" w:rsidR="00423F77" w:rsidRPr="00F93622" w:rsidRDefault="00423F77" w:rsidP="00674169">
            <w:pPr>
              <w:rPr>
                <w:rFonts w:ascii="Century Gothic" w:hAnsi="Century Gothic"/>
                <w:b/>
              </w:rPr>
            </w:pPr>
            <w:r w:rsidRPr="00F93622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5619" w:type="dxa"/>
            <w:gridSpan w:val="4"/>
          </w:tcPr>
          <w:p w14:paraId="5EA85F5E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____/_____/_________</w:t>
            </w:r>
          </w:p>
          <w:p w14:paraId="7C5F8A49" w14:textId="77777777" w:rsidR="00423F77" w:rsidRPr="00F93622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DD</w:t>
            </w:r>
            <w:r>
              <w:rPr>
                <w:rFonts w:ascii="Century Gothic" w:eastAsia="MS Gothic" w:hAnsi="Century Gothic"/>
                <w:color w:val="000000" w:themeColor="text1"/>
              </w:rPr>
              <w:tab/>
              <w:t>MM</w:t>
            </w:r>
            <w:r>
              <w:rPr>
                <w:rFonts w:ascii="Century Gothic" w:eastAsia="MS Gothic" w:hAnsi="Century Gothic"/>
                <w:color w:val="000000" w:themeColor="text1"/>
              </w:rPr>
              <w:tab/>
              <w:t>YYYY</w:t>
            </w:r>
          </w:p>
        </w:tc>
      </w:tr>
      <w:tr w:rsidR="00423F77" w14:paraId="2353E7C5" w14:textId="77777777" w:rsidTr="00674169">
        <w:tc>
          <w:tcPr>
            <w:tcW w:w="3397" w:type="dxa"/>
          </w:tcPr>
          <w:p w14:paraId="27F84297" w14:textId="77777777" w:rsidR="00423F77" w:rsidRPr="00F93622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T scan Reference:</w:t>
            </w:r>
          </w:p>
        </w:tc>
        <w:tc>
          <w:tcPr>
            <w:tcW w:w="5619" w:type="dxa"/>
            <w:gridSpan w:val="4"/>
          </w:tcPr>
          <w:p w14:paraId="7A1F718B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</w:p>
        </w:tc>
      </w:tr>
      <w:tr w:rsidR="003D49A3" w:rsidRPr="00D31895" w14:paraId="6C728E37" w14:textId="77777777" w:rsidTr="00082142">
        <w:tc>
          <w:tcPr>
            <w:tcW w:w="3397" w:type="dxa"/>
            <w:tcBorders>
              <w:bottom w:val="single" w:sz="4" w:space="0" w:color="auto"/>
            </w:tcBorders>
          </w:tcPr>
          <w:p w14:paraId="3EB2E07A" w14:textId="77777777" w:rsidR="003D49A3" w:rsidRDefault="003D49A3" w:rsidP="0008214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Disease status:</w:t>
            </w:r>
          </w:p>
        </w:tc>
        <w:tc>
          <w:tcPr>
            <w:tcW w:w="535" w:type="dxa"/>
          </w:tcPr>
          <w:p w14:paraId="6F5A8228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1.</w:t>
            </w:r>
          </w:p>
        </w:tc>
        <w:tc>
          <w:tcPr>
            <w:tcW w:w="496" w:type="dxa"/>
          </w:tcPr>
          <w:p w14:paraId="7E403090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96098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7F940436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Features consistent with response to treatment</w:t>
            </w:r>
          </w:p>
        </w:tc>
      </w:tr>
      <w:tr w:rsidR="003D49A3" w:rsidRPr="00D31895" w14:paraId="56F99B4B" w14:textId="77777777" w:rsidTr="00082142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</w:tcPr>
          <w:p w14:paraId="01C6C4E7" w14:textId="77777777" w:rsidR="003D49A3" w:rsidRPr="00037637" w:rsidRDefault="003D49A3" w:rsidP="00082142">
            <w:pPr>
              <w:rPr>
                <w:rFonts w:ascii="Century Gothic" w:hAnsi="Century Gothic"/>
                <w:i/>
              </w:rPr>
            </w:pPr>
          </w:p>
        </w:tc>
        <w:tc>
          <w:tcPr>
            <w:tcW w:w="535" w:type="dxa"/>
          </w:tcPr>
          <w:p w14:paraId="417C7B34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2.</w:t>
            </w:r>
          </w:p>
        </w:tc>
        <w:tc>
          <w:tcPr>
            <w:tcW w:w="496" w:type="dxa"/>
          </w:tcPr>
          <w:p w14:paraId="5F8F56F4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73435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1907B00D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no change</w:t>
            </w:r>
          </w:p>
        </w:tc>
      </w:tr>
      <w:tr w:rsidR="003D49A3" w:rsidRPr="00D31895" w14:paraId="718D3BDB" w14:textId="77777777" w:rsidTr="00082142">
        <w:tc>
          <w:tcPr>
            <w:tcW w:w="3397" w:type="dxa"/>
            <w:tcBorders>
              <w:top w:val="single" w:sz="4" w:space="0" w:color="auto"/>
            </w:tcBorders>
          </w:tcPr>
          <w:p w14:paraId="40C76B68" w14:textId="77777777" w:rsidR="003D49A3" w:rsidRDefault="003D49A3" w:rsidP="00082142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3D70427B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3.</w:t>
            </w:r>
          </w:p>
        </w:tc>
        <w:tc>
          <w:tcPr>
            <w:tcW w:w="496" w:type="dxa"/>
          </w:tcPr>
          <w:p w14:paraId="16B35063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775746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781FA86C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progressive disease</w:t>
            </w:r>
          </w:p>
        </w:tc>
      </w:tr>
      <w:tr w:rsidR="003D49A3" w:rsidRPr="00D31895" w14:paraId="100DF231" w14:textId="77777777" w:rsidTr="00082142">
        <w:tc>
          <w:tcPr>
            <w:tcW w:w="3397" w:type="dxa"/>
          </w:tcPr>
          <w:p w14:paraId="523E2DE1" w14:textId="77777777" w:rsidR="003D49A3" w:rsidRDefault="003D49A3" w:rsidP="00082142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3672EB2D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4.</w:t>
            </w:r>
          </w:p>
        </w:tc>
        <w:tc>
          <w:tcPr>
            <w:tcW w:w="496" w:type="dxa"/>
          </w:tcPr>
          <w:p w14:paraId="71B50066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883102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47DD4E34" w14:textId="7CC3D309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not applicable</w:t>
            </w:r>
          </w:p>
        </w:tc>
      </w:tr>
      <w:tr w:rsidR="003D49A3" w:rsidRPr="00D31895" w14:paraId="6B0FF58D" w14:textId="77777777" w:rsidTr="003D49A3">
        <w:tc>
          <w:tcPr>
            <w:tcW w:w="3397" w:type="dxa"/>
          </w:tcPr>
          <w:p w14:paraId="3BEA2D5C" w14:textId="77777777" w:rsidR="003D49A3" w:rsidRDefault="003D49A3" w:rsidP="00082142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21DAF811" w14:textId="28841059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5.</w:t>
            </w:r>
          </w:p>
        </w:tc>
        <w:tc>
          <w:tcPr>
            <w:tcW w:w="496" w:type="dxa"/>
          </w:tcPr>
          <w:p w14:paraId="686B6F40" w14:textId="77777777" w:rsidR="003D49A3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63540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A3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7C97EA99" w14:textId="77777777" w:rsidR="003D49A3" w:rsidRPr="00D31895" w:rsidRDefault="003D49A3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not known</w:t>
            </w:r>
          </w:p>
        </w:tc>
      </w:tr>
    </w:tbl>
    <w:p w14:paraId="02E5F59D" w14:textId="77777777" w:rsidR="00423F77" w:rsidRDefault="00423F77" w:rsidP="00423F77">
      <w:pPr>
        <w:spacing w:after="0" w:line="240" w:lineRule="auto"/>
      </w:pPr>
    </w:p>
    <w:p w14:paraId="300358CB" w14:textId="77777777" w:rsidR="00423F77" w:rsidRDefault="00423F77">
      <w:pPr>
        <w:rPr>
          <w:rFonts w:ascii="Century Gothic" w:hAnsi="Century Gothic" w:cs="Arial"/>
          <w:b/>
          <w:sz w:val="32"/>
          <w:szCs w:val="32"/>
        </w:rPr>
      </w:pPr>
      <w:r>
        <w:rPr>
          <w:rFonts w:ascii="Century Gothic" w:hAnsi="Century Gothic" w:cs="Arial"/>
          <w:b/>
          <w:sz w:val="32"/>
          <w:szCs w:val="32"/>
        </w:rPr>
        <w:br w:type="page"/>
      </w:r>
    </w:p>
    <w:p w14:paraId="4B0C42DB" w14:textId="65515C04" w:rsidR="00423F77" w:rsidRDefault="002A2407" w:rsidP="00423F77">
      <w:pPr>
        <w:pStyle w:val="Footer"/>
        <w:tabs>
          <w:tab w:val="clear" w:pos="4513"/>
        </w:tabs>
        <w:ind w:left="709" w:hanging="709"/>
        <w:rPr>
          <w:rFonts w:ascii="Century Gothic" w:hAnsi="Century Gothic" w:cs="Arial"/>
          <w:b/>
          <w:sz w:val="20"/>
        </w:rPr>
      </w:pPr>
      <w:r>
        <w:rPr>
          <w:rFonts w:ascii="Century Gothic" w:hAnsi="Century Gothic" w:cs="Arial"/>
          <w:b/>
          <w:sz w:val="32"/>
          <w:szCs w:val="32"/>
        </w:rPr>
        <w:lastRenderedPageBreak/>
        <w:t>3</w:t>
      </w:r>
      <w:r w:rsidR="00423F77">
        <w:rPr>
          <w:rFonts w:ascii="Century Gothic" w:hAnsi="Century Gothic" w:cs="Arial"/>
          <w:b/>
          <w:sz w:val="32"/>
          <w:szCs w:val="32"/>
        </w:rPr>
        <w:t>:</w:t>
      </w:r>
      <w:r w:rsidR="00423F77">
        <w:rPr>
          <w:rFonts w:ascii="Century Gothic" w:hAnsi="Century Gothic" w:cs="Arial"/>
          <w:b/>
          <w:sz w:val="32"/>
          <w:szCs w:val="32"/>
        </w:rPr>
        <w:tab/>
      </w:r>
      <w:r w:rsidR="00423F77" w:rsidRPr="00E822FF">
        <w:rPr>
          <w:rFonts w:ascii="Century Gothic" w:hAnsi="Century Gothic" w:cs="Arial"/>
          <w:b/>
          <w:sz w:val="32"/>
          <w:szCs w:val="32"/>
        </w:rPr>
        <w:t>PreSurgery Imaging Source Data Form</w:t>
      </w:r>
      <w:r w:rsidR="00423F77"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="00423F77" w:rsidRPr="00781CC1">
        <w:rPr>
          <w:rFonts w:ascii="Century Gothic" w:hAnsi="Century Gothic" w:cs="Arial"/>
          <w:sz w:val="20"/>
        </w:rPr>
        <w:t xml:space="preserve">Page </w:t>
      </w:r>
      <w:r w:rsidR="00423F77">
        <w:rPr>
          <w:rFonts w:ascii="Century Gothic" w:hAnsi="Century Gothic" w:cs="Arial"/>
          <w:b/>
          <w:sz w:val="20"/>
        </w:rPr>
        <w:t xml:space="preserve">2 </w:t>
      </w:r>
      <w:r w:rsidR="00423F77" w:rsidRPr="00781CC1">
        <w:rPr>
          <w:rFonts w:ascii="Century Gothic" w:hAnsi="Century Gothic" w:cs="Arial"/>
          <w:sz w:val="20"/>
        </w:rPr>
        <w:t xml:space="preserve">of </w:t>
      </w:r>
      <w:r w:rsidR="00423F77">
        <w:rPr>
          <w:rFonts w:ascii="Century Gothic" w:hAnsi="Century Gothic" w:cs="Arial"/>
          <w:b/>
          <w:sz w:val="20"/>
        </w:rPr>
        <w:t>2</w:t>
      </w:r>
    </w:p>
    <w:p w14:paraId="306D9597" w14:textId="77777777" w:rsidR="00423F77" w:rsidRPr="00A5598A" w:rsidRDefault="00423F77" w:rsidP="00423F77">
      <w:pPr>
        <w:pStyle w:val="Footer"/>
        <w:tabs>
          <w:tab w:val="clear" w:pos="4513"/>
        </w:tabs>
        <w:rPr>
          <w:rFonts w:ascii="Century Gothic" w:hAnsi="Century Gothic" w:cs="Arial"/>
          <w:sz w:val="20"/>
        </w:rPr>
      </w:pPr>
    </w:p>
    <w:p w14:paraId="77109E04" w14:textId="77777777" w:rsidR="00423F77" w:rsidRDefault="00423F77" w:rsidP="00423F77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538AE953" w14:textId="77777777" w:rsidR="00423F77" w:rsidRDefault="00423F77" w:rsidP="00423F77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13260852" w14:textId="77777777" w:rsidR="00423F77" w:rsidRDefault="00423F77" w:rsidP="00423F77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3519EC3C" w14:textId="77777777" w:rsidR="00423F77" w:rsidRDefault="00423F77" w:rsidP="00423F77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3E888759" w14:textId="77777777" w:rsidR="00423F77" w:rsidRDefault="00423F77" w:rsidP="00423F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35"/>
        <w:gridCol w:w="496"/>
        <w:gridCol w:w="387"/>
        <w:gridCol w:w="4201"/>
      </w:tblGrid>
      <w:tr w:rsidR="00423F77" w:rsidRPr="00F843FB" w14:paraId="7490F8C8" w14:textId="77777777" w:rsidTr="00674169">
        <w:tc>
          <w:tcPr>
            <w:tcW w:w="9016" w:type="dxa"/>
            <w:gridSpan w:val="5"/>
            <w:shd w:val="clear" w:color="auto" w:fill="BFBFBF" w:themeFill="background1" w:themeFillShade="BF"/>
          </w:tcPr>
          <w:p w14:paraId="16BD3B19" w14:textId="77777777" w:rsidR="00423F77" w:rsidRPr="00E822FF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Any other imaging, please copy for each one</w:t>
            </w:r>
          </w:p>
        </w:tc>
      </w:tr>
      <w:tr w:rsidR="00423F77" w14:paraId="7D84A9C6" w14:textId="77777777" w:rsidTr="00674169">
        <w:tc>
          <w:tcPr>
            <w:tcW w:w="3397" w:type="dxa"/>
          </w:tcPr>
          <w:p w14:paraId="78A51487" w14:textId="77777777" w:rsidR="00423F77" w:rsidRPr="00582E4B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Was any other imaging performed presurgery:</w:t>
            </w:r>
          </w:p>
        </w:tc>
        <w:tc>
          <w:tcPr>
            <w:tcW w:w="1418" w:type="dxa"/>
            <w:gridSpan w:val="3"/>
          </w:tcPr>
          <w:p w14:paraId="70117341" w14:textId="77777777" w:rsidR="00423F77" w:rsidRDefault="00423F77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599716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687F7A53" w14:textId="77777777" w:rsidR="00423F77" w:rsidRDefault="00423F77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270126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D2783F" w:rsidRPr="00D31895" w14:paraId="2DA9553A" w14:textId="77777777" w:rsidTr="00082142">
        <w:tc>
          <w:tcPr>
            <w:tcW w:w="3397" w:type="dxa"/>
            <w:tcBorders>
              <w:bottom w:val="single" w:sz="4" w:space="0" w:color="auto"/>
            </w:tcBorders>
          </w:tcPr>
          <w:p w14:paraId="66D0C0E5" w14:textId="2A2E7EFB" w:rsidR="00D2783F" w:rsidRDefault="00D2783F" w:rsidP="00D2783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If yes, please select all that </w:t>
            </w:r>
          </w:p>
        </w:tc>
        <w:tc>
          <w:tcPr>
            <w:tcW w:w="535" w:type="dxa"/>
          </w:tcPr>
          <w:p w14:paraId="7184F7C4" w14:textId="77777777" w:rsidR="00D2783F" w:rsidRPr="00D31895" w:rsidRDefault="00D2783F" w:rsidP="00D2783F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1.</w:t>
            </w:r>
          </w:p>
        </w:tc>
        <w:tc>
          <w:tcPr>
            <w:tcW w:w="496" w:type="dxa"/>
          </w:tcPr>
          <w:p w14:paraId="15220D98" w14:textId="77777777" w:rsidR="00D2783F" w:rsidRPr="00D31895" w:rsidRDefault="007E13EE" w:rsidP="00D2783F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38981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783F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56704F91" w14:textId="6C07B0D0" w:rsidR="00D2783F" w:rsidRPr="00D31895" w:rsidRDefault="00D2783F" w:rsidP="00D2783F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PET scan</w:t>
            </w:r>
          </w:p>
        </w:tc>
      </w:tr>
      <w:tr w:rsidR="00082142" w:rsidRPr="00D31895" w14:paraId="546CCE08" w14:textId="77777777" w:rsidTr="00082142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</w:tcPr>
          <w:p w14:paraId="54376CF5" w14:textId="54CA3E5F" w:rsidR="00082142" w:rsidRPr="00037637" w:rsidRDefault="00D2783F" w:rsidP="00082142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b/>
              </w:rPr>
              <w:t>apply:</w:t>
            </w:r>
          </w:p>
        </w:tc>
        <w:tc>
          <w:tcPr>
            <w:tcW w:w="535" w:type="dxa"/>
          </w:tcPr>
          <w:p w14:paraId="6D5BD981" w14:textId="77777777" w:rsidR="00082142" w:rsidRPr="00D31895" w:rsidRDefault="00082142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2.</w:t>
            </w:r>
          </w:p>
        </w:tc>
        <w:tc>
          <w:tcPr>
            <w:tcW w:w="496" w:type="dxa"/>
          </w:tcPr>
          <w:p w14:paraId="77B41648" w14:textId="77777777" w:rsidR="00082142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573420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82142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52C7C210" w14:textId="799FE49A" w:rsidR="00082142" w:rsidRPr="00D31895" w:rsidRDefault="00D2783F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Isotope bone scan</w:t>
            </w:r>
          </w:p>
        </w:tc>
      </w:tr>
      <w:tr w:rsidR="00082142" w:rsidRPr="00D31895" w14:paraId="4FC9F90D" w14:textId="77777777" w:rsidTr="00082142">
        <w:tc>
          <w:tcPr>
            <w:tcW w:w="3397" w:type="dxa"/>
            <w:tcBorders>
              <w:top w:val="single" w:sz="4" w:space="0" w:color="auto"/>
            </w:tcBorders>
          </w:tcPr>
          <w:p w14:paraId="6D28EA29" w14:textId="77777777" w:rsidR="00082142" w:rsidRDefault="00082142" w:rsidP="00082142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55AC1E41" w14:textId="77777777" w:rsidR="00082142" w:rsidRPr="00D31895" w:rsidRDefault="00082142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3.</w:t>
            </w:r>
          </w:p>
        </w:tc>
        <w:tc>
          <w:tcPr>
            <w:tcW w:w="496" w:type="dxa"/>
          </w:tcPr>
          <w:p w14:paraId="47118B17" w14:textId="77777777" w:rsidR="00082142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18313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82142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0711C547" w14:textId="38466270" w:rsidR="00082142" w:rsidRPr="00D31895" w:rsidRDefault="00D2783F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WB MRI</w:t>
            </w:r>
          </w:p>
        </w:tc>
      </w:tr>
      <w:tr w:rsidR="00082142" w:rsidRPr="00D31895" w14:paraId="3F3B33ED" w14:textId="77777777" w:rsidTr="00082142">
        <w:tc>
          <w:tcPr>
            <w:tcW w:w="3397" w:type="dxa"/>
          </w:tcPr>
          <w:p w14:paraId="126453C6" w14:textId="77777777" w:rsidR="00082142" w:rsidRDefault="00082142" w:rsidP="00082142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2DEE838F" w14:textId="77777777" w:rsidR="00082142" w:rsidRPr="00D31895" w:rsidRDefault="00082142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4.</w:t>
            </w:r>
          </w:p>
        </w:tc>
        <w:tc>
          <w:tcPr>
            <w:tcW w:w="496" w:type="dxa"/>
          </w:tcPr>
          <w:p w14:paraId="3239DA5E" w14:textId="77777777" w:rsidR="00082142" w:rsidRPr="00D31895" w:rsidRDefault="007E13EE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377509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82142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707B24AF" w14:textId="77777777" w:rsidR="00082142" w:rsidRPr="00D31895" w:rsidRDefault="00082142" w:rsidP="00082142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not known</w:t>
            </w:r>
          </w:p>
        </w:tc>
      </w:tr>
      <w:tr w:rsidR="00D2783F" w:rsidRPr="00D31895" w14:paraId="70B9DBC8" w14:textId="77777777" w:rsidTr="00D2783F">
        <w:tc>
          <w:tcPr>
            <w:tcW w:w="3397" w:type="dxa"/>
          </w:tcPr>
          <w:p w14:paraId="0CE4A750" w14:textId="77777777" w:rsidR="00D2783F" w:rsidRDefault="00D2783F" w:rsidP="0039571A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3AF35DF0" w14:textId="746E0A5A" w:rsidR="00D2783F" w:rsidRPr="00D31895" w:rsidRDefault="00D2783F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5.</w:t>
            </w:r>
          </w:p>
        </w:tc>
        <w:tc>
          <w:tcPr>
            <w:tcW w:w="496" w:type="dxa"/>
          </w:tcPr>
          <w:p w14:paraId="25678AAB" w14:textId="77777777" w:rsidR="00D2783F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522973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783F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3FB797C3" w14:textId="77777777" w:rsidR="00D2783F" w:rsidRDefault="00D2783F" w:rsidP="0039571A">
            <w:pPr>
              <w:tabs>
                <w:tab w:val="left" w:pos="528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ther, specify:</w:t>
            </w:r>
          </w:p>
          <w:p w14:paraId="103F8ABB" w14:textId="24613193" w:rsidR="00D2783F" w:rsidRPr="00D31895" w:rsidRDefault="00D2783F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</w:p>
        </w:tc>
      </w:tr>
      <w:tr w:rsidR="00423F77" w14:paraId="70B6EE90" w14:textId="77777777" w:rsidTr="00674169">
        <w:tc>
          <w:tcPr>
            <w:tcW w:w="3397" w:type="dxa"/>
          </w:tcPr>
          <w:p w14:paraId="6ADF9E78" w14:textId="77777777" w:rsidR="00423F77" w:rsidRPr="00582E4B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yes, hospital:</w:t>
            </w:r>
          </w:p>
        </w:tc>
        <w:tc>
          <w:tcPr>
            <w:tcW w:w="5619" w:type="dxa"/>
            <w:gridSpan w:val="4"/>
          </w:tcPr>
          <w:p w14:paraId="1FCF59DB" w14:textId="77777777" w:rsidR="00423F77" w:rsidRPr="009C136A" w:rsidRDefault="00423F77" w:rsidP="00674169">
            <w:pPr>
              <w:tabs>
                <w:tab w:val="left" w:pos="528"/>
              </w:tabs>
              <w:rPr>
                <w:rFonts w:ascii="Century Gothic" w:hAnsi="Century Gothic"/>
              </w:rPr>
            </w:pPr>
          </w:p>
        </w:tc>
      </w:tr>
      <w:tr w:rsidR="00423F77" w14:paraId="6D1C7226" w14:textId="77777777" w:rsidTr="00674169">
        <w:tc>
          <w:tcPr>
            <w:tcW w:w="3397" w:type="dxa"/>
          </w:tcPr>
          <w:p w14:paraId="34EAF982" w14:textId="77777777" w:rsidR="00423F77" w:rsidRPr="00F93622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Presurgery imaging </w:t>
            </w:r>
            <w:r w:rsidRPr="00F93622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5619" w:type="dxa"/>
            <w:gridSpan w:val="4"/>
          </w:tcPr>
          <w:p w14:paraId="3572B8FC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____/_____/_________</w:t>
            </w:r>
          </w:p>
          <w:p w14:paraId="0D2F5D56" w14:textId="77777777" w:rsidR="00423F77" w:rsidRPr="00F93622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DD</w:t>
            </w:r>
            <w:r>
              <w:rPr>
                <w:rFonts w:ascii="Century Gothic" w:eastAsia="MS Gothic" w:hAnsi="Century Gothic"/>
                <w:color w:val="000000" w:themeColor="text1"/>
              </w:rPr>
              <w:tab/>
              <w:t>MM</w:t>
            </w:r>
            <w:r>
              <w:rPr>
                <w:rFonts w:ascii="Century Gothic" w:eastAsia="MS Gothic" w:hAnsi="Century Gothic"/>
                <w:color w:val="000000" w:themeColor="text1"/>
              </w:rPr>
              <w:tab/>
              <w:t>YYYY</w:t>
            </w:r>
          </w:p>
        </w:tc>
      </w:tr>
      <w:tr w:rsidR="00423F77" w14:paraId="527FEC26" w14:textId="77777777" w:rsidTr="00674169">
        <w:tc>
          <w:tcPr>
            <w:tcW w:w="3397" w:type="dxa"/>
          </w:tcPr>
          <w:p w14:paraId="775407B3" w14:textId="77777777" w:rsidR="00423F77" w:rsidRPr="00F93622" w:rsidRDefault="00423F77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Other presurgery imaging Reference:</w:t>
            </w:r>
          </w:p>
        </w:tc>
        <w:tc>
          <w:tcPr>
            <w:tcW w:w="5619" w:type="dxa"/>
            <w:gridSpan w:val="4"/>
          </w:tcPr>
          <w:p w14:paraId="6DB84D71" w14:textId="77777777" w:rsidR="00423F77" w:rsidRDefault="00423F77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</w:p>
        </w:tc>
      </w:tr>
      <w:tr w:rsidR="00D2783F" w:rsidRPr="00D31895" w14:paraId="5024959B" w14:textId="77777777" w:rsidTr="0039571A">
        <w:tc>
          <w:tcPr>
            <w:tcW w:w="3397" w:type="dxa"/>
            <w:tcBorders>
              <w:bottom w:val="single" w:sz="4" w:space="0" w:color="auto"/>
            </w:tcBorders>
          </w:tcPr>
          <w:p w14:paraId="1AD6F331" w14:textId="77777777" w:rsidR="00D2783F" w:rsidRDefault="00D2783F" w:rsidP="0039571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Disease status:</w:t>
            </w:r>
          </w:p>
        </w:tc>
        <w:tc>
          <w:tcPr>
            <w:tcW w:w="535" w:type="dxa"/>
          </w:tcPr>
          <w:p w14:paraId="433C4EC1" w14:textId="77777777" w:rsidR="00D2783F" w:rsidRPr="00D31895" w:rsidRDefault="00D2783F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1.</w:t>
            </w:r>
          </w:p>
        </w:tc>
        <w:tc>
          <w:tcPr>
            <w:tcW w:w="496" w:type="dxa"/>
          </w:tcPr>
          <w:p w14:paraId="7BA6258A" w14:textId="77777777" w:rsidR="00D2783F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644237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783F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2FFB20C3" w14:textId="77777777" w:rsidR="00D2783F" w:rsidRPr="00D31895" w:rsidRDefault="00D2783F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Features consistent with response to treatment</w:t>
            </w:r>
          </w:p>
        </w:tc>
      </w:tr>
      <w:tr w:rsidR="00D2783F" w:rsidRPr="00D31895" w14:paraId="67D3C064" w14:textId="77777777" w:rsidTr="0039571A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</w:tcPr>
          <w:p w14:paraId="268C4110" w14:textId="77777777" w:rsidR="00D2783F" w:rsidRPr="00037637" w:rsidRDefault="00D2783F" w:rsidP="0039571A">
            <w:pPr>
              <w:rPr>
                <w:rFonts w:ascii="Century Gothic" w:hAnsi="Century Gothic"/>
                <w:i/>
              </w:rPr>
            </w:pPr>
          </w:p>
        </w:tc>
        <w:tc>
          <w:tcPr>
            <w:tcW w:w="535" w:type="dxa"/>
          </w:tcPr>
          <w:p w14:paraId="6DA8CFE9" w14:textId="77777777" w:rsidR="00D2783F" w:rsidRPr="00D31895" w:rsidRDefault="00D2783F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2.</w:t>
            </w:r>
          </w:p>
        </w:tc>
        <w:tc>
          <w:tcPr>
            <w:tcW w:w="496" w:type="dxa"/>
          </w:tcPr>
          <w:p w14:paraId="003D1A54" w14:textId="77777777" w:rsidR="00D2783F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8306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783F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4327C595" w14:textId="77777777" w:rsidR="00D2783F" w:rsidRPr="00D31895" w:rsidRDefault="00D2783F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no change</w:t>
            </w:r>
          </w:p>
        </w:tc>
      </w:tr>
      <w:tr w:rsidR="00D2783F" w:rsidRPr="00D31895" w14:paraId="196A5EAC" w14:textId="77777777" w:rsidTr="0039571A">
        <w:tc>
          <w:tcPr>
            <w:tcW w:w="3397" w:type="dxa"/>
            <w:tcBorders>
              <w:top w:val="single" w:sz="4" w:space="0" w:color="auto"/>
            </w:tcBorders>
          </w:tcPr>
          <w:p w14:paraId="4188ADB2" w14:textId="77777777" w:rsidR="00D2783F" w:rsidRDefault="00D2783F" w:rsidP="0039571A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337C58B0" w14:textId="77777777" w:rsidR="00D2783F" w:rsidRPr="00D31895" w:rsidRDefault="00D2783F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3.</w:t>
            </w:r>
          </w:p>
        </w:tc>
        <w:tc>
          <w:tcPr>
            <w:tcW w:w="496" w:type="dxa"/>
          </w:tcPr>
          <w:p w14:paraId="4463154E" w14:textId="77777777" w:rsidR="00D2783F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619977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783F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2835221C" w14:textId="77777777" w:rsidR="00D2783F" w:rsidRPr="00D31895" w:rsidRDefault="00D2783F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progressive disease</w:t>
            </w:r>
          </w:p>
        </w:tc>
      </w:tr>
      <w:tr w:rsidR="00D2783F" w:rsidRPr="00D31895" w14:paraId="69AAFCF3" w14:textId="77777777" w:rsidTr="0039571A">
        <w:tc>
          <w:tcPr>
            <w:tcW w:w="3397" w:type="dxa"/>
          </w:tcPr>
          <w:p w14:paraId="20BE9F70" w14:textId="77777777" w:rsidR="00D2783F" w:rsidRDefault="00D2783F" w:rsidP="00D2783F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4BF752F2" w14:textId="77777777" w:rsidR="00D2783F" w:rsidRPr="00D31895" w:rsidRDefault="00D2783F" w:rsidP="00D2783F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4.</w:t>
            </w:r>
          </w:p>
        </w:tc>
        <w:tc>
          <w:tcPr>
            <w:tcW w:w="496" w:type="dxa"/>
          </w:tcPr>
          <w:p w14:paraId="6A35DDC9" w14:textId="77777777" w:rsidR="00D2783F" w:rsidRPr="00D31895" w:rsidRDefault="007E13EE" w:rsidP="00D2783F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637063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783F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  <w:gridSpan w:val="2"/>
          </w:tcPr>
          <w:p w14:paraId="2F8A59FD" w14:textId="1F12FE08" w:rsidR="00D2783F" w:rsidRPr="00D31895" w:rsidRDefault="00D2783F" w:rsidP="00D2783F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not known</w:t>
            </w:r>
          </w:p>
        </w:tc>
      </w:tr>
    </w:tbl>
    <w:p w14:paraId="7DE1CF31" w14:textId="77777777" w:rsidR="00D2783F" w:rsidRDefault="00D2783F"/>
    <w:p w14:paraId="78F45C11" w14:textId="77777777" w:rsidR="00423F77" w:rsidRDefault="00423F77" w:rsidP="00423F77">
      <w:pPr>
        <w:spacing w:after="0" w:line="240" w:lineRule="auto"/>
      </w:pPr>
    </w:p>
    <w:p w14:paraId="517CED5D" w14:textId="77777777" w:rsidR="00423F77" w:rsidRDefault="00423F77" w:rsidP="00423F77">
      <w:pPr>
        <w:spacing w:after="0" w:line="240" w:lineRule="auto"/>
      </w:pPr>
    </w:p>
    <w:p w14:paraId="40AAE5EC" w14:textId="77777777" w:rsidR="00423F77" w:rsidRDefault="00423F77" w:rsidP="00423F77">
      <w:pPr>
        <w:spacing w:after="0" w:line="240" w:lineRule="auto"/>
      </w:pPr>
    </w:p>
    <w:p w14:paraId="7743601A" w14:textId="77777777" w:rsidR="00423F77" w:rsidRDefault="00423F77" w:rsidP="00423F77">
      <w:pPr>
        <w:spacing w:after="0" w:line="240" w:lineRule="auto"/>
        <w:rPr>
          <w:rFonts w:ascii="Century Gothic" w:hAnsi="Century Gothic"/>
        </w:rPr>
      </w:pPr>
    </w:p>
    <w:tbl>
      <w:tblPr>
        <w:tblStyle w:val="TableGrid"/>
        <w:tblW w:w="1049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"/>
        <w:gridCol w:w="2997"/>
        <w:gridCol w:w="1229"/>
        <w:gridCol w:w="3108"/>
        <w:gridCol w:w="733"/>
        <w:gridCol w:w="1554"/>
      </w:tblGrid>
      <w:tr w:rsidR="00423F77" w14:paraId="758E71B8" w14:textId="77777777" w:rsidTr="00674169">
        <w:tc>
          <w:tcPr>
            <w:tcW w:w="10490" w:type="dxa"/>
            <w:gridSpan w:val="6"/>
            <w:hideMark/>
          </w:tcPr>
          <w:p w14:paraId="6ECACFAF" w14:textId="77777777" w:rsidR="00423F77" w:rsidRDefault="00423F77" w:rsidP="00674169">
            <w:pPr>
              <w:pStyle w:val="Footer"/>
              <w:tabs>
                <w:tab w:val="clear" w:pos="4513"/>
              </w:tabs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Completed by:</w:t>
            </w:r>
          </w:p>
        </w:tc>
      </w:tr>
      <w:tr w:rsidR="00423F77" w14:paraId="58D6F215" w14:textId="77777777" w:rsidTr="00674169"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D9780" w14:textId="77777777" w:rsidR="00423F77" w:rsidRDefault="00423F77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Name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0CD9" w14:textId="77777777" w:rsidR="00423F77" w:rsidRDefault="00423F77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BCAB5" w14:textId="77777777" w:rsidR="00423F77" w:rsidRDefault="00423F77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Signature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C4E7B" w14:textId="77777777" w:rsidR="00423F77" w:rsidRDefault="00423F77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B9E85" w14:textId="77777777" w:rsidR="00423F77" w:rsidRDefault="00423F77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Date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D4C5B" w14:textId="77777777" w:rsidR="00423F77" w:rsidRDefault="00423F77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</w:tr>
    </w:tbl>
    <w:p w14:paraId="49120438" w14:textId="77777777" w:rsidR="00423F77" w:rsidRPr="007C1ADD" w:rsidRDefault="00423F77" w:rsidP="00423F77">
      <w:pPr>
        <w:spacing w:after="0" w:line="240" w:lineRule="auto"/>
        <w:rPr>
          <w:rFonts w:ascii="Century Gothic" w:hAnsi="Century Gothic"/>
        </w:rPr>
      </w:pPr>
    </w:p>
    <w:p w14:paraId="5338A418" w14:textId="177F4DD7" w:rsidR="000B609D" w:rsidRDefault="000B609D">
      <w:r>
        <w:br w:type="page"/>
      </w:r>
    </w:p>
    <w:p w14:paraId="409C772C" w14:textId="14D0C060" w:rsidR="000B609D" w:rsidRPr="00A5598A" w:rsidRDefault="002A2407" w:rsidP="000B609D">
      <w:pPr>
        <w:pStyle w:val="Footer"/>
        <w:tabs>
          <w:tab w:val="clear" w:pos="4513"/>
        </w:tabs>
        <w:ind w:left="426" w:hanging="710"/>
        <w:rPr>
          <w:rFonts w:ascii="Century Gothic" w:hAnsi="Century Gothic" w:cs="Arial"/>
          <w:sz w:val="20"/>
        </w:rPr>
      </w:pPr>
      <w:bookmarkStart w:id="18" w:name="_Toc22810866"/>
      <w:r>
        <w:rPr>
          <w:rStyle w:val="Heading1Char"/>
          <w:rFonts w:ascii="Century Gothic" w:hAnsi="Century Gothic"/>
          <w:b/>
          <w:color w:val="000000" w:themeColor="text1"/>
        </w:rPr>
        <w:lastRenderedPageBreak/>
        <w:t>4</w:t>
      </w:r>
      <w:r w:rsidR="000B609D" w:rsidRPr="000B609D">
        <w:rPr>
          <w:rStyle w:val="Heading1Char"/>
          <w:rFonts w:ascii="Century Gothic" w:hAnsi="Century Gothic"/>
          <w:b/>
          <w:color w:val="000000" w:themeColor="text1"/>
        </w:rPr>
        <w:t>:</w:t>
      </w:r>
      <w:r w:rsidR="000B609D" w:rsidRPr="000B609D">
        <w:rPr>
          <w:rStyle w:val="Heading1Char"/>
          <w:rFonts w:ascii="Century Gothic" w:hAnsi="Century Gothic"/>
          <w:b/>
          <w:color w:val="000000" w:themeColor="text1"/>
        </w:rPr>
        <w:tab/>
        <w:t>Surgery Source Data Form</w:t>
      </w:r>
      <w:bookmarkEnd w:id="18"/>
      <w:r w:rsidR="000B609D"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="000B609D" w:rsidRPr="00781CC1">
        <w:rPr>
          <w:rFonts w:ascii="Century Gothic" w:hAnsi="Century Gothic" w:cs="Arial"/>
          <w:sz w:val="20"/>
        </w:rPr>
        <w:t xml:space="preserve">Page </w:t>
      </w:r>
      <w:r w:rsidR="000B609D">
        <w:rPr>
          <w:rFonts w:ascii="Century Gothic" w:hAnsi="Century Gothic" w:cs="Arial"/>
          <w:b/>
          <w:sz w:val="20"/>
        </w:rPr>
        <w:t>1</w:t>
      </w:r>
      <w:r w:rsidR="000B609D" w:rsidRPr="00781CC1">
        <w:rPr>
          <w:rFonts w:ascii="Century Gothic" w:hAnsi="Century Gothic" w:cs="Arial"/>
          <w:sz w:val="20"/>
        </w:rPr>
        <w:t xml:space="preserve"> of </w:t>
      </w:r>
      <w:r w:rsidR="000B609D">
        <w:rPr>
          <w:rFonts w:ascii="Century Gothic" w:hAnsi="Century Gothic" w:cs="Arial"/>
          <w:b/>
          <w:sz w:val="20"/>
        </w:rPr>
        <w:t>6</w:t>
      </w:r>
    </w:p>
    <w:p w14:paraId="4D949EF6" w14:textId="77777777" w:rsidR="000B609D" w:rsidRDefault="000B609D" w:rsidP="000B609D">
      <w:pPr>
        <w:pStyle w:val="Header"/>
        <w:tabs>
          <w:tab w:val="clear" w:pos="4513"/>
          <w:tab w:val="left" w:pos="3119"/>
          <w:tab w:val="left" w:pos="5670"/>
        </w:tabs>
        <w:ind w:right="-613"/>
        <w:rPr>
          <w:rFonts w:ascii="Century Gothic" w:hAnsi="Century Gothic" w:cs="Arial"/>
          <w:sz w:val="16"/>
          <w:szCs w:val="16"/>
        </w:rPr>
      </w:pPr>
    </w:p>
    <w:p w14:paraId="59A32440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62B27FC4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74DC7E35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49E2A8B2" w14:textId="77777777" w:rsidR="000B609D" w:rsidRDefault="000B609D" w:rsidP="000B609D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176E8ECE" w14:textId="77777777" w:rsidR="000B609D" w:rsidRDefault="000B609D" w:rsidP="000B609D">
      <w:pPr>
        <w:spacing w:after="0" w:line="240" w:lineRule="auto"/>
        <w:rPr>
          <w:rFonts w:ascii="Century Gothic" w:hAnsi="Century Gothic"/>
          <w:b/>
        </w:rPr>
      </w:pPr>
    </w:p>
    <w:tbl>
      <w:tblPr>
        <w:tblStyle w:val="TableGrid"/>
        <w:tblW w:w="0" w:type="auto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0B609D" w:rsidRPr="00B50126" w14:paraId="382F0CEE" w14:textId="77777777" w:rsidTr="00674169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693C06" w14:textId="77777777" w:rsidR="000B609D" w:rsidRPr="00C21135" w:rsidRDefault="000B609D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3"/>
              <w:rPr>
                <w:rFonts w:ascii="Century Gothic" w:hAnsi="Century Gothic" w:cs="Arial"/>
                <w:b/>
              </w:rPr>
            </w:pPr>
            <w:r w:rsidRPr="00C21135">
              <w:rPr>
                <w:rFonts w:ascii="Century Gothic" w:hAnsi="Century Gothic" w:cs="Arial"/>
                <w:b/>
              </w:rPr>
              <w:t>Trial number: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6B3054B8" w14:textId="77777777" w:rsidR="000B609D" w:rsidRPr="00C21135" w:rsidRDefault="000B609D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3"/>
              <w:rPr>
                <w:rFonts w:ascii="Century Gothic" w:hAnsi="Century Gothic" w:cs="Arial"/>
                <w:b/>
              </w:rPr>
            </w:pPr>
            <w:r w:rsidRPr="00C21135">
              <w:rPr>
                <w:rFonts w:ascii="Century Gothic" w:hAnsi="Century Gothic" w:cs="Arial"/>
                <w:b/>
              </w:rPr>
              <w:t>ICO- ___ ___ ___</w:t>
            </w:r>
          </w:p>
        </w:tc>
      </w:tr>
      <w:tr w:rsidR="000B609D" w:rsidRPr="00B50126" w14:paraId="0ABFC377" w14:textId="77777777" w:rsidTr="00674169">
        <w:tc>
          <w:tcPr>
            <w:tcW w:w="169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0FEA7F" w14:textId="77777777" w:rsidR="000B609D" w:rsidRPr="00C21135" w:rsidRDefault="000B609D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  <w:b/>
              </w:rPr>
            </w:pPr>
            <w:r w:rsidRPr="00C21135">
              <w:rPr>
                <w:rFonts w:ascii="Century Gothic" w:hAnsi="Century Gothic" w:cs="Arial"/>
                <w:b/>
              </w:rPr>
              <w:t>Patient name: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DA3AA0E" w14:textId="77777777" w:rsidR="000B609D" w:rsidRPr="00C21135" w:rsidRDefault="000B609D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</w:rPr>
            </w:pPr>
          </w:p>
        </w:tc>
      </w:tr>
      <w:tr w:rsidR="000B609D" w:rsidRPr="00B50126" w14:paraId="60C665B5" w14:textId="77777777" w:rsidTr="00674169">
        <w:tc>
          <w:tcPr>
            <w:tcW w:w="169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79BA6E64" w14:textId="77777777" w:rsidR="000B609D" w:rsidRPr="00C21135" w:rsidRDefault="000B609D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  <w:b/>
              </w:rPr>
            </w:pPr>
            <w:r w:rsidRPr="00C21135">
              <w:rPr>
                <w:rFonts w:ascii="Century Gothic" w:hAnsi="Century Gothic" w:cs="Arial"/>
                <w:b/>
              </w:rPr>
              <w:t>Hospital no.:</w:t>
            </w:r>
          </w:p>
        </w:tc>
        <w:tc>
          <w:tcPr>
            <w:tcW w:w="7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029DB15" w14:textId="77777777" w:rsidR="000B609D" w:rsidRPr="00C21135" w:rsidRDefault="000B609D" w:rsidP="00674169">
            <w:pPr>
              <w:pStyle w:val="Header"/>
              <w:tabs>
                <w:tab w:val="clear" w:pos="4513"/>
                <w:tab w:val="left" w:pos="3119"/>
                <w:tab w:val="left" w:pos="5670"/>
              </w:tabs>
              <w:spacing w:before="240"/>
              <w:ind w:right="-612"/>
              <w:rPr>
                <w:rFonts w:ascii="Century Gothic" w:hAnsi="Century Gothic" w:cs="Arial"/>
              </w:rPr>
            </w:pPr>
          </w:p>
        </w:tc>
      </w:tr>
    </w:tbl>
    <w:p w14:paraId="3638A99F" w14:textId="77777777" w:rsidR="000B609D" w:rsidRDefault="000B609D" w:rsidP="000B609D">
      <w:pPr>
        <w:spacing w:after="0" w:line="240" w:lineRule="auto"/>
        <w:rPr>
          <w:rFonts w:ascii="Century Gothic" w:hAnsi="Century Gothic"/>
        </w:rPr>
      </w:pPr>
    </w:p>
    <w:p w14:paraId="36D00AF5" w14:textId="77777777" w:rsidR="000B609D" w:rsidRDefault="000B609D" w:rsidP="000B609D">
      <w:pPr>
        <w:spacing w:after="0" w:line="240" w:lineRule="auto"/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4201"/>
      </w:tblGrid>
      <w:tr w:rsidR="000B609D" w:rsidRPr="00865F8E" w14:paraId="03D9A4F1" w14:textId="77777777" w:rsidTr="00674169">
        <w:tc>
          <w:tcPr>
            <w:tcW w:w="3397" w:type="dxa"/>
          </w:tcPr>
          <w:p w14:paraId="66413CCE" w14:textId="77777777" w:rsidR="000B609D" w:rsidRPr="004555C2" w:rsidRDefault="000B609D" w:rsidP="00674169">
            <w:pPr>
              <w:rPr>
                <w:rFonts w:ascii="Century Gothic" w:hAnsi="Century Gothic"/>
                <w:b/>
              </w:rPr>
            </w:pPr>
            <w:r w:rsidRPr="004555C2">
              <w:rPr>
                <w:rFonts w:ascii="Century Gothic" w:hAnsi="Century Gothic"/>
                <w:b/>
              </w:rPr>
              <w:t xml:space="preserve">Did the patient have </w:t>
            </w:r>
            <w:r w:rsidRPr="00397CAA">
              <w:rPr>
                <w:rFonts w:ascii="Century Gothic" w:hAnsi="Century Gothic"/>
                <w:b/>
              </w:rPr>
              <w:t>resection of the primary tumour</w:t>
            </w:r>
            <w:r w:rsidRPr="004555C2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1418" w:type="dxa"/>
          </w:tcPr>
          <w:p w14:paraId="6FC6A8F0" w14:textId="77777777" w:rsidR="000B609D" w:rsidRPr="004555C2" w:rsidRDefault="000B609D" w:rsidP="00674169">
            <w:pPr>
              <w:rPr>
                <w:rFonts w:ascii="Century Gothic" w:hAnsi="Century Gothic"/>
              </w:rPr>
            </w:pPr>
            <w:r w:rsidRPr="004555C2"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61913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55C2">
                  <w:rPr>
                    <w:rFonts w:ascii="MS Gothic" w:eastAsia="MS Gothic" w:hAnsi="MS Gothic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334BF3ED" w14:textId="77777777" w:rsidR="000B609D" w:rsidRPr="004555C2" w:rsidRDefault="000B609D" w:rsidP="00674169">
            <w:pPr>
              <w:rPr>
                <w:rFonts w:ascii="Century Gothic" w:hAnsi="Century Gothic"/>
              </w:rPr>
            </w:pPr>
            <w:r w:rsidRPr="004555C2">
              <w:rPr>
                <w:rFonts w:ascii="Century Gothic" w:hAnsi="Century Gothic"/>
              </w:rPr>
              <w:t>No</w:t>
            </w:r>
            <w:r w:rsidRPr="004555C2"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861114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55C2">
                  <w:rPr>
                    <w:rFonts w:ascii="MS Gothic" w:eastAsia="MS Gothic" w:hAnsi="MS Gothic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0B609D" w:rsidRPr="00865F8E" w14:paraId="6C6086A2" w14:textId="77777777" w:rsidTr="00674169">
        <w:tc>
          <w:tcPr>
            <w:tcW w:w="3397" w:type="dxa"/>
          </w:tcPr>
          <w:p w14:paraId="4F995CDC" w14:textId="77777777" w:rsidR="000B609D" w:rsidRPr="004555C2" w:rsidRDefault="000B609D" w:rsidP="00674169">
            <w:pPr>
              <w:rPr>
                <w:rFonts w:ascii="Century Gothic" w:hAnsi="Century Gothic"/>
                <w:b/>
              </w:rPr>
            </w:pPr>
            <w:r w:rsidRPr="004555C2">
              <w:rPr>
                <w:rFonts w:ascii="Century Gothic" w:hAnsi="Century Gothic"/>
                <w:b/>
              </w:rPr>
              <w:t>Date of primary tumour resection:</w:t>
            </w:r>
          </w:p>
        </w:tc>
        <w:tc>
          <w:tcPr>
            <w:tcW w:w="5619" w:type="dxa"/>
            <w:gridSpan w:val="2"/>
          </w:tcPr>
          <w:p w14:paraId="498C3D50" w14:textId="77777777" w:rsidR="000B609D" w:rsidRPr="004555C2" w:rsidRDefault="000B609D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4555C2">
              <w:rPr>
                <w:rFonts w:ascii="Century Gothic" w:eastAsia="MS Gothic" w:hAnsi="Century Gothic"/>
                <w:color w:val="000000" w:themeColor="text1"/>
              </w:rPr>
              <w:t>____/_____/_________</w:t>
            </w:r>
          </w:p>
          <w:p w14:paraId="2418F44A" w14:textId="77777777" w:rsidR="000B609D" w:rsidRPr="004555C2" w:rsidRDefault="000B609D" w:rsidP="00674169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4555C2">
              <w:rPr>
                <w:rFonts w:ascii="Century Gothic" w:eastAsia="MS Gothic" w:hAnsi="Century Gothic"/>
                <w:color w:val="000000" w:themeColor="text1"/>
              </w:rPr>
              <w:t>DD</w:t>
            </w:r>
            <w:r w:rsidRPr="004555C2">
              <w:rPr>
                <w:rFonts w:ascii="Century Gothic" w:eastAsia="MS Gothic" w:hAnsi="Century Gothic"/>
                <w:color w:val="000000" w:themeColor="text1"/>
              </w:rPr>
              <w:tab/>
              <w:t>MM</w:t>
            </w:r>
            <w:r w:rsidRPr="004555C2">
              <w:rPr>
                <w:rFonts w:ascii="Century Gothic" w:eastAsia="MS Gothic" w:hAnsi="Century Gothic"/>
                <w:color w:val="000000" w:themeColor="text1"/>
              </w:rPr>
              <w:tab/>
              <w:t>YYYY</w:t>
            </w:r>
          </w:p>
        </w:tc>
      </w:tr>
      <w:tr w:rsidR="000B609D" w14:paraId="3CB684D6" w14:textId="77777777" w:rsidTr="00674169">
        <w:tc>
          <w:tcPr>
            <w:tcW w:w="3397" w:type="dxa"/>
          </w:tcPr>
          <w:p w14:paraId="4E19E731" w14:textId="77777777" w:rsidR="000B609D" w:rsidRPr="004555C2" w:rsidRDefault="000B609D" w:rsidP="00674169">
            <w:pPr>
              <w:rPr>
                <w:rFonts w:ascii="Century Gothic" w:hAnsi="Century Gothic"/>
                <w:b/>
              </w:rPr>
            </w:pPr>
            <w:r w:rsidRPr="004555C2">
              <w:rPr>
                <w:rFonts w:ascii="Century Gothic" w:hAnsi="Century Gothic"/>
                <w:b/>
              </w:rPr>
              <w:t>Name of Hospital where primary tumour resection performed:</w:t>
            </w:r>
          </w:p>
        </w:tc>
        <w:tc>
          <w:tcPr>
            <w:tcW w:w="5619" w:type="dxa"/>
            <w:gridSpan w:val="2"/>
          </w:tcPr>
          <w:p w14:paraId="52C723D5" w14:textId="77777777" w:rsidR="000B609D" w:rsidRPr="004555C2" w:rsidRDefault="000B609D" w:rsidP="00674169">
            <w:pPr>
              <w:tabs>
                <w:tab w:val="left" w:pos="528"/>
              </w:tabs>
              <w:rPr>
                <w:rFonts w:ascii="Century Gothic" w:hAnsi="Century Gothic"/>
              </w:rPr>
            </w:pPr>
          </w:p>
        </w:tc>
      </w:tr>
      <w:tr w:rsidR="000B609D" w14:paraId="14397004" w14:textId="77777777" w:rsidTr="00674169">
        <w:tc>
          <w:tcPr>
            <w:tcW w:w="3397" w:type="dxa"/>
          </w:tcPr>
          <w:p w14:paraId="4112D325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istology report ref. no.:</w:t>
            </w:r>
          </w:p>
        </w:tc>
        <w:tc>
          <w:tcPr>
            <w:tcW w:w="5619" w:type="dxa"/>
            <w:gridSpan w:val="2"/>
          </w:tcPr>
          <w:p w14:paraId="0A3AFE46" w14:textId="77777777" w:rsidR="000B609D" w:rsidRDefault="000B609D" w:rsidP="00674169">
            <w:pPr>
              <w:rPr>
                <w:rFonts w:ascii="Century Gothic" w:hAnsi="Century Gothic"/>
              </w:rPr>
            </w:pPr>
          </w:p>
        </w:tc>
      </w:tr>
    </w:tbl>
    <w:p w14:paraId="7A8AFFD9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35"/>
        <w:gridCol w:w="496"/>
        <w:gridCol w:w="4588"/>
      </w:tblGrid>
      <w:tr w:rsidR="00352200" w:rsidRPr="00D31895" w14:paraId="06213FC6" w14:textId="77777777" w:rsidTr="0039571A">
        <w:tc>
          <w:tcPr>
            <w:tcW w:w="3397" w:type="dxa"/>
            <w:tcBorders>
              <w:bottom w:val="single" w:sz="4" w:space="0" w:color="auto"/>
            </w:tcBorders>
          </w:tcPr>
          <w:p w14:paraId="0FFDBEA6" w14:textId="7977910C" w:rsidR="00352200" w:rsidRDefault="00352200" w:rsidP="00352200">
            <w:pPr>
              <w:rPr>
                <w:rFonts w:ascii="Century Gothic" w:hAnsi="Century Gothic"/>
              </w:rPr>
            </w:pPr>
            <w:r w:rsidRPr="00397CAA">
              <w:rPr>
                <w:rFonts w:ascii="Century Gothic" w:hAnsi="Century Gothic"/>
                <w:b/>
              </w:rPr>
              <w:t xml:space="preserve">If the primary tumour has not </w:t>
            </w:r>
          </w:p>
        </w:tc>
        <w:tc>
          <w:tcPr>
            <w:tcW w:w="535" w:type="dxa"/>
          </w:tcPr>
          <w:p w14:paraId="1487A0E7" w14:textId="77777777" w:rsidR="00352200" w:rsidRPr="00D31895" w:rsidRDefault="00352200" w:rsidP="00352200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1.</w:t>
            </w:r>
          </w:p>
        </w:tc>
        <w:tc>
          <w:tcPr>
            <w:tcW w:w="496" w:type="dxa"/>
          </w:tcPr>
          <w:p w14:paraId="3234730B" w14:textId="77777777" w:rsidR="00352200" w:rsidRPr="00D31895" w:rsidRDefault="007E13EE" w:rsidP="00352200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170681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</w:tcPr>
          <w:p w14:paraId="212E3E85" w14:textId="5DC6A8AD" w:rsidR="00352200" w:rsidRPr="00D31895" w:rsidRDefault="00352200" w:rsidP="00352200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397CAA">
              <w:rPr>
                <w:rFonts w:ascii="Century Gothic" w:hAnsi="Century Gothic"/>
              </w:rPr>
              <w:t>tumour not resectable at presentation</w:t>
            </w:r>
            <w:r>
              <w:rPr>
                <w:rFonts w:ascii="Century Gothic" w:hAnsi="Century Gothic"/>
              </w:rPr>
              <w:t>.</w:t>
            </w:r>
          </w:p>
        </w:tc>
      </w:tr>
      <w:tr w:rsidR="00352200" w:rsidRPr="00D31895" w14:paraId="7A1481FF" w14:textId="77777777" w:rsidTr="0039571A"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</w:tcPr>
          <w:p w14:paraId="44983F09" w14:textId="775368A3" w:rsidR="00352200" w:rsidRPr="00037637" w:rsidRDefault="00352200" w:rsidP="0039571A">
            <w:pPr>
              <w:rPr>
                <w:rFonts w:ascii="Century Gothic" w:hAnsi="Century Gothic"/>
                <w:i/>
              </w:rPr>
            </w:pPr>
            <w:r w:rsidRPr="00397CAA">
              <w:rPr>
                <w:rFonts w:ascii="Century Gothic" w:hAnsi="Century Gothic"/>
                <w:b/>
              </w:rPr>
              <w:t>been resected, state reason</w:t>
            </w:r>
            <w:r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535" w:type="dxa"/>
          </w:tcPr>
          <w:p w14:paraId="1FB70746" w14:textId="77777777" w:rsidR="00352200" w:rsidRPr="00D31895" w:rsidRDefault="00352200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2.</w:t>
            </w:r>
          </w:p>
        </w:tc>
        <w:tc>
          <w:tcPr>
            <w:tcW w:w="496" w:type="dxa"/>
          </w:tcPr>
          <w:p w14:paraId="4B9EDB73" w14:textId="77777777" w:rsidR="00352200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69557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</w:tcPr>
          <w:p w14:paraId="2855AE82" w14:textId="6FCBADC1" w:rsidR="00352200" w:rsidRPr="00D31895" w:rsidRDefault="00352200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397CAA">
              <w:rPr>
                <w:rFonts w:ascii="Century Gothic" w:hAnsi="Century Gothic"/>
              </w:rPr>
              <w:t>tumour progressed on treatment and has become unresectable</w:t>
            </w:r>
          </w:p>
        </w:tc>
      </w:tr>
      <w:tr w:rsidR="00352200" w:rsidRPr="00D31895" w14:paraId="084C4A29" w14:textId="77777777" w:rsidTr="0039571A">
        <w:tc>
          <w:tcPr>
            <w:tcW w:w="3397" w:type="dxa"/>
            <w:tcBorders>
              <w:top w:val="single" w:sz="4" w:space="0" w:color="auto"/>
            </w:tcBorders>
          </w:tcPr>
          <w:p w14:paraId="7FCC0C7E" w14:textId="77777777" w:rsidR="00352200" w:rsidRDefault="00352200" w:rsidP="0039571A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52083D87" w14:textId="77777777" w:rsidR="00352200" w:rsidRPr="00D31895" w:rsidRDefault="00352200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3.</w:t>
            </w:r>
          </w:p>
        </w:tc>
        <w:tc>
          <w:tcPr>
            <w:tcW w:w="496" w:type="dxa"/>
          </w:tcPr>
          <w:p w14:paraId="212D3258" w14:textId="77777777" w:rsidR="00352200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13615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</w:tcPr>
          <w:p w14:paraId="5DF12CB0" w14:textId="72310CB5" w:rsidR="00352200" w:rsidRPr="00D31895" w:rsidRDefault="00352200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397CAA">
              <w:rPr>
                <w:rFonts w:ascii="Century Gothic" w:hAnsi="Century Gothic"/>
              </w:rPr>
              <w:t>for palliative treatment not including resection of primary tumou</w:t>
            </w:r>
            <w:r>
              <w:rPr>
                <w:rFonts w:ascii="Century Gothic" w:hAnsi="Century Gothic"/>
              </w:rPr>
              <w:t>r.</w:t>
            </w:r>
          </w:p>
        </w:tc>
      </w:tr>
      <w:tr w:rsidR="00352200" w:rsidRPr="00D31895" w14:paraId="729762AD" w14:textId="77777777" w:rsidTr="0039571A">
        <w:tc>
          <w:tcPr>
            <w:tcW w:w="3397" w:type="dxa"/>
          </w:tcPr>
          <w:p w14:paraId="71C5C1C9" w14:textId="77777777" w:rsidR="00352200" w:rsidRDefault="00352200" w:rsidP="0039571A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4AA83361" w14:textId="77777777" w:rsidR="00352200" w:rsidRPr="00D31895" w:rsidRDefault="00352200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4.</w:t>
            </w:r>
          </w:p>
        </w:tc>
        <w:tc>
          <w:tcPr>
            <w:tcW w:w="496" w:type="dxa"/>
          </w:tcPr>
          <w:p w14:paraId="31C7F7B7" w14:textId="77777777" w:rsidR="00352200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73015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</w:tcPr>
          <w:p w14:paraId="5F76FB66" w14:textId="12038FA6" w:rsidR="00352200" w:rsidRPr="00D31895" w:rsidRDefault="00352200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patient not fit for</w:t>
            </w:r>
            <w:r w:rsidRPr="00397CAA">
              <w:rPr>
                <w:rFonts w:ascii="Century Gothic" w:hAnsi="Century Gothic"/>
              </w:rPr>
              <w:t xml:space="preserve"> surgery.</w:t>
            </w:r>
          </w:p>
        </w:tc>
      </w:tr>
      <w:tr w:rsidR="00352200" w:rsidRPr="00D31895" w14:paraId="1686E8F3" w14:textId="77777777" w:rsidTr="0039571A">
        <w:tc>
          <w:tcPr>
            <w:tcW w:w="3397" w:type="dxa"/>
          </w:tcPr>
          <w:p w14:paraId="34B172E5" w14:textId="77777777" w:rsidR="00352200" w:rsidRDefault="00352200" w:rsidP="0039571A">
            <w:pPr>
              <w:rPr>
                <w:rFonts w:ascii="Century Gothic" w:hAnsi="Century Gothic"/>
              </w:rPr>
            </w:pPr>
          </w:p>
        </w:tc>
        <w:tc>
          <w:tcPr>
            <w:tcW w:w="535" w:type="dxa"/>
          </w:tcPr>
          <w:p w14:paraId="16919256" w14:textId="77777777" w:rsidR="00352200" w:rsidRPr="00D31895" w:rsidRDefault="00352200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eastAsia="MS Gothic" w:hAnsi="Century Gothic"/>
                <w:color w:val="000000" w:themeColor="text1"/>
              </w:rPr>
              <w:t>5.</w:t>
            </w:r>
          </w:p>
        </w:tc>
        <w:tc>
          <w:tcPr>
            <w:tcW w:w="496" w:type="dxa"/>
          </w:tcPr>
          <w:p w14:paraId="69A7AA3B" w14:textId="77777777" w:rsidR="00352200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21551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88" w:type="dxa"/>
          </w:tcPr>
          <w:p w14:paraId="603A9417" w14:textId="77777777" w:rsidR="00352200" w:rsidRDefault="00352200" w:rsidP="0039571A">
            <w:pPr>
              <w:tabs>
                <w:tab w:val="left" w:pos="528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ther, specify:</w:t>
            </w:r>
          </w:p>
          <w:p w14:paraId="42501D75" w14:textId="77777777" w:rsidR="00352200" w:rsidRPr="00D31895" w:rsidRDefault="00352200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</w:p>
        </w:tc>
      </w:tr>
    </w:tbl>
    <w:p w14:paraId="41862317" w14:textId="04045B72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134"/>
        <w:gridCol w:w="496"/>
        <w:gridCol w:w="4910"/>
      </w:tblGrid>
      <w:tr w:rsidR="00352200" w:rsidRPr="00D31895" w14:paraId="2577ADD2" w14:textId="77777777" w:rsidTr="00400267">
        <w:tc>
          <w:tcPr>
            <w:tcW w:w="2547" w:type="dxa"/>
            <w:tcBorders>
              <w:bottom w:val="single" w:sz="4" w:space="0" w:color="auto"/>
            </w:tcBorders>
          </w:tcPr>
          <w:p w14:paraId="592A15AC" w14:textId="6D10C877" w:rsidR="00352200" w:rsidRDefault="00352200" w:rsidP="0035220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ASA classification:</w:t>
            </w:r>
          </w:p>
        </w:tc>
        <w:tc>
          <w:tcPr>
            <w:tcW w:w="1134" w:type="dxa"/>
          </w:tcPr>
          <w:p w14:paraId="3E8E4299" w14:textId="7F88DF33" w:rsidR="00352200" w:rsidRPr="00D31895" w:rsidRDefault="00EB08E9" w:rsidP="00352200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C21135">
              <w:rPr>
                <w:rFonts w:ascii="Century Gothic" w:hAnsi="Century Gothic"/>
                <w:b/>
              </w:rPr>
              <w:t>ASA I:</w:t>
            </w:r>
          </w:p>
        </w:tc>
        <w:tc>
          <w:tcPr>
            <w:tcW w:w="425" w:type="dxa"/>
          </w:tcPr>
          <w:p w14:paraId="729DBC9F" w14:textId="77777777" w:rsidR="00352200" w:rsidRPr="00D31895" w:rsidRDefault="007E13EE" w:rsidP="00352200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84057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910" w:type="dxa"/>
          </w:tcPr>
          <w:p w14:paraId="285A262F" w14:textId="1BD541FB" w:rsidR="00352200" w:rsidRPr="00D31895" w:rsidRDefault="00EB08E9" w:rsidP="00352200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A normal healthy patient</w:t>
            </w:r>
          </w:p>
        </w:tc>
      </w:tr>
      <w:tr w:rsidR="00352200" w:rsidRPr="00D31895" w14:paraId="2CB913E4" w14:textId="77777777" w:rsidTr="00400267">
        <w:tc>
          <w:tcPr>
            <w:tcW w:w="2547" w:type="dxa"/>
            <w:tcBorders>
              <w:top w:val="single" w:sz="4" w:space="0" w:color="auto"/>
              <w:bottom w:val="single" w:sz="4" w:space="0" w:color="auto"/>
            </w:tcBorders>
          </w:tcPr>
          <w:p w14:paraId="7B541578" w14:textId="41D8D5B7" w:rsidR="00352200" w:rsidRPr="00037637" w:rsidRDefault="00352200" w:rsidP="0039571A">
            <w:pPr>
              <w:rPr>
                <w:rFonts w:ascii="Century Gothic" w:hAnsi="Century Gothic"/>
                <w:i/>
              </w:rPr>
            </w:pPr>
          </w:p>
        </w:tc>
        <w:tc>
          <w:tcPr>
            <w:tcW w:w="1134" w:type="dxa"/>
          </w:tcPr>
          <w:p w14:paraId="63C8A809" w14:textId="62D93F1C" w:rsidR="00352200" w:rsidRPr="00D31895" w:rsidRDefault="00EB08E9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C21135">
              <w:rPr>
                <w:rFonts w:ascii="Century Gothic" w:hAnsi="Century Gothic"/>
                <w:b/>
              </w:rPr>
              <w:t>ASA II:</w:t>
            </w:r>
          </w:p>
        </w:tc>
        <w:tc>
          <w:tcPr>
            <w:tcW w:w="425" w:type="dxa"/>
          </w:tcPr>
          <w:p w14:paraId="23E33C76" w14:textId="77777777" w:rsidR="00352200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34544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910" w:type="dxa"/>
          </w:tcPr>
          <w:p w14:paraId="5F933084" w14:textId="304CA81E" w:rsidR="00352200" w:rsidRPr="00D31895" w:rsidRDefault="00EB08E9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A patient with mild systemic disease</w:t>
            </w:r>
          </w:p>
        </w:tc>
      </w:tr>
      <w:tr w:rsidR="00352200" w:rsidRPr="00D31895" w14:paraId="3BEBD352" w14:textId="77777777" w:rsidTr="00400267">
        <w:tc>
          <w:tcPr>
            <w:tcW w:w="2547" w:type="dxa"/>
            <w:tcBorders>
              <w:top w:val="single" w:sz="4" w:space="0" w:color="auto"/>
            </w:tcBorders>
          </w:tcPr>
          <w:p w14:paraId="533CE6CC" w14:textId="77777777" w:rsidR="00352200" w:rsidRDefault="00352200" w:rsidP="0039571A">
            <w:pPr>
              <w:rPr>
                <w:rFonts w:ascii="Century Gothic" w:hAnsi="Century Gothic"/>
              </w:rPr>
            </w:pPr>
          </w:p>
        </w:tc>
        <w:tc>
          <w:tcPr>
            <w:tcW w:w="1134" w:type="dxa"/>
          </w:tcPr>
          <w:p w14:paraId="626EF933" w14:textId="48B4DBB4" w:rsidR="00352200" w:rsidRPr="00D31895" w:rsidRDefault="00EB08E9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C21135">
              <w:rPr>
                <w:rFonts w:ascii="Century Gothic" w:hAnsi="Century Gothic"/>
                <w:b/>
              </w:rPr>
              <w:t>ASA III:</w:t>
            </w:r>
          </w:p>
        </w:tc>
        <w:tc>
          <w:tcPr>
            <w:tcW w:w="425" w:type="dxa"/>
          </w:tcPr>
          <w:p w14:paraId="565AF23E" w14:textId="77777777" w:rsidR="00352200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954751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910" w:type="dxa"/>
          </w:tcPr>
          <w:p w14:paraId="7A0C10C2" w14:textId="2D2341CA" w:rsidR="00352200" w:rsidRPr="00D31895" w:rsidRDefault="00EB08E9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>A patient with severe systemic disease</w:t>
            </w:r>
          </w:p>
        </w:tc>
      </w:tr>
      <w:tr w:rsidR="00352200" w:rsidRPr="00D31895" w14:paraId="64D6B302" w14:textId="77777777" w:rsidTr="00400267">
        <w:tc>
          <w:tcPr>
            <w:tcW w:w="2547" w:type="dxa"/>
          </w:tcPr>
          <w:p w14:paraId="6116B98B" w14:textId="77777777" w:rsidR="00352200" w:rsidRDefault="00352200" w:rsidP="0039571A">
            <w:pPr>
              <w:rPr>
                <w:rFonts w:ascii="Century Gothic" w:hAnsi="Century Gothic"/>
              </w:rPr>
            </w:pPr>
          </w:p>
        </w:tc>
        <w:tc>
          <w:tcPr>
            <w:tcW w:w="1134" w:type="dxa"/>
          </w:tcPr>
          <w:p w14:paraId="3FD8F1A6" w14:textId="4805C065" w:rsidR="00352200" w:rsidRPr="00D31895" w:rsidRDefault="00EB08E9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C21135">
              <w:rPr>
                <w:rFonts w:ascii="Century Gothic" w:hAnsi="Century Gothic"/>
                <w:b/>
              </w:rPr>
              <w:t>ASA IV:</w:t>
            </w:r>
          </w:p>
        </w:tc>
        <w:tc>
          <w:tcPr>
            <w:tcW w:w="425" w:type="dxa"/>
          </w:tcPr>
          <w:p w14:paraId="00BB3338" w14:textId="77777777" w:rsidR="00352200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53049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910" w:type="dxa"/>
          </w:tcPr>
          <w:p w14:paraId="28A88A84" w14:textId="21F1DB4F" w:rsidR="00352200" w:rsidRPr="00D31895" w:rsidRDefault="00EB08E9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>
              <w:rPr>
                <w:rFonts w:ascii="Century Gothic" w:hAnsi="Century Gothic"/>
              </w:rPr>
              <w:t xml:space="preserve">A patient with </w:t>
            </w:r>
            <w:r w:rsidRPr="00B41D8E">
              <w:rPr>
                <w:rFonts w:ascii="Century Gothic" w:hAnsi="Century Gothic"/>
              </w:rPr>
              <w:t>severe systemic disease that is a constant threat to life</w:t>
            </w:r>
          </w:p>
        </w:tc>
      </w:tr>
      <w:tr w:rsidR="00352200" w:rsidRPr="00D31895" w14:paraId="3430A700" w14:textId="77777777" w:rsidTr="00400267">
        <w:tc>
          <w:tcPr>
            <w:tcW w:w="2547" w:type="dxa"/>
          </w:tcPr>
          <w:p w14:paraId="1B9E3CE4" w14:textId="77777777" w:rsidR="00352200" w:rsidRDefault="00352200" w:rsidP="0039571A">
            <w:pPr>
              <w:rPr>
                <w:rFonts w:ascii="Century Gothic" w:hAnsi="Century Gothic"/>
              </w:rPr>
            </w:pPr>
          </w:p>
        </w:tc>
        <w:tc>
          <w:tcPr>
            <w:tcW w:w="1134" w:type="dxa"/>
          </w:tcPr>
          <w:p w14:paraId="2092BADE" w14:textId="54E922E5" w:rsidR="00352200" w:rsidRPr="00D31895" w:rsidRDefault="00EB08E9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C21135">
              <w:rPr>
                <w:rFonts w:ascii="Century Gothic" w:hAnsi="Century Gothic"/>
                <w:b/>
              </w:rPr>
              <w:t>ASA V:</w:t>
            </w:r>
          </w:p>
        </w:tc>
        <w:tc>
          <w:tcPr>
            <w:tcW w:w="425" w:type="dxa"/>
          </w:tcPr>
          <w:p w14:paraId="3817876D" w14:textId="77777777" w:rsidR="00352200" w:rsidRPr="00D31895" w:rsidRDefault="007E13EE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840757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2200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910" w:type="dxa"/>
          </w:tcPr>
          <w:p w14:paraId="6D42BBEF" w14:textId="768B48A6" w:rsidR="00352200" w:rsidRPr="00D31895" w:rsidRDefault="00EB08E9" w:rsidP="0039571A">
            <w:pPr>
              <w:tabs>
                <w:tab w:val="left" w:pos="528"/>
              </w:tabs>
              <w:rPr>
                <w:rFonts w:ascii="Century Gothic" w:eastAsia="MS Gothic" w:hAnsi="Century Gothic"/>
                <w:color w:val="000000" w:themeColor="text1"/>
              </w:rPr>
            </w:pPr>
            <w:r w:rsidRPr="00B41D8E">
              <w:rPr>
                <w:rFonts w:ascii="Century Gothic" w:hAnsi="Century Gothic"/>
              </w:rPr>
              <w:t>A moribund patient who is not expected to survive without the operation</w:t>
            </w:r>
            <w:r w:rsidRPr="00D31895">
              <w:rPr>
                <w:rFonts w:ascii="Century Gothic" w:eastAsia="MS Gothic" w:hAnsi="Century Gothic"/>
                <w:color w:val="000000" w:themeColor="text1"/>
              </w:rPr>
              <w:t xml:space="preserve"> </w:t>
            </w:r>
          </w:p>
        </w:tc>
      </w:tr>
    </w:tbl>
    <w:p w14:paraId="5BF90010" w14:textId="77777777" w:rsidR="00352200" w:rsidRDefault="00352200" w:rsidP="000B609D">
      <w:pPr>
        <w:spacing w:after="0" w:line="240" w:lineRule="auto"/>
      </w:pPr>
    </w:p>
    <w:p w14:paraId="36ADCAEC" w14:textId="77777777" w:rsidR="000B609D" w:rsidRDefault="000B609D" w:rsidP="000B609D">
      <w:pPr>
        <w:spacing w:after="0" w:line="240" w:lineRule="auto"/>
      </w:pPr>
    </w:p>
    <w:p w14:paraId="18CFBB6B" w14:textId="77777777" w:rsidR="000B609D" w:rsidRDefault="000B609D" w:rsidP="000B609D">
      <w:pPr>
        <w:spacing w:after="0" w:line="240" w:lineRule="auto"/>
      </w:pPr>
    </w:p>
    <w:p w14:paraId="7455B562" w14:textId="77777777" w:rsidR="000B609D" w:rsidRDefault="000B609D" w:rsidP="000B609D">
      <w:r>
        <w:br w:type="page"/>
      </w:r>
    </w:p>
    <w:p w14:paraId="171C75AD" w14:textId="0F34B4F6" w:rsidR="000B609D" w:rsidRPr="00A5598A" w:rsidRDefault="002A2407" w:rsidP="000B609D">
      <w:pPr>
        <w:pStyle w:val="Footer"/>
        <w:tabs>
          <w:tab w:val="clear" w:pos="4513"/>
        </w:tabs>
        <w:rPr>
          <w:rFonts w:ascii="Century Gothic" w:hAnsi="Century Gothic" w:cs="Arial"/>
          <w:sz w:val="20"/>
        </w:rPr>
      </w:pPr>
      <w:r>
        <w:rPr>
          <w:rFonts w:ascii="Century Gothic" w:hAnsi="Century Gothic" w:cs="Arial"/>
          <w:b/>
          <w:sz w:val="32"/>
          <w:szCs w:val="32"/>
        </w:rPr>
        <w:lastRenderedPageBreak/>
        <w:t>4</w:t>
      </w:r>
      <w:r w:rsidR="000B609D">
        <w:rPr>
          <w:rFonts w:ascii="Century Gothic" w:hAnsi="Century Gothic" w:cs="Arial"/>
          <w:b/>
          <w:sz w:val="32"/>
          <w:szCs w:val="32"/>
        </w:rPr>
        <w:t xml:space="preserve">: </w:t>
      </w:r>
      <w:r w:rsidR="000B609D" w:rsidRPr="00C21135">
        <w:rPr>
          <w:rFonts w:ascii="Century Gothic" w:hAnsi="Century Gothic" w:cs="Arial"/>
          <w:b/>
          <w:sz w:val="32"/>
          <w:szCs w:val="32"/>
        </w:rPr>
        <w:t>Surgery Source Data Form</w:t>
      </w:r>
      <w:r w:rsidR="000B609D"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="000B609D" w:rsidRPr="00781CC1">
        <w:rPr>
          <w:rFonts w:ascii="Century Gothic" w:hAnsi="Century Gothic" w:cs="Arial"/>
          <w:sz w:val="20"/>
        </w:rPr>
        <w:t xml:space="preserve">Page </w:t>
      </w:r>
      <w:r w:rsidR="000B609D">
        <w:rPr>
          <w:rFonts w:ascii="Century Gothic" w:hAnsi="Century Gothic" w:cs="Arial"/>
          <w:b/>
          <w:sz w:val="20"/>
        </w:rPr>
        <w:t>2</w:t>
      </w:r>
      <w:r w:rsidR="000B609D" w:rsidRPr="00781CC1">
        <w:rPr>
          <w:rFonts w:ascii="Century Gothic" w:hAnsi="Century Gothic" w:cs="Arial"/>
          <w:sz w:val="20"/>
        </w:rPr>
        <w:t xml:space="preserve"> of </w:t>
      </w:r>
      <w:r w:rsidR="000B609D">
        <w:rPr>
          <w:rFonts w:ascii="Century Gothic" w:hAnsi="Century Gothic" w:cs="Arial"/>
          <w:b/>
          <w:sz w:val="20"/>
        </w:rPr>
        <w:t>6</w:t>
      </w:r>
    </w:p>
    <w:p w14:paraId="39DB381A" w14:textId="77777777" w:rsidR="000B609D" w:rsidRDefault="000B609D" w:rsidP="000B609D">
      <w:pPr>
        <w:pStyle w:val="Header"/>
        <w:tabs>
          <w:tab w:val="clear" w:pos="4513"/>
          <w:tab w:val="left" w:pos="3119"/>
          <w:tab w:val="left" w:pos="5670"/>
        </w:tabs>
        <w:ind w:right="-613"/>
        <w:rPr>
          <w:rFonts w:ascii="Century Gothic" w:hAnsi="Century Gothic" w:cs="Arial"/>
          <w:sz w:val="16"/>
          <w:szCs w:val="16"/>
        </w:rPr>
      </w:pPr>
    </w:p>
    <w:p w14:paraId="2A041783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7A06BCCD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6F85F7DC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0182A8A3" w14:textId="77777777" w:rsidR="000B609D" w:rsidRDefault="000B609D" w:rsidP="000B609D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0C8C367B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4201"/>
      </w:tblGrid>
      <w:tr w:rsidR="000B609D" w14:paraId="2C98581F" w14:textId="77777777" w:rsidTr="00674169">
        <w:tc>
          <w:tcPr>
            <w:tcW w:w="3397" w:type="dxa"/>
          </w:tcPr>
          <w:p w14:paraId="7A12C82D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entral line in situ?</w:t>
            </w:r>
          </w:p>
        </w:tc>
        <w:tc>
          <w:tcPr>
            <w:tcW w:w="1418" w:type="dxa"/>
          </w:tcPr>
          <w:p w14:paraId="3D96543B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778308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4B2A30A0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379324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2308645C" w14:textId="4CAF5C6C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4"/>
        <w:gridCol w:w="521"/>
        <w:gridCol w:w="436"/>
        <w:gridCol w:w="5131"/>
      </w:tblGrid>
      <w:tr w:rsidR="000B2E46" w:rsidRPr="006224FD" w14:paraId="0D1BB8FE" w14:textId="77777777" w:rsidTr="007E13EE">
        <w:tc>
          <w:tcPr>
            <w:tcW w:w="3234" w:type="dxa"/>
          </w:tcPr>
          <w:p w14:paraId="068FAFD8" w14:textId="3A974441" w:rsidR="000B2E46" w:rsidRPr="00193A17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Type of primary tumour</w:t>
            </w:r>
          </w:p>
        </w:tc>
        <w:tc>
          <w:tcPr>
            <w:tcW w:w="521" w:type="dxa"/>
          </w:tcPr>
          <w:p w14:paraId="5159A6AB" w14:textId="77777777" w:rsidR="000B2E46" w:rsidRPr="00A40932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</w:t>
            </w:r>
          </w:p>
        </w:tc>
        <w:tc>
          <w:tcPr>
            <w:tcW w:w="436" w:type="dxa"/>
          </w:tcPr>
          <w:p w14:paraId="775BC69C" w14:textId="77777777" w:rsidR="000B2E46" w:rsidRPr="00A40932" w:rsidRDefault="007E13EE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869400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2E4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16DF3C5F" w14:textId="4DD1DFB1" w:rsidR="000B2E46" w:rsidRPr="00193A17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mputation</w:t>
            </w:r>
          </w:p>
        </w:tc>
      </w:tr>
      <w:tr w:rsidR="000B2E46" w:rsidRPr="006224FD" w14:paraId="7F58BFDB" w14:textId="77777777" w:rsidTr="007E13EE">
        <w:tc>
          <w:tcPr>
            <w:tcW w:w="3234" w:type="dxa"/>
          </w:tcPr>
          <w:p w14:paraId="7B94AFC0" w14:textId="2F5790C6" w:rsidR="000B2E46" w:rsidRPr="006224FD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resection performed:</w:t>
            </w:r>
          </w:p>
        </w:tc>
        <w:tc>
          <w:tcPr>
            <w:tcW w:w="521" w:type="dxa"/>
          </w:tcPr>
          <w:p w14:paraId="122763E5" w14:textId="77777777" w:rsidR="000B2E46" w:rsidRPr="00A40932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.</w:t>
            </w:r>
          </w:p>
        </w:tc>
        <w:tc>
          <w:tcPr>
            <w:tcW w:w="436" w:type="dxa"/>
          </w:tcPr>
          <w:p w14:paraId="0C300782" w14:textId="77777777" w:rsidR="000B2E46" w:rsidRPr="00A40932" w:rsidRDefault="007E13EE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94712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2E4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299CCC5C" w14:textId="47D41562" w:rsidR="000B2E46" w:rsidRPr="00A40932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imb salvage</w:t>
            </w:r>
          </w:p>
        </w:tc>
      </w:tr>
      <w:tr w:rsidR="000B2E46" w:rsidRPr="006224FD" w14:paraId="3B4EF1B1" w14:textId="77777777" w:rsidTr="007E13EE">
        <w:tc>
          <w:tcPr>
            <w:tcW w:w="3234" w:type="dxa"/>
          </w:tcPr>
          <w:p w14:paraId="0AC53DFB" w14:textId="77777777" w:rsidR="000B2E46" w:rsidRPr="006224FD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4BE77EC1" w14:textId="77777777" w:rsidR="000B2E46" w:rsidRPr="00A40932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</w:t>
            </w:r>
          </w:p>
        </w:tc>
        <w:tc>
          <w:tcPr>
            <w:tcW w:w="436" w:type="dxa"/>
          </w:tcPr>
          <w:p w14:paraId="0AF69147" w14:textId="77777777" w:rsidR="000B2E46" w:rsidRPr="00A40932" w:rsidRDefault="007E13EE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64342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2E4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23752CE3" w14:textId="77777777" w:rsidR="000B2E46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ther, specify:</w:t>
            </w:r>
          </w:p>
          <w:p w14:paraId="302FF822" w14:textId="5E70ABA1" w:rsidR="000B2E46" w:rsidRPr="00A40932" w:rsidRDefault="000B2E46" w:rsidP="007E13EE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</w:tr>
    </w:tbl>
    <w:p w14:paraId="2A5FC932" w14:textId="77777777" w:rsidR="000B2E46" w:rsidRDefault="000B2E46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4"/>
        <w:gridCol w:w="521"/>
        <w:gridCol w:w="436"/>
        <w:gridCol w:w="5131"/>
      </w:tblGrid>
      <w:tr w:rsidR="000D5476" w:rsidRPr="006224FD" w14:paraId="590F42CE" w14:textId="77777777" w:rsidTr="000D5476">
        <w:tc>
          <w:tcPr>
            <w:tcW w:w="3234" w:type="dxa"/>
          </w:tcPr>
          <w:p w14:paraId="26B08F04" w14:textId="3AEB2CB4" w:rsidR="000D5476" w:rsidRPr="00193A17" w:rsidRDefault="000D5476" w:rsidP="000D5476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Site of primary resection </w:t>
            </w:r>
          </w:p>
        </w:tc>
        <w:tc>
          <w:tcPr>
            <w:tcW w:w="521" w:type="dxa"/>
          </w:tcPr>
          <w:p w14:paraId="5E6B5475" w14:textId="77777777" w:rsidR="000D5476" w:rsidRPr="00A40932" w:rsidRDefault="000D5476" w:rsidP="000D5476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</w:t>
            </w:r>
          </w:p>
        </w:tc>
        <w:tc>
          <w:tcPr>
            <w:tcW w:w="436" w:type="dxa"/>
          </w:tcPr>
          <w:p w14:paraId="5693FBB2" w14:textId="77777777" w:rsidR="000D5476" w:rsidRPr="00A40932" w:rsidRDefault="007E13EE" w:rsidP="000D5476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226847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062BCAC9" w14:textId="77777777" w:rsidR="000D5476" w:rsidRPr="00193A17" w:rsidRDefault="000D5476" w:rsidP="000D5476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L Femur</w:t>
            </w:r>
          </w:p>
        </w:tc>
      </w:tr>
      <w:tr w:rsidR="000D5476" w:rsidRPr="006224FD" w14:paraId="6C9ABDB5" w14:textId="77777777" w:rsidTr="000D5476">
        <w:tc>
          <w:tcPr>
            <w:tcW w:w="3234" w:type="dxa"/>
          </w:tcPr>
          <w:p w14:paraId="3982C51C" w14:textId="7202D019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surgery:</w:t>
            </w:r>
          </w:p>
        </w:tc>
        <w:tc>
          <w:tcPr>
            <w:tcW w:w="521" w:type="dxa"/>
          </w:tcPr>
          <w:p w14:paraId="68D088B4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.</w:t>
            </w:r>
          </w:p>
        </w:tc>
        <w:tc>
          <w:tcPr>
            <w:tcW w:w="436" w:type="dxa"/>
          </w:tcPr>
          <w:p w14:paraId="231950D0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40601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1D3DF2DD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R Femur</w:t>
            </w:r>
          </w:p>
        </w:tc>
      </w:tr>
      <w:tr w:rsidR="000D5476" w:rsidRPr="006224FD" w14:paraId="067187D8" w14:textId="77777777" w:rsidTr="000D5476">
        <w:tc>
          <w:tcPr>
            <w:tcW w:w="3234" w:type="dxa"/>
          </w:tcPr>
          <w:p w14:paraId="076CB627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7094B122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</w:t>
            </w:r>
          </w:p>
        </w:tc>
        <w:tc>
          <w:tcPr>
            <w:tcW w:w="436" w:type="dxa"/>
          </w:tcPr>
          <w:p w14:paraId="135C63AF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285397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5A68EDA4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L Tibia</w:t>
            </w:r>
          </w:p>
        </w:tc>
      </w:tr>
      <w:tr w:rsidR="000D5476" w:rsidRPr="006224FD" w14:paraId="1A7CF14A" w14:textId="77777777" w:rsidTr="000D5476">
        <w:tc>
          <w:tcPr>
            <w:tcW w:w="3234" w:type="dxa"/>
          </w:tcPr>
          <w:p w14:paraId="4C752616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4542F1CF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4.</w:t>
            </w:r>
          </w:p>
        </w:tc>
        <w:tc>
          <w:tcPr>
            <w:tcW w:w="436" w:type="dxa"/>
          </w:tcPr>
          <w:p w14:paraId="3443678B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206837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18E81511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R Tibia</w:t>
            </w:r>
          </w:p>
        </w:tc>
      </w:tr>
      <w:tr w:rsidR="000D5476" w:rsidRPr="006224FD" w14:paraId="792298D6" w14:textId="77777777" w:rsidTr="000D5476">
        <w:tc>
          <w:tcPr>
            <w:tcW w:w="3234" w:type="dxa"/>
          </w:tcPr>
          <w:p w14:paraId="46415BA1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54650EB9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.</w:t>
            </w:r>
          </w:p>
        </w:tc>
        <w:tc>
          <w:tcPr>
            <w:tcW w:w="436" w:type="dxa"/>
          </w:tcPr>
          <w:p w14:paraId="43F2A3E0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209100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4E85ABF4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L Fibula</w:t>
            </w:r>
          </w:p>
        </w:tc>
      </w:tr>
      <w:tr w:rsidR="000D5476" w:rsidRPr="006224FD" w14:paraId="091573E7" w14:textId="77777777" w:rsidTr="000D5476">
        <w:tc>
          <w:tcPr>
            <w:tcW w:w="3234" w:type="dxa"/>
          </w:tcPr>
          <w:p w14:paraId="3F4E4AD8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399A191C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.</w:t>
            </w:r>
          </w:p>
        </w:tc>
        <w:tc>
          <w:tcPr>
            <w:tcW w:w="436" w:type="dxa"/>
          </w:tcPr>
          <w:p w14:paraId="67C21C70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055620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1CC9E9A7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R Fibula</w:t>
            </w:r>
          </w:p>
        </w:tc>
      </w:tr>
      <w:tr w:rsidR="000D5476" w:rsidRPr="006224FD" w14:paraId="5ED09B57" w14:textId="77777777" w:rsidTr="000D5476">
        <w:tc>
          <w:tcPr>
            <w:tcW w:w="3234" w:type="dxa"/>
          </w:tcPr>
          <w:p w14:paraId="170C1C4B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46A625A3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7.</w:t>
            </w:r>
          </w:p>
        </w:tc>
        <w:tc>
          <w:tcPr>
            <w:tcW w:w="436" w:type="dxa"/>
          </w:tcPr>
          <w:p w14:paraId="6EFEC77D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393004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3F37E81E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 xml:space="preserve">L Humerus  </w:t>
            </w:r>
          </w:p>
        </w:tc>
      </w:tr>
      <w:tr w:rsidR="000D5476" w:rsidRPr="006224FD" w14:paraId="3B3EBEB7" w14:textId="77777777" w:rsidTr="000D5476">
        <w:tc>
          <w:tcPr>
            <w:tcW w:w="3234" w:type="dxa"/>
          </w:tcPr>
          <w:p w14:paraId="03E44DA6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68838223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.</w:t>
            </w:r>
          </w:p>
        </w:tc>
        <w:tc>
          <w:tcPr>
            <w:tcW w:w="436" w:type="dxa"/>
          </w:tcPr>
          <w:p w14:paraId="182478B2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87712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4A37016E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 xml:space="preserve">R Humerus  </w:t>
            </w:r>
          </w:p>
        </w:tc>
      </w:tr>
      <w:tr w:rsidR="000D5476" w:rsidRPr="006224FD" w14:paraId="4D8F96EA" w14:textId="77777777" w:rsidTr="000D5476">
        <w:tc>
          <w:tcPr>
            <w:tcW w:w="3234" w:type="dxa"/>
          </w:tcPr>
          <w:p w14:paraId="71273F94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09BF0D73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9.</w:t>
            </w:r>
          </w:p>
        </w:tc>
        <w:tc>
          <w:tcPr>
            <w:tcW w:w="436" w:type="dxa"/>
          </w:tcPr>
          <w:p w14:paraId="0173B1D9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874608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4E7A86BB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L Radius</w:t>
            </w:r>
          </w:p>
        </w:tc>
      </w:tr>
      <w:tr w:rsidR="000D5476" w:rsidRPr="006224FD" w14:paraId="30D31739" w14:textId="77777777" w:rsidTr="000D5476">
        <w:tc>
          <w:tcPr>
            <w:tcW w:w="3234" w:type="dxa"/>
          </w:tcPr>
          <w:p w14:paraId="189D724A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6B364E35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0.</w:t>
            </w:r>
          </w:p>
        </w:tc>
        <w:tc>
          <w:tcPr>
            <w:tcW w:w="436" w:type="dxa"/>
          </w:tcPr>
          <w:p w14:paraId="1D63327B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11509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01944977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R Radius</w:t>
            </w:r>
          </w:p>
        </w:tc>
      </w:tr>
      <w:tr w:rsidR="000D5476" w:rsidRPr="006224FD" w14:paraId="79D8299E" w14:textId="77777777" w:rsidTr="000D5476">
        <w:tc>
          <w:tcPr>
            <w:tcW w:w="3234" w:type="dxa"/>
          </w:tcPr>
          <w:p w14:paraId="2D2EBA01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74A2849A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1.</w:t>
            </w:r>
          </w:p>
        </w:tc>
        <w:tc>
          <w:tcPr>
            <w:tcW w:w="436" w:type="dxa"/>
          </w:tcPr>
          <w:p w14:paraId="19C5EE0A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20808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5949A8A8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L Ulna</w:t>
            </w:r>
          </w:p>
        </w:tc>
      </w:tr>
      <w:tr w:rsidR="000D5476" w:rsidRPr="006224FD" w14:paraId="780D8525" w14:textId="77777777" w:rsidTr="000D5476">
        <w:tc>
          <w:tcPr>
            <w:tcW w:w="3234" w:type="dxa"/>
          </w:tcPr>
          <w:p w14:paraId="74C18483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3F058801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2.</w:t>
            </w:r>
          </w:p>
        </w:tc>
        <w:tc>
          <w:tcPr>
            <w:tcW w:w="436" w:type="dxa"/>
          </w:tcPr>
          <w:p w14:paraId="523F764A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66237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67A9CC3F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R Ulna</w:t>
            </w:r>
          </w:p>
        </w:tc>
      </w:tr>
      <w:tr w:rsidR="000D5476" w:rsidRPr="006224FD" w14:paraId="37CEC337" w14:textId="77777777" w:rsidTr="000D5476">
        <w:tc>
          <w:tcPr>
            <w:tcW w:w="3234" w:type="dxa"/>
          </w:tcPr>
          <w:p w14:paraId="39B9CABD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27A37686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3.</w:t>
            </w:r>
          </w:p>
        </w:tc>
        <w:tc>
          <w:tcPr>
            <w:tcW w:w="436" w:type="dxa"/>
          </w:tcPr>
          <w:p w14:paraId="4506BF8E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2083585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2EEF925D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Scapula/Clavicle</w:t>
            </w:r>
          </w:p>
        </w:tc>
      </w:tr>
      <w:tr w:rsidR="000D5476" w:rsidRPr="006224FD" w14:paraId="7284239E" w14:textId="77777777" w:rsidTr="007E13EE">
        <w:tc>
          <w:tcPr>
            <w:tcW w:w="3234" w:type="dxa"/>
            <w:shd w:val="clear" w:color="auto" w:fill="auto"/>
          </w:tcPr>
          <w:p w14:paraId="1223EF1F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  <w:shd w:val="clear" w:color="auto" w:fill="auto"/>
          </w:tcPr>
          <w:p w14:paraId="07993F73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4.</w:t>
            </w:r>
          </w:p>
        </w:tc>
        <w:tc>
          <w:tcPr>
            <w:tcW w:w="436" w:type="dxa"/>
            <w:shd w:val="clear" w:color="auto" w:fill="auto"/>
          </w:tcPr>
          <w:p w14:paraId="1D23C152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5384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  <w:shd w:val="clear" w:color="auto" w:fill="auto"/>
          </w:tcPr>
          <w:p w14:paraId="7FBC3682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Pelvis/Sacrum</w:t>
            </w:r>
          </w:p>
        </w:tc>
      </w:tr>
      <w:tr w:rsidR="000D5476" w:rsidRPr="006224FD" w14:paraId="1B5EBA6F" w14:textId="77777777" w:rsidTr="000D5476">
        <w:tc>
          <w:tcPr>
            <w:tcW w:w="3234" w:type="dxa"/>
          </w:tcPr>
          <w:p w14:paraId="5257511E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7ACFDB50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5.</w:t>
            </w:r>
          </w:p>
        </w:tc>
        <w:tc>
          <w:tcPr>
            <w:tcW w:w="436" w:type="dxa"/>
          </w:tcPr>
          <w:p w14:paraId="131D9017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510832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702D77ED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Rib</w:t>
            </w:r>
          </w:p>
        </w:tc>
      </w:tr>
      <w:tr w:rsidR="000D5476" w:rsidRPr="006224FD" w14:paraId="0730641E" w14:textId="77777777" w:rsidTr="000D5476">
        <w:tc>
          <w:tcPr>
            <w:tcW w:w="3234" w:type="dxa"/>
          </w:tcPr>
          <w:p w14:paraId="1C22E734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020C762F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6.</w:t>
            </w:r>
          </w:p>
        </w:tc>
        <w:tc>
          <w:tcPr>
            <w:tcW w:w="436" w:type="dxa"/>
          </w:tcPr>
          <w:p w14:paraId="331E96B5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99224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378868FC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Spine</w:t>
            </w:r>
          </w:p>
        </w:tc>
      </w:tr>
      <w:tr w:rsidR="000D5476" w:rsidRPr="006224FD" w14:paraId="4D20F41E" w14:textId="77777777" w:rsidTr="000D5476">
        <w:tc>
          <w:tcPr>
            <w:tcW w:w="3234" w:type="dxa"/>
          </w:tcPr>
          <w:p w14:paraId="667D7AD5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76DE3676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7.</w:t>
            </w:r>
          </w:p>
        </w:tc>
        <w:tc>
          <w:tcPr>
            <w:tcW w:w="436" w:type="dxa"/>
          </w:tcPr>
          <w:p w14:paraId="45DC3B16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585349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2CD39C53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Maxilla</w:t>
            </w:r>
          </w:p>
        </w:tc>
      </w:tr>
      <w:tr w:rsidR="000D5476" w:rsidRPr="006224FD" w14:paraId="18309071" w14:textId="77777777" w:rsidTr="000D5476">
        <w:tc>
          <w:tcPr>
            <w:tcW w:w="3234" w:type="dxa"/>
          </w:tcPr>
          <w:p w14:paraId="0442062F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73F3E009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8.</w:t>
            </w:r>
          </w:p>
        </w:tc>
        <w:tc>
          <w:tcPr>
            <w:tcW w:w="436" w:type="dxa"/>
          </w:tcPr>
          <w:p w14:paraId="6DE6A47D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91898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44414CEA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Mandible</w:t>
            </w:r>
          </w:p>
        </w:tc>
      </w:tr>
      <w:tr w:rsidR="000D5476" w:rsidRPr="006224FD" w14:paraId="7B3D9734" w14:textId="77777777" w:rsidTr="000D5476">
        <w:tc>
          <w:tcPr>
            <w:tcW w:w="3234" w:type="dxa"/>
          </w:tcPr>
          <w:p w14:paraId="1A21F3F4" w14:textId="77777777" w:rsidR="000D5476" w:rsidRPr="006224FD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23989442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9.</w:t>
            </w:r>
          </w:p>
        </w:tc>
        <w:tc>
          <w:tcPr>
            <w:tcW w:w="436" w:type="dxa"/>
          </w:tcPr>
          <w:p w14:paraId="2F7C7FCB" w14:textId="77777777" w:rsidR="000D5476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540471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476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563F6417" w14:textId="77777777" w:rsidR="000D5476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8827B7">
              <w:rPr>
                <w:rFonts w:ascii="Century Gothic" w:hAnsi="Century Gothic"/>
              </w:rPr>
              <w:t>Other, specify:</w:t>
            </w:r>
          </w:p>
          <w:p w14:paraId="58EF9BEC" w14:textId="77777777" w:rsidR="000D5476" w:rsidRPr="00A40932" w:rsidRDefault="000D5476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</w:tr>
    </w:tbl>
    <w:p w14:paraId="326E87AA" w14:textId="555755AE" w:rsidR="000D5476" w:rsidRDefault="000D5476" w:rsidP="000B609D">
      <w:pPr>
        <w:spacing w:after="0" w:line="240" w:lineRule="auto"/>
      </w:pPr>
    </w:p>
    <w:p w14:paraId="7F9EE1A7" w14:textId="77777777" w:rsidR="00C2518E" w:rsidRDefault="00C2518E">
      <w:r>
        <w:br w:type="page"/>
      </w:r>
    </w:p>
    <w:p w14:paraId="0D43B8A2" w14:textId="77777777" w:rsidR="00C2518E" w:rsidRDefault="00C2518E" w:rsidP="00C2518E">
      <w:pPr>
        <w:pStyle w:val="Footer"/>
        <w:tabs>
          <w:tab w:val="clear" w:pos="4513"/>
        </w:tabs>
        <w:rPr>
          <w:rFonts w:ascii="Century Gothic" w:hAnsi="Century Gothic" w:cs="Arial"/>
          <w:b/>
          <w:sz w:val="32"/>
          <w:szCs w:val="32"/>
        </w:rPr>
      </w:pPr>
    </w:p>
    <w:p w14:paraId="7A0EE727" w14:textId="77777777" w:rsidR="00C2518E" w:rsidRPr="00A5598A" w:rsidRDefault="00C2518E" w:rsidP="00C2518E">
      <w:pPr>
        <w:pStyle w:val="Footer"/>
        <w:tabs>
          <w:tab w:val="clear" w:pos="4513"/>
        </w:tabs>
        <w:rPr>
          <w:rFonts w:ascii="Century Gothic" w:hAnsi="Century Gothic" w:cs="Arial"/>
          <w:sz w:val="20"/>
        </w:rPr>
      </w:pPr>
      <w:r>
        <w:rPr>
          <w:rFonts w:ascii="Century Gothic" w:hAnsi="Century Gothic" w:cs="Arial"/>
          <w:b/>
          <w:sz w:val="32"/>
          <w:szCs w:val="32"/>
        </w:rPr>
        <w:t xml:space="preserve">4: </w:t>
      </w:r>
      <w:r w:rsidRPr="00C21135">
        <w:rPr>
          <w:rFonts w:ascii="Century Gothic" w:hAnsi="Century Gothic" w:cs="Arial"/>
          <w:b/>
          <w:sz w:val="32"/>
          <w:szCs w:val="32"/>
        </w:rPr>
        <w:t>Surgery Source Data Form</w:t>
      </w:r>
      <w:r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Pr="00781CC1">
        <w:rPr>
          <w:rFonts w:ascii="Century Gothic" w:hAnsi="Century Gothic" w:cs="Arial"/>
          <w:sz w:val="20"/>
        </w:rPr>
        <w:t xml:space="preserve">Page </w:t>
      </w:r>
      <w:r>
        <w:rPr>
          <w:rFonts w:ascii="Century Gothic" w:hAnsi="Century Gothic" w:cs="Arial"/>
          <w:b/>
          <w:sz w:val="20"/>
        </w:rPr>
        <w:t>3</w:t>
      </w:r>
      <w:r w:rsidRPr="00781CC1">
        <w:rPr>
          <w:rFonts w:ascii="Century Gothic" w:hAnsi="Century Gothic" w:cs="Arial"/>
          <w:sz w:val="20"/>
        </w:rPr>
        <w:t xml:space="preserve"> of </w:t>
      </w:r>
      <w:r>
        <w:rPr>
          <w:rFonts w:ascii="Century Gothic" w:hAnsi="Century Gothic" w:cs="Arial"/>
          <w:b/>
          <w:sz w:val="20"/>
        </w:rPr>
        <w:t>6</w:t>
      </w:r>
    </w:p>
    <w:p w14:paraId="28C6CE3D" w14:textId="77777777" w:rsidR="00C2518E" w:rsidRDefault="00C2518E" w:rsidP="00C2518E">
      <w:pPr>
        <w:pStyle w:val="Header"/>
        <w:tabs>
          <w:tab w:val="clear" w:pos="4513"/>
          <w:tab w:val="left" w:pos="3119"/>
          <w:tab w:val="left" w:pos="5670"/>
        </w:tabs>
        <w:ind w:right="-613"/>
        <w:rPr>
          <w:rFonts w:ascii="Century Gothic" w:hAnsi="Century Gothic" w:cs="Arial"/>
          <w:sz w:val="16"/>
          <w:szCs w:val="16"/>
        </w:rPr>
      </w:pPr>
    </w:p>
    <w:p w14:paraId="6DE2B26E" w14:textId="77777777" w:rsidR="00C2518E" w:rsidRDefault="00C2518E" w:rsidP="00C2518E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2CE40F9D" w14:textId="77777777" w:rsidR="00C2518E" w:rsidRDefault="00C2518E" w:rsidP="00C2518E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4437B202" w14:textId="77777777" w:rsidR="00C2518E" w:rsidRDefault="00C2518E" w:rsidP="00C2518E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27B4C481" w14:textId="77777777" w:rsidR="00C2518E" w:rsidRDefault="00C2518E" w:rsidP="00C2518E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50405EE4" w14:textId="6E17236D" w:rsidR="00C20201" w:rsidRDefault="00C20201" w:rsidP="00C2518E"/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247"/>
        <w:gridCol w:w="513"/>
        <w:gridCol w:w="496"/>
        <w:gridCol w:w="5066"/>
      </w:tblGrid>
      <w:tr w:rsidR="00773629" w:rsidRPr="006224FD" w14:paraId="6193FD58" w14:textId="77777777" w:rsidTr="007E13EE">
        <w:tc>
          <w:tcPr>
            <w:tcW w:w="3247" w:type="dxa"/>
            <w:shd w:val="clear" w:color="auto" w:fill="auto"/>
          </w:tcPr>
          <w:p w14:paraId="3AB8BFDB" w14:textId="32E3CD54" w:rsidR="00C20201" w:rsidRPr="00193A17" w:rsidRDefault="00C20201" w:rsidP="00C20201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Parts of which segments of </w:t>
            </w:r>
          </w:p>
        </w:tc>
        <w:tc>
          <w:tcPr>
            <w:tcW w:w="5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A517E9" w14:textId="77777777" w:rsidR="00C20201" w:rsidRPr="00A40932" w:rsidRDefault="00C20201" w:rsidP="00C20201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</w:t>
            </w:r>
          </w:p>
        </w:tc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93404D" w14:textId="77777777" w:rsidR="00C20201" w:rsidRPr="00A40932" w:rsidRDefault="007E13EE" w:rsidP="00C20201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5129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201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0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16B113" w14:textId="4154FF44" w:rsidR="00C20201" w:rsidRPr="00A40932" w:rsidRDefault="00FA0CE0" w:rsidP="00C20201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97CAA">
              <w:rPr>
                <w:rFonts w:ascii="Century Gothic" w:hAnsi="Century Gothic"/>
              </w:rPr>
              <w:t>Proximal epiphysis</w:t>
            </w:r>
          </w:p>
        </w:tc>
      </w:tr>
      <w:tr w:rsidR="00773629" w:rsidRPr="006224FD" w14:paraId="678AE2E5" w14:textId="77777777" w:rsidTr="007E13EE">
        <w:tc>
          <w:tcPr>
            <w:tcW w:w="32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6AF1D6" w14:textId="51EF15DA" w:rsidR="00C20201" w:rsidRPr="00A40932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long bone were resected </w:t>
            </w:r>
          </w:p>
        </w:tc>
        <w:tc>
          <w:tcPr>
            <w:tcW w:w="5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CC628D" w14:textId="77777777" w:rsidR="00C20201" w:rsidRPr="00A40932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.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EDA3D3" w14:textId="77777777" w:rsidR="00C20201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91153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201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29F02" w14:textId="41E26AD0" w:rsidR="00C20201" w:rsidRPr="00A40932" w:rsidRDefault="00FA0CE0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hAnsi="Century Gothic"/>
                <w:color w:val="000000" w:themeColor="text1"/>
              </w:rPr>
              <w:t>Proximal metaphysis</w:t>
            </w:r>
          </w:p>
        </w:tc>
      </w:tr>
      <w:tr w:rsidR="00773629" w:rsidRPr="006224FD" w14:paraId="22804971" w14:textId="77777777" w:rsidTr="007E13EE">
        <w:tc>
          <w:tcPr>
            <w:tcW w:w="3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2F5CDB" w14:textId="5C2630D3" w:rsidR="00C20201" w:rsidRPr="006224FD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(tick all that apply):</w:t>
            </w:r>
          </w:p>
        </w:tc>
        <w:tc>
          <w:tcPr>
            <w:tcW w:w="5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0A2C73" w14:textId="77777777" w:rsidR="00C20201" w:rsidRPr="00A40932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583164" w14:textId="77777777" w:rsidR="00C20201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66506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201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6B754F" w14:textId="28110EDA" w:rsidR="00C20201" w:rsidRPr="00A40932" w:rsidRDefault="00FA0CE0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hAnsi="Century Gothic"/>
                <w:color w:val="000000" w:themeColor="text1"/>
              </w:rPr>
              <w:t>Diaphysis</w:t>
            </w:r>
          </w:p>
        </w:tc>
      </w:tr>
      <w:tr w:rsidR="00773629" w:rsidRPr="006224FD" w14:paraId="5FA488EA" w14:textId="77777777" w:rsidTr="007E13EE">
        <w:tc>
          <w:tcPr>
            <w:tcW w:w="3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8E438D" w14:textId="77777777" w:rsidR="00C20201" w:rsidRPr="006224FD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C24759" w14:textId="77777777" w:rsidR="00C20201" w:rsidRPr="00A40932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4.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37F3FB" w14:textId="77777777" w:rsidR="00C20201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764500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201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97A513" w14:textId="55F423F6" w:rsidR="00C20201" w:rsidRPr="00A40932" w:rsidRDefault="00FA0CE0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97CAA">
              <w:rPr>
                <w:rFonts w:ascii="Century Gothic" w:hAnsi="Century Gothic"/>
              </w:rPr>
              <w:t>Distal Metaphysis (long bone)</w:t>
            </w:r>
          </w:p>
        </w:tc>
      </w:tr>
      <w:tr w:rsidR="00C20201" w:rsidRPr="006224FD" w14:paraId="1B298366" w14:textId="77777777" w:rsidTr="007E13EE">
        <w:tc>
          <w:tcPr>
            <w:tcW w:w="3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256FFE" w14:textId="77777777" w:rsidR="00C20201" w:rsidRPr="006224FD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464E33" w14:textId="77777777" w:rsidR="00C20201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.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32B5B9" w14:textId="77777777" w:rsidR="00C20201" w:rsidRDefault="007E13EE" w:rsidP="0039571A">
            <w:pPr>
              <w:tabs>
                <w:tab w:val="left" w:pos="1116"/>
              </w:tabs>
              <w:rPr>
                <w:rFonts w:ascii="MS Gothic" w:eastAsia="MS Gothic" w:hAnsi="MS Gothic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77864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201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7240B7" w14:textId="55BF5BBC" w:rsidR="00C20201" w:rsidRDefault="00FA0CE0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97CAA">
              <w:rPr>
                <w:rFonts w:ascii="Century Gothic" w:hAnsi="Century Gothic"/>
              </w:rPr>
              <w:t>Distal Epiphysis (long bone)</w:t>
            </w:r>
          </w:p>
        </w:tc>
      </w:tr>
      <w:tr w:rsidR="00C20201" w:rsidRPr="006224FD" w14:paraId="17995592" w14:textId="77777777" w:rsidTr="007E13EE">
        <w:tc>
          <w:tcPr>
            <w:tcW w:w="3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A2AE82" w14:textId="77777777" w:rsidR="00C20201" w:rsidRPr="006224FD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0D6B85" w14:textId="77777777" w:rsidR="00C20201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.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E2B34B" w14:textId="77777777" w:rsidR="00C20201" w:rsidRDefault="007E13EE" w:rsidP="0039571A">
            <w:pPr>
              <w:tabs>
                <w:tab w:val="left" w:pos="1116"/>
              </w:tabs>
              <w:rPr>
                <w:rFonts w:ascii="MS Gothic" w:eastAsia="MS Gothic" w:hAnsi="MS Gothic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15618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201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052641" w14:textId="42709D69" w:rsidR="00C20201" w:rsidRDefault="00FA0CE0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97CAA">
              <w:rPr>
                <w:rFonts w:ascii="Century Gothic" w:hAnsi="Century Gothic"/>
              </w:rPr>
              <w:t>geometric/partial/unicortical excision of bone segment</w:t>
            </w:r>
          </w:p>
        </w:tc>
      </w:tr>
      <w:tr w:rsidR="00C20201" w:rsidRPr="006224FD" w14:paraId="52ADCCBC" w14:textId="77777777" w:rsidTr="007E13EE">
        <w:tc>
          <w:tcPr>
            <w:tcW w:w="3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5F67A8" w14:textId="77777777" w:rsidR="00C20201" w:rsidRPr="006224FD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185445" w14:textId="4204C48A" w:rsidR="00C20201" w:rsidRDefault="00FA0CE0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7</w:t>
            </w:r>
            <w:r w:rsidR="00C20201">
              <w:rPr>
                <w:rFonts w:ascii="Century Gothic" w:hAnsi="Century Gothic"/>
              </w:rPr>
              <w:t>.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65DCC5" w14:textId="77777777" w:rsidR="00C20201" w:rsidRDefault="007E13EE" w:rsidP="0039571A">
            <w:pPr>
              <w:tabs>
                <w:tab w:val="left" w:pos="1116"/>
              </w:tabs>
              <w:rPr>
                <w:rFonts w:ascii="MS Gothic" w:eastAsia="MS Gothic" w:hAnsi="MS Gothic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371301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201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D3353A" w14:textId="77777777" w:rsidR="00C20201" w:rsidRDefault="00C20201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t applicable</w:t>
            </w:r>
          </w:p>
        </w:tc>
      </w:tr>
    </w:tbl>
    <w:p w14:paraId="709419E4" w14:textId="77777777" w:rsidR="00C20201" w:rsidRDefault="00C20201" w:rsidP="00C20201">
      <w:pPr>
        <w:tabs>
          <w:tab w:val="left" w:pos="1116"/>
        </w:tabs>
        <w:spacing w:after="0" w:line="240" w:lineRule="auto"/>
        <w:rPr>
          <w:rFonts w:ascii="Century Gothic" w:hAnsi="Century Gothic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4"/>
        <w:gridCol w:w="521"/>
        <w:gridCol w:w="436"/>
        <w:gridCol w:w="5131"/>
      </w:tblGrid>
      <w:tr w:rsidR="00773629" w:rsidRPr="006224FD" w14:paraId="24538F7A" w14:textId="77777777" w:rsidTr="0039571A">
        <w:tc>
          <w:tcPr>
            <w:tcW w:w="3234" w:type="dxa"/>
          </w:tcPr>
          <w:p w14:paraId="63BA8193" w14:textId="7EE4AFD5" w:rsidR="00773629" w:rsidRPr="00400267" w:rsidRDefault="00773629" w:rsidP="00773629">
            <w:pPr>
              <w:tabs>
                <w:tab w:val="left" w:pos="1116"/>
              </w:tabs>
              <w:rPr>
                <w:rFonts w:ascii="Century Gothic" w:hAnsi="Century Gothic"/>
                <w:b/>
              </w:rPr>
            </w:pPr>
            <w:r w:rsidRPr="00400267">
              <w:rPr>
                <w:rFonts w:ascii="Century Gothic" w:hAnsi="Century Gothic"/>
                <w:b/>
              </w:rPr>
              <w:t xml:space="preserve">If a joint was involved was </w:t>
            </w:r>
          </w:p>
        </w:tc>
        <w:tc>
          <w:tcPr>
            <w:tcW w:w="521" w:type="dxa"/>
          </w:tcPr>
          <w:p w14:paraId="0509E07D" w14:textId="77777777" w:rsidR="00773629" w:rsidRPr="00A40932" w:rsidRDefault="00773629" w:rsidP="00773629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</w:t>
            </w:r>
          </w:p>
        </w:tc>
        <w:tc>
          <w:tcPr>
            <w:tcW w:w="436" w:type="dxa"/>
          </w:tcPr>
          <w:p w14:paraId="66F5C717" w14:textId="77777777" w:rsidR="00773629" w:rsidRPr="00A40932" w:rsidRDefault="007E13EE" w:rsidP="00773629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625679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3629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7DE3B995" w14:textId="6607B915" w:rsidR="00773629" w:rsidRPr="00193A17" w:rsidRDefault="00773629" w:rsidP="00773629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hAnsi="Century Gothic"/>
                <w:color w:val="000000" w:themeColor="text1"/>
              </w:rPr>
              <w:t>Intraarticular resection</w:t>
            </w:r>
          </w:p>
        </w:tc>
      </w:tr>
      <w:tr w:rsidR="00773629" w:rsidRPr="006224FD" w14:paraId="7BB7AA56" w14:textId="77777777" w:rsidTr="0039571A">
        <w:tc>
          <w:tcPr>
            <w:tcW w:w="3234" w:type="dxa"/>
          </w:tcPr>
          <w:p w14:paraId="34B40906" w14:textId="29B5B2E1" w:rsidR="00773629" w:rsidRPr="00400267" w:rsidRDefault="00773629" w:rsidP="0039571A">
            <w:pPr>
              <w:tabs>
                <w:tab w:val="left" w:pos="1116"/>
              </w:tabs>
              <w:rPr>
                <w:rFonts w:ascii="Century Gothic" w:hAnsi="Century Gothic"/>
                <w:b/>
              </w:rPr>
            </w:pPr>
            <w:r w:rsidRPr="00400267">
              <w:rPr>
                <w:rFonts w:ascii="Century Gothic" w:hAnsi="Century Gothic"/>
                <w:b/>
              </w:rPr>
              <w:t>this intended to be</w:t>
            </w:r>
          </w:p>
        </w:tc>
        <w:tc>
          <w:tcPr>
            <w:tcW w:w="521" w:type="dxa"/>
          </w:tcPr>
          <w:p w14:paraId="79CAEC84" w14:textId="77777777" w:rsidR="00773629" w:rsidRPr="00A40932" w:rsidRDefault="00773629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.</w:t>
            </w:r>
          </w:p>
        </w:tc>
        <w:tc>
          <w:tcPr>
            <w:tcW w:w="436" w:type="dxa"/>
          </w:tcPr>
          <w:p w14:paraId="78E06CC6" w14:textId="77777777" w:rsidR="00773629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193136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3629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54B9ECA0" w14:textId="1CF403F1" w:rsidR="00773629" w:rsidRPr="00A40932" w:rsidRDefault="00773629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hAnsi="Century Gothic"/>
                <w:color w:val="000000" w:themeColor="text1"/>
              </w:rPr>
              <w:t>Extraarticular resection</w:t>
            </w:r>
          </w:p>
        </w:tc>
      </w:tr>
    </w:tbl>
    <w:p w14:paraId="62B1A91A" w14:textId="335C1821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4"/>
        <w:gridCol w:w="521"/>
        <w:gridCol w:w="436"/>
        <w:gridCol w:w="5131"/>
      </w:tblGrid>
      <w:tr w:rsidR="009A2828" w:rsidRPr="006224FD" w14:paraId="387175FF" w14:textId="77777777" w:rsidTr="0039571A">
        <w:tc>
          <w:tcPr>
            <w:tcW w:w="3234" w:type="dxa"/>
          </w:tcPr>
          <w:p w14:paraId="6B53DEB2" w14:textId="135C74B8" w:rsidR="009A2828" w:rsidRPr="00193A17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Pelvic tumours: section</w:t>
            </w:r>
          </w:p>
        </w:tc>
        <w:tc>
          <w:tcPr>
            <w:tcW w:w="521" w:type="dxa"/>
          </w:tcPr>
          <w:p w14:paraId="0B934A1A" w14:textId="7777777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</w:t>
            </w:r>
          </w:p>
        </w:tc>
        <w:tc>
          <w:tcPr>
            <w:tcW w:w="436" w:type="dxa"/>
          </w:tcPr>
          <w:p w14:paraId="2C8E8F9A" w14:textId="77777777" w:rsidR="009A282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47813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2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7427DDB6" w14:textId="0BF5DB03" w:rsidR="009A2828" w:rsidRPr="00193A17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proofErr w:type="spellStart"/>
            <w:r w:rsidRPr="00400267">
              <w:rPr>
                <w:rFonts w:ascii="Century Gothic" w:hAnsi="Century Gothic"/>
                <w:b/>
              </w:rPr>
              <w:t>P1</w:t>
            </w:r>
            <w:proofErr w:type="spellEnd"/>
            <w:r w:rsidRPr="00400267">
              <w:rPr>
                <w:rFonts w:ascii="Century Gothic" w:hAnsi="Century Gothic"/>
                <w:b/>
              </w:rPr>
              <w:t xml:space="preserve"> – L </w:t>
            </w:r>
            <w:r>
              <w:rPr>
                <w:rFonts w:ascii="Century Gothic" w:hAnsi="Century Gothic"/>
              </w:rPr>
              <w:t>Iliac wing</w:t>
            </w:r>
          </w:p>
        </w:tc>
      </w:tr>
      <w:tr w:rsidR="009A2828" w:rsidRPr="006224FD" w14:paraId="2F193CC8" w14:textId="77777777" w:rsidTr="0039571A">
        <w:tc>
          <w:tcPr>
            <w:tcW w:w="3234" w:type="dxa"/>
          </w:tcPr>
          <w:p w14:paraId="73C87A3F" w14:textId="199C0F14" w:rsidR="009A2828" w:rsidRPr="006224FD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involved: (tick all that </w:t>
            </w:r>
          </w:p>
        </w:tc>
        <w:tc>
          <w:tcPr>
            <w:tcW w:w="521" w:type="dxa"/>
          </w:tcPr>
          <w:p w14:paraId="6D06AF15" w14:textId="7777777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.</w:t>
            </w:r>
          </w:p>
        </w:tc>
        <w:tc>
          <w:tcPr>
            <w:tcW w:w="436" w:type="dxa"/>
          </w:tcPr>
          <w:p w14:paraId="34779D8F" w14:textId="77777777" w:rsidR="009A282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763135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2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6BE44433" w14:textId="71DFBE1B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proofErr w:type="spellStart"/>
            <w:r w:rsidRPr="00400267">
              <w:rPr>
                <w:rFonts w:ascii="Century Gothic" w:hAnsi="Century Gothic"/>
                <w:b/>
              </w:rPr>
              <w:t>P2</w:t>
            </w:r>
            <w:proofErr w:type="spellEnd"/>
            <w:r w:rsidRPr="00400267">
              <w:rPr>
                <w:rFonts w:ascii="Century Gothic" w:hAnsi="Century Gothic"/>
                <w:b/>
                <w:color w:val="000000" w:themeColor="text1"/>
              </w:rPr>
              <w:t xml:space="preserve"> – L</w:t>
            </w:r>
            <w:r>
              <w:rPr>
                <w:rFonts w:ascii="Century Gothic" w:hAnsi="Century Gothic"/>
                <w:color w:val="000000" w:themeColor="text1"/>
              </w:rPr>
              <w:t xml:space="preserve"> </w:t>
            </w:r>
            <w:r w:rsidRPr="00C21135">
              <w:rPr>
                <w:rFonts w:ascii="Century Gothic" w:hAnsi="Century Gothic"/>
                <w:color w:val="000000" w:themeColor="text1"/>
              </w:rPr>
              <w:t>Acetabulum</w:t>
            </w:r>
          </w:p>
        </w:tc>
      </w:tr>
      <w:tr w:rsidR="009A2828" w:rsidRPr="006224FD" w14:paraId="4BE5748B" w14:textId="77777777" w:rsidTr="0039571A">
        <w:tc>
          <w:tcPr>
            <w:tcW w:w="3234" w:type="dxa"/>
          </w:tcPr>
          <w:p w14:paraId="763D9FFE" w14:textId="7A6150EB" w:rsidR="009A2828" w:rsidRPr="006224FD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apply)</w:t>
            </w:r>
          </w:p>
        </w:tc>
        <w:tc>
          <w:tcPr>
            <w:tcW w:w="521" w:type="dxa"/>
          </w:tcPr>
          <w:p w14:paraId="352FBD39" w14:textId="7777777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</w:t>
            </w:r>
          </w:p>
        </w:tc>
        <w:tc>
          <w:tcPr>
            <w:tcW w:w="436" w:type="dxa"/>
          </w:tcPr>
          <w:p w14:paraId="037B078E" w14:textId="77777777" w:rsidR="009A282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33110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2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21DD8FE1" w14:textId="4E541D53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proofErr w:type="spellStart"/>
            <w:r w:rsidRPr="00400267">
              <w:rPr>
                <w:rFonts w:ascii="Century Gothic" w:hAnsi="Century Gothic"/>
                <w:b/>
              </w:rPr>
              <w:t>P3</w:t>
            </w:r>
            <w:proofErr w:type="spellEnd"/>
            <w:r w:rsidRPr="00400267">
              <w:rPr>
                <w:rFonts w:ascii="Century Gothic" w:hAnsi="Century Gothic"/>
                <w:b/>
              </w:rPr>
              <w:t xml:space="preserve"> – L</w:t>
            </w:r>
            <w:r>
              <w:rPr>
                <w:rFonts w:ascii="Century Gothic" w:hAnsi="Century Gothic"/>
              </w:rPr>
              <w:t xml:space="preserve"> Anterior pelvis</w:t>
            </w:r>
          </w:p>
        </w:tc>
      </w:tr>
      <w:tr w:rsidR="009A2828" w:rsidRPr="006224FD" w14:paraId="595633C8" w14:textId="77777777" w:rsidTr="0039571A">
        <w:tc>
          <w:tcPr>
            <w:tcW w:w="3234" w:type="dxa"/>
          </w:tcPr>
          <w:p w14:paraId="3CB4CF1D" w14:textId="77777777" w:rsidR="009A2828" w:rsidRPr="006224FD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7F7A6479" w14:textId="7777777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4.</w:t>
            </w:r>
          </w:p>
        </w:tc>
        <w:tc>
          <w:tcPr>
            <w:tcW w:w="436" w:type="dxa"/>
          </w:tcPr>
          <w:p w14:paraId="156D671A" w14:textId="77777777" w:rsidR="009A282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2130227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2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21190EB7" w14:textId="09E55395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proofErr w:type="spellStart"/>
            <w:r w:rsidRPr="00400267">
              <w:rPr>
                <w:rFonts w:ascii="Century Gothic" w:hAnsi="Century Gothic"/>
                <w:b/>
              </w:rPr>
              <w:t>P1</w:t>
            </w:r>
            <w:proofErr w:type="spellEnd"/>
            <w:r w:rsidRPr="00400267">
              <w:rPr>
                <w:rFonts w:ascii="Century Gothic" w:hAnsi="Century Gothic"/>
                <w:b/>
              </w:rPr>
              <w:t xml:space="preserve"> – R</w:t>
            </w:r>
            <w:r>
              <w:rPr>
                <w:rFonts w:ascii="Century Gothic" w:hAnsi="Century Gothic"/>
              </w:rPr>
              <w:t xml:space="preserve"> Iliac wing</w:t>
            </w:r>
          </w:p>
        </w:tc>
      </w:tr>
      <w:tr w:rsidR="009A2828" w:rsidRPr="006224FD" w14:paraId="0FBC408A" w14:textId="77777777" w:rsidTr="0039571A">
        <w:tc>
          <w:tcPr>
            <w:tcW w:w="3234" w:type="dxa"/>
          </w:tcPr>
          <w:p w14:paraId="5B0D6D6D" w14:textId="77777777" w:rsidR="009A2828" w:rsidRPr="006224FD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2D2BCC69" w14:textId="7777777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.</w:t>
            </w:r>
          </w:p>
        </w:tc>
        <w:tc>
          <w:tcPr>
            <w:tcW w:w="436" w:type="dxa"/>
          </w:tcPr>
          <w:p w14:paraId="044D9B82" w14:textId="77777777" w:rsidR="009A282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539358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2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30538905" w14:textId="736D7A79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proofErr w:type="spellStart"/>
            <w:r w:rsidRPr="00400267">
              <w:rPr>
                <w:rFonts w:ascii="Century Gothic" w:hAnsi="Century Gothic"/>
                <w:b/>
              </w:rPr>
              <w:t>P2</w:t>
            </w:r>
            <w:proofErr w:type="spellEnd"/>
            <w:r w:rsidRPr="00400267">
              <w:rPr>
                <w:rFonts w:ascii="Century Gothic" w:hAnsi="Century Gothic"/>
                <w:b/>
                <w:color w:val="000000" w:themeColor="text1"/>
              </w:rPr>
              <w:t xml:space="preserve"> – R</w:t>
            </w:r>
            <w:r>
              <w:rPr>
                <w:rFonts w:ascii="Century Gothic" w:hAnsi="Century Gothic"/>
                <w:color w:val="000000" w:themeColor="text1"/>
              </w:rPr>
              <w:t xml:space="preserve"> </w:t>
            </w:r>
            <w:r w:rsidRPr="00C21135">
              <w:rPr>
                <w:rFonts w:ascii="Century Gothic" w:hAnsi="Century Gothic"/>
                <w:color w:val="000000" w:themeColor="text1"/>
              </w:rPr>
              <w:t>Acetabulum</w:t>
            </w:r>
          </w:p>
        </w:tc>
      </w:tr>
      <w:tr w:rsidR="009A2828" w:rsidRPr="006224FD" w14:paraId="11E3A5E4" w14:textId="77777777" w:rsidTr="0039571A">
        <w:tc>
          <w:tcPr>
            <w:tcW w:w="3234" w:type="dxa"/>
          </w:tcPr>
          <w:p w14:paraId="440498B1" w14:textId="77777777" w:rsidR="009A2828" w:rsidRPr="006224FD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7F629EBB" w14:textId="7777777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.</w:t>
            </w:r>
          </w:p>
        </w:tc>
        <w:tc>
          <w:tcPr>
            <w:tcW w:w="436" w:type="dxa"/>
          </w:tcPr>
          <w:p w14:paraId="05706360" w14:textId="77777777" w:rsidR="009A282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813752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2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43A0FBAB" w14:textId="39316DE8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proofErr w:type="spellStart"/>
            <w:r w:rsidRPr="00400267">
              <w:rPr>
                <w:rFonts w:ascii="Century Gothic" w:hAnsi="Century Gothic"/>
                <w:b/>
              </w:rPr>
              <w:t>P3</w:t>
            </w:r>
            <w:proofErr w:type="spellEnd"/>
            <w:r w:rsidRPr="00400267">
              <w:rPr>
                <w:rFonts w:ascii="Century Gothic" w:hAnsi="Century Gothic"/>
                <w:b/>
              </w:rPr>
              <w:t xml:space="preserve"> – L</w:t>
            </w:r>
            <w:r>
              <w:rPr>
                <w:rFonts w:ascii="Century Gothic" w:hAnsi="Century Gothic"/>
              </w:rPr>
              <w:t xml:space="preserve"> Anterior pelvis</w:t>
            </w:r>
          </w:p>
        </w:tc>
      </w:tr>
      <w:tr w:rsidR="009A2828" w:rsidRPr="006224FD" w14:paraId="52075195" w14:textId="77777777" w:rsidTr="0039571A">
        <w:tc>
          <w:tcPr>
            <w:tcW w:w="3234" w:type="dxa"/>
          </w:tcPr>
          <w:p w14:paraId="655FDC57" w14:textId="77777777" w:rsidR="009A2828" w:rsidRPr="006224FD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2994DE82" w14:textId="7777777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7.</w:t>
            </w:r>
          </w:p>
        </w:tc>
        <w:tc>
          <w:tcPr>
            <w:tcW w:w="436" w:type="dxa"/>
          </w:tcPr>
          <w:p w14:paraId="4F28E017" w14:textId="77777777" w:rsidR="009A282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99976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2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6E29BB67" w14:textId="14F4EFE9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proofErr w:type="spellStart"/>
            <w:r w:rsidRPr="00400267">
              <w:rPr>
                <w:rFonts w:ascii="Century Gothic" w:hAnsi="Century Gothic"/>
                <w:b/>
              </w:rPr>
              <w:t>P4</w:t>
            </w:r>
            <w:proofErr w:type="spellEnd"/>
            <w:r w:rsidRPr="00400267">
              <w:rPr>
                <w:rFonts w:ascii="Century Gothic" w:hAnsi="Century Gothic"/>
                <w:b/>
              </w:rPr>
              <w:t xml:space="preserve"> </w:t>
            </w:r>
            <w:r>
              <w:rPr>
                <w:rFonts w:ascii="Century Gothic" w:hAnsi="Century Gothic"/>
              </w:rPr>
              <w:t>- Sacrum</w:t>
            </w:r>
          </w:p>
        </w:tc>
      </w:tr>
      <w:tr w:rsidR="009A2828" w:rsidRPr="006224FD" w14:paraId="37DF8FB9" w14:textId="77777777" w:rsidTr="0039571A">
        <w:tc>
          <w:tcPr>
            <w:tcW w:w="3234" w:type="dxa"/>
          </w:tcPr>
          <w:p w14:paraId="7DD1A202" w14:textId="77777777" w:rsidR="009A2828" w:rsidRPr="006224FD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521" w:type="dxa"/>
          </w:tcPr>
          <w:p w14:paraId="6E41219B" w14:textId="7777777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.</w:t>
            </w:r>
          </w:p>
        </w:tc>
        <w:tc>
          <w:tcPr>
            <w:tcW w:w="436" w:type="dxa"/>
          </w:tcPr>
          <w:p w14:paraId="53B33350" w14:textId="77777777" w:rsidR="009A282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22233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82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5131" w:type="dxa"/>
          </w:tcPr>
          <w:p w14:paraId="50EB6126" w14:textId="77777777" w:rsidR="009A2828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ther, specify:</w:t>
            </w:r>
          </w:p>
          <w:p w14:paraId="1CC47595" w14:textId="6A581A07" w:rsidR="009A2828" w:rsidRPr="00A40932" w:rsidRDefault="009A282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</w:tr>
    </w:tbl>
    <w:p w14:paraId="6F168972" w14:textId="4EA3C3FD" w:rsidR="009A2828" w:rsidRDefault="009A2828" w:rsidP="000B609D">
      <w:pPr>
        <w:spacing w:after="0" w:line="240" w:lineRule="auto"/>
      </w:pPr>
    </w:p>
    <w:p w14:paraId="1BDF01D2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709"/>
        <w:gridCol w:w="709"/>
        <w:gridCol w:w="4507"/>
      </w:tblGrid>
      <w:tr w:rsidR="000B609D" w14:paraId="657201C4" w14:textId="77777777" w:rsidTr="00400267">
        <w:tc>
          <w:tcPr>
            <w:tcW w:w="3397" w:type="dxa"/>
          </w:tcPr>
          <w:p w14:paraId="55558C96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Amputation performed:</w:t>
            </w:r>
          </w:p>
        </w:tc>
        <w:tc>
          <w:tcPr>
            <w:tcW w:w="1418" w:type="dxa"/>
            <w:gridSpan w:val="2"/>
          </w:tcPr>
          <w:p w14:paraId="4DFF3247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73724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5238BB30" w14:textId="3C61B9C7" w:rsidR="000B609D" w:rsidRDefault="000B609D" w:rsidP="00FE1750">
            <w:pPr>
              <w:tabs>
                <w:tab w:val="left" w:pos="1152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38128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075B65" w:rsidRPr="006224FD" w14:paraId="7349A00D" w14:textId="77777777" w:rsidTr="00075B65">
        <w:tc>
          <w:tcPr>
            <w:tcW w:w="3397" w:type="dxa"/>
          </w:tcPr>
          <w:p w14:paraId="5FDAF8A5" w14:textId="77777777" w:rsidR="00075B65" w:rsidRPr="00193A17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Site of primary resection </w:t>
            </w:r>
          </w:p>
        </w:tc>
        <w:tc>
          <w:tcPr>
            <w:tcW w:w="709" w:type="dxa"/>
          </w:tcPr>
          <w:p w14:paraId="6E81C70D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</w:t>
            </w:r>
          </w:p>
        </w:tc>
        <w:tc>
          <w:tcPr>
            <w:tcW w:w="709" w:type="dxa"/>
          </w:tcPr>
          <w:p w14:paraId="03BE3A42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46247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33CDA542" w14:textId="33994504" w:rsidR="00075B65" w:rsidRPr="00193A17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ower limb: Ray amputation only</w:t>
            </w:r>
          </w:p>
        </w:tc>
      </w:tr>
      <w:tr w:rsidR="00075B65" w:rsidRPr="006224FD" w14:paraId="649D1C33" w14:textId="77777777" w:rsidTr="00400267">
        <w:tc>
          <w:tcPr>
            <w:tcW w:w="3397" w:type="dxa"/>
          </w:tcPr>
          <w:p w14:paraId="6A8E1313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surgery:</w:t>
            </w:r>
          </w:p>
        </w:tc>
        <w:tc>
          <w:tcPr>
            <w:tcW w:w="709" w:type="dxa"/>
          </w:tcPr>
          <w:p w14:paraId="677E9F95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.</w:t>
            </w:r>
          </w:p>
        </w:tc>
        <w:tc>
          <w:tcPr>
            <w:tcW w:w="709" w:type="dxa"/>
          </w:tcPr>
          <w:p w14:paraId="7FBD159B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40641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13F2CC87" w14:textId="14E8511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ower limb: Midfoot</w:t>
            </w:r>
          </w:p>
        </w:tc>
      </w:tr>
      <w:tr w:rsidR="00075B65" w:rsidRPr="006224FD" w14:paraId="6E6A75F1" w14:textId="77777777" w:rsidTr="00400267">
        <w:tc>
          <w:tcPr>
            <w:tcW w:w="3397" w:type="dxa"/>
          </w:tcPr>
          <w:p w14:paraId="7A4FC377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610A9E7F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</w:t>
            </w:r>
          </w:p>
        </w:tc>
        <w:tc>
          <w:tcPr>
            <w:tcW w:w="709" w:type="dxa"/>
          </w:tcPr>
          <w:p w14:paraId="6F6F481F" w14:textId="16B5560B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86733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1B2ED33C" w14:textId="2DE2F2BA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ower limb: Through ankle</w:t>
            </w:r>
          </w:p>
        </w:tc>
      </w:tr>
      <w:tr w:rsidR="00075B65" w:rsidRPr="006224FD" w14:paraId="78FF352A" w14:textId="77777777" w:rsidTr="00400267">
        <w:tc>
          <w:tcPr>
            <w:tcW w:w="3397" w:type="dxa"/>
          </w:tcPr>
          <w:p w14:paraId="053B93E4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59A556B0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4.</w:t>
            </w:r>
          </w:p>
        </w:tc>
        <w:tc>
          <w:tcPr>
            <w:tcW w:w="709" w:type="dxa"/>
          </w:tcPr>
          <w:p w14:paraId="36FB7501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473964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67C483BF" w14:textId="2FE9A54B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ower limb: Trans tibial</w:t>
            </w:r>
          </w:p>
        </w:tc>
      </w:tr>
      <w:tr w:rsidR="00075B65" w:rsidRPr="006224FD" w14:paraId="515625AB" w14:textId="77777777" w:rsidTr="00400267">
        <w:tc>
          <w:tcPr>
            <w:tcW w:w="3397" w:type="dxa"/>
          </w:tcPr>
          <w:p w14:paraId="71A772FB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3FF30896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.</w:t>
            </w:r>
          </w:p>
        </w:tc>
        <w:tc>
          <w:tcPr>
            <w:tcW w:w="709" w:type="dxa"/>
          </w:tcPr>
          <w:p w14:paraId="699D30A4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70151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4E5FEEBA" w14:textId="7F755F3D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ower limb: Through knee</w:t>
            </w:r>
          </w:p>
        </w:tc>
      </w:tr>
      <w:tr w:rsidR="00075B65" w:rsidRPr="006224FD" w14:paraId="01AD6545" w14:textId="77777777" w:rsidTr="00400267">
        <w:tc>
          <w:tcPr>
            <w:tcW w:w="3397" w:type="dxa"/>
          </w:tcPr>
          <w:p w14:paraId="70EFF1A0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40158588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.</w:t>
            </w:r>
          </w:p>
        </w:tc>
        <w:tc>
          <w:tcPr>
            <w:tcW w:w="709" w:type="dxa"/>
          </w:tcPr>
          <w:p w14:paraId="14B0765F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42770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50B9C452" w14:textId="30F243EB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2978F6">
              <w:rPr>
                <w:rFonts w:ascii="Century Gothic" w:hAnsi="Century Gothic"/>
              </w:rPr>
              <w:t xml:space="preserve">Lower limb: </w:t>
            </w:r>
            <w:r>
              <w:rPr>
                <w:rFonts w:ascii="Century Gothic" w:hAnsi="Century Gothic"/>
              </w:rPr>
              <w:t>Transfemoral</w:t>
            </w:r>
          </w:p>
        </w:tc>
      </w:tr>
      <w:tr w:rsidR="00075B65" w:rsidRPr="006224FD" w14:paraId="5EC2DE76" w14:textId="77777777" w:rsidTr="00400267">
        <w:tc>
          <w:tcPr>
            <w:tcW w:w="3397" w:type="dxa"/>
          </w:tcPr>
          <w:p w14:paraId="7412B59F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0CCE7F64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7.</w:t>
            </w:r>
          </w:p>
        </w:tc>
        <w:tc>
          <w:tcPr>
            <w:tcW w:w="709" w:type="dxa"/>
          </w:tcPr>
          <w:p w14:paraId="68F9D5A6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7757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53863598" w14:textId="1447C09F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2978F6">
              <w:rPr>
                <w:rFonts w:ascii="Century Gothic" w:hAnsi="Century Gothic"/>
              </w:rPr>
              <w:t xml:space="preserve">Lower limb: </w:t>
            </w:r>
            <w:r>
              <w:rPr>
                <w:rFonts w:ascii="Century Gothic" w:hAnsi="Century Gothic"/>
              </w:rPr>
              <w:t>Hip disarticulation</w:t>
            </w:r>
          </w:p>
        </w:tc>
      </w:tr>
      <w:tr w:rsidR="00075B65" w:rsidRPr="006224FD" w14:paraId="06161F47" w14:textId="77777777" w:rsidTr="00400267">
        <w:tc>
          <w:tcPr>
            <w:tcW w:w="3397" w:type="dxa"/>
          </w:tcPr>
          <w:p w14:paraId="74DD3153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64BA42E6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.</w:t>
            </w:r>
          </w:p>
        </w:tc>
        <w:tc>
          <w:tcPr>
            <w:tcW w:w="709" w:type="dxa"/>
          </w:tcPr>
          <w:p w14:paraId="58A5543C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575122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599D641A" w14:textId="2BF8A7EC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2978F6">
              <w:rPr>
                <w:rFonts w:ascii="Century Gothic" w:hAnsi="Century Gothic"/>
              </w:rPr>
              <w:t xml:space="preserve">Lower limb: </w:t>
            </w:r>
            <w:r>
              <w:rPr>
                <w:rFonts w:ascii="Century Gothic" w:hAnsi="Century Gothic"/>
              </w:rPr>
              <w:t>Hindquarter</w:t>
            </w:r>
          </w:p>
        </w:tc>
      </w:tr>
      <w:tr w:rsidR="00075B65" w:rsidRPr="006224FD" w14:paraId="1A7D3C9F" w14:textId="77777777" w:rsidTr="00400267">
        <w:tc>
          <w:tcPr>
            <w:tcW w:w="3397" w:type="dxa"/>
          </w:tcPr>
          <w:p w14:paraId="19BA9480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25DFC4B3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9.</w:t>
            </w:r>
          </w:p>
        </w:tc>
        <w:tc>
          <w:tcPr>
            <w:tcW w:w="709" w:type="dxa"/>
          </w:tcPr>
          <w:p w14:paraId="1489C479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31220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04430757" w14:textId="481F6094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2978F6">
              <w:rPr>
                <w:rFonts w:ascii="Century Gothic" w:hAnsi="Century Gothic"/>
              </w:rPr>
              <w:t xml:space="preserve">Lower limb: </w:t>
            </w:r>
            <w:r>
              <w:rPr>
                <w:rFonts w:ascii="Century Gothic" w:hAnsi="Century Gothic"/>
              </w:rPr>
              <w:t>Forequarter</w:t>
            </w:r>
          </w:p>
        </w:tc>
      </w:tr>
      <w:tr w:rsidR="00075B65" w:rsidRPr="006224FD" w14:paraId="726F1FC2" w14:textId="77777777" w:rsidTr="00400267">
        <w:tc>
          <w:tcPr>
            <w:tcW w:w="3397" w:type="dxa"/>
          </w:tcPr>
          <w:p w14:paraId="518B5316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68FF5D17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0.</w:t>
            </w:r>
          </w:p>
        </w:tc>
        <w:tc>
          <w:tcPr>
            <w:tcW w:w="709" w:type="dxa"/>
          </w:tcPr>
          <w:p w14:paraId="27A31CFD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26581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379BE363" w14:textId="528BDFD1" w:rsidR="00075B65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pper</w:t>
            </w:r>
            <w:r w:rsidRPr="002978F6">
              <w:rPr>
                <w:rFonts w:ascii="Century Gothic" w:hAnsi="Century Gothic"/>
              </w:rPr>
              <w:t xml:space="preserve"> limb: </w:t>
            </w:r>
            <w:r>
              <w:rPr>
                <w:rFonts w:ascii="Century Gothic" w:hAnsi="Century Gothic"/>
              </w:rPr>
              <w:t>Ray amputation only</w:t>
            </w:r>
          </w:p>
        </w:tc>
      </w:tr>
      <w:tr w:rsidR="00075B65" w:rsidRPr="006224FD" w14:paraId="07399884" w14:textId="77777777" w:rsidTr="00400267">
        <w:tc>
          <w:tcPr>
            <w:tcW w:w="3397" w:type="dxa"/>
          </w:tcPr>
          <w:p w14:paraId="2C224AAA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3A9738E5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1.</w:t>
            </w:r>
          </w:p>
        </w:tc>
        <w:tc>
          <w:tcPr>
            <w:tcW w:w="709" w:type="dxa"/>
          </w:tcPr>
          <w:p w14:paraId="566E7A90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7758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6760CA31" w14:textId="6334D759" w:rsidR="00075B65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pper</w:t>
            </w:r>
            <w:r w:rsidRPr="002978F6">
              <w:rPr>
                <w:rFonts w:ascii="Century Gothic" w:hAnsi="Century Gothic"/>
              </w:rPr>
              <w:t xml:space="preserve"> limb: </w:t>
            </w:r>
            <w:r>
              <w:rPr>
                <w:rFonts w:ascii="Century Gothic" w:hAnsi="Century Gothic"/>
              </w:rPr>
              <w:t>Transradial or below</w:t>
            </w:r>
          </w:p>
        </w:tc>
      </w:tr>
      <w:tr w:rsidR="00075B65" w:rsidRPr="006224FD" w14:paraId="358510C1" w14:textId="77777777" w:rsidTr="00400267">
        <w:tc>
          <w:tcPr>
            <w:tcW w:w="3397" w:type="dxa"/>
          </w:tcPr>
          <w:p w14:paraId="479CA3D8" w14:textId="77777777" w:rsidR="00075B65" w:rsidRPr="006224FD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5F466F88" w14:textId="77777777" w:rsidR="00075B65" w:rsidRPr="00A40932" w:rsidRDefault="00075B65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2.</w:t>
            </w:r>
          </w:p>
        </w:tc>
        <w:tc>
          <w:tcPr>
            <w:tcW w:w="709" w:type="dxa"/>
          </w:tcPr>
          <w:p w14:paraId="2C319AFC" w14:textId="77777777" w:rsidR="00075B65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94060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B6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06138294" w14:textId="3F06AB2E" w:rsidR="00075B65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pper</w:t>
            </w:r>
            <w:r w:rsidRPr="002978F6">
              <w:rPr>
                <w:rFonts w:ascii="Century Gothic" w:hAnsi="Century Gothic"/>
              </w:rPr>
              <w:t xml:space="preserve"> limb: Through </w:t>
            </w:r>
            <w:r>
              <w:rPr>
                <w:rFonts w:ascii="Century Gothic" w:hAnsi="Century Gothic"/>
              </w:rPr>
              <w:t>elbow</w:t>
            </w:r>
          </w:p>
        </w:tc>
      </w:tr>
      <w:tr w:rsidR="00D4165A" w:rsidRPr="006224FD" w14:paraId="0F1E569A" w14:textId="77777777" w:rsidTr="0039571A">
        <w:tc>
          <w:tcPr>
            <w:tcW w:w="3397" w:type="dxa"/>
          </w:tcPr>
          <w:p w14:paraId="19EED05A" w14:textId="77777777" w:rsidR="00D4165A" w:rsidRPr="006224FD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79BBD5BF" w14:textId="77777777" w:rsidR="00D4165A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3.</w:t>
            </w:r>
          </w:p>
        </w:tc>
        <w:tc>
          <w:tcPr>
            <w:tcW w:w="709" w:type="dxa"/>
          </w:tcPr>
          <w:p w14:paraId="36040469" w14:textId="77777777" w:rsidR="00D4165A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40160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165A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532A0C15" w14:textId="052BE41D" w:rsidR="00D4165A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pper</w:t>
            </w:r>
            <w:r w:rsidRPr="002978F6">
              <w:rPr>
                <w:rFonts w:ascii="Century Gothic" w:hAnsi="Century Gothic"/>
              </w:rPr>
              <w:t xml:space="preserve"> limb: </w:t>
            </w:r>
            <w:r>
              <w:rPr>
                <w:rFonts w:ascii="Century Gothic" w:hAnsi="Century Gothic"/>
              </w:rPr>
              <w:t>Transhumeral</w:t>
            </w:r>
          </w:p>
        </w:tc>
      </w:tr>
      <w:tr w:rsidR="00D4165A" w:rsidRPr="006224FD" w14:paraId="5AAFAE1E" w14:textId="77777777" w:rsidTr="0039571A">
        <w:tc>
          <w:tcPr>
            <w:tcW w:w="3397" w:type="dxa"/>
          </w:tcPr>
          <w:p w14:paraId="06C267C5" w14:textId="77777777" w:rsidR="00D4165A" w:rsidRPr="006224FD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6B1394AE" w14:textId="14E40232" w:rsidR="00D4165A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4.</w:t>
            </w:r>
          </w:p>
        </w:tc>
        <w:tc>
          <w:tcPr>
            <w:tcW w:w="709" w:type="dxa"/>
          </w:tcPr>
          <w:p w14:paraId="693BC62D" w14:textId="77777777" w:rsidR="00D4165A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869886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165A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352EAD00" w14:textId="036982BD" w:rsidR="00D4165A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pper</w:t>
            </w:r>
            <w:r w:rsidRPr="002978F6">
              <w:rPr>
                <w:rFonts w:ascii="Century Gothic" w:hAnsi="Century Gothic"/>
              </w:rPr>
              <w:t xml:space="preserve"> limb: </w:t>
            </w:r>
            <w:r>
              <w:rPr>
                <w:rFonts w:ascii="Century Gothic" w:hAnsi="Century Gothic"/>
              </w:rPr>
              <w:t>Shoulder disarticulation</w:t>
            </w:r>
          </w:p>
        </w:tc>
      </w:tr>
      <w:tr w:rsidR="00D4165A" w:rsidRPr="006224FD" w14:paraId="642EA3E3" w14:textId="77777777" w:rsidTr="0039571A">
        <w:tc>
          <w:tcPr>
            <w:tcW w:w="3397" w:type="dxa"/>
          </w:tcPr>
          <w:p w14:paraId="0AC0F507" w14:textId="77777777" w:rsidR="00D4165A" w:rsidRPr="006224FD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2784D0FB" w14:textId="2D013014" w:rsidR="00D4165A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5.</w:t>
            </w:r>
          </w:p>
        </w:tc>
        <w:tc>
          <w:tcPr>
            <w:tcW w:w="709" w:type="dxa"/>
          </w:tcPr>
          <w:p w14:paraId="2D51F2F1" w14:textId="77777777" w:rsidR="00D4165A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097760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165A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12521619" w14:textId="77777777" w:rsidR="00D4165A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ther, specify:</w:t>
            </w:r>
          </w:p>
          <w:p w14:paraId="3BE1E583" w14:textId="62F2A934" w:rsidR="00D4165A" w:rsidRPr="00A40932" w:rsidRDefault="00D4165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</w:tr>
    </w:tbl>
    <w:p w14:paraId="5AC2A0CD" w14:textId="050AD900" w:rsidR="000B609D" w:rsidRPr="00A5598A" w:rsidRDefault="002A2407" w:rsidP="007E13EE">
      <w:pPr>
        <w:tabs>
          <w:tab w:val="right" w:pos="9475"/>
        </w:tabs>
        <w:rPr>
          <w:rFonts w:ascii="Century Gothic" w:hAnsi="Century Gothic" w:cs="Arial"/>
          <w:sz w:val="20"/>
        </w:rPr>
      </w:pPr>
      <w:r>
        <w:rPr>
          <w:rFonts w:ascii="Century Gothic" w:hAnsi="Century Gothic" w:cs="Arial"/>
          <w:b/>
          <w:sz w:val="32"/>
          <w:szCs w:val="32"/>
        </w:rPr>
        <w:lastRenderedPageBreak/>
        <w:t>4</w:t>
      </w:r>
      <w:r w:rsidR="000B609D">
        <w:rPr>
          <w:rFonts w:ascii="Century Gothic" w:hAnsi="Century Gothic" w:cs="Arial"/>
          <w:b/>
          <w:sz w:val="32"/>
          <w:szCs w:val="32"/>
        </w:rPr>
        <w:t xml:space="preserve">: </w:t>
      </w:r>
      <w:r w:rsidR="000B609D" w:rsidRPr="00C21135">
        <w:rPr>
          <w:rFonts w:ascii="Century Gothic" w:hAnsi="Century Gothic" w:cs="Arial"/>
          <w:b/>
          <w:sz w:val="32"/>
          <w:szCs w:val="32"/>
        </w:rPr>
        <w:t>Surgery Source Data Form</w:t>
      </w:r>
      <w:r w:rsidR="000B609D"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="000B609D" w:rsidRPr="00781CC1">
        <w:rPr>
          <w:rFonts w:ascii="Century Gothic" w:hAnsi="Century Gothic" w:cs="Arial"/>
          <w:sz w:val="20"/>
        </w:rPr>
        <w:t xml:space="preserve">Page </w:t>
      </w:r>
      <w:r w:rsidR="000B609D">
        <w:rPr>
          <w:rFonts w:ascii="Century Gothic" w:hAnsi="Century Gothic" w:cs="Arial"/>
          <w:b/>
          <w:sz w:val="20"/>
        </w:rPr>
        <w:t>4</w:t>
      </w:r>
      <w:r w:rsidR="000B609D" w:rsidRPr="00781CC1">
        <w:rPr>
          <w:rFonts w:ascii="Century Gothic" w:hAnsi="Century Gothic" w:cs="Arial"/>
          <w:sz w:val="20"/>
        </w:rPr>
        <w:t xml:space="preserve"> of </w:t>
      </w:r>
      <w:r w:rsidR="000B609D">
        <w:rPr>
          <w:rFonts w:ascii="Century Gothic" w:hAnsi="Century Gothic" w:cs="Arial"/>
          <w:b/>
          <w:sz w:val="20"/>
        </w:rPr>
        <w:t>6</w:t>
      </w:r>
    </w:p>
    <w:p w14:paraId="779FC198" w14:textId="77777777" w:rsidR="000B609D" w:rsidRDefault="000B609D" w:rsidP="000B609D">
      <w:pPr>
        <w:pStyle w:val="Header"/>
        <w:tabs>
          <w:tab w:val="clear" w:pos="4513"/>
          <w:tab w:val="left" w:pos="3119"/>
          <w:tab w:val="left" w:pos="5670"/>
        </w:tabs>
        <w:ind w:right="-613"/>
        <w:rPr>
          <w:rFonts w:ascii="Century Gothic" w:hAnsi="Century Gothic" w:cs="Arial"/>
          <w:sz w:val="16"/>
          <w:szCs w:val="16"/>
        </w:rPr>
      </w:pPr>
    </w:p>
    <w:p w14:paraId="46D2DE5A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22A8FF89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485FE045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212B8512" w14:textId="77777777" w:rsidR="000B609D" w:rsidRDefault="000B609D" w:rsidP="000B609D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1D9CBA64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709"/>
        <w:gridCol w:w="709"/>
        <w:gridCol w:w="4507"/>
      </w:tblGrid>
      <w:tr w:rsidR="000B609D" w14:paraId="47AE3091" w14:textId="77777777" w:rsidTr="00400267">
        <w:tc>
          <w:tcPr>
            <w:tcW w:w="3397" w:type="dxa"/>
          </w:tcPr>
          <w:p w14:paraId="20A7404F" w14:textId="77777777" w:rsidR="000B609D" w:rsidRPr="003E0C03" w:rsidRDefault="000B609D" w:rsidP="00674169">
            <w:pPr>
              <w:rPr>
                <w:rFonts w:ascii="Century Gothic" w:hAnsi="Century Gothic"/>
                <w:b/>
              </w:rPr>
            </w:pPr>
            <w:r w:rsidRPr="003E0C03">
              <w:rPr>
                <w:rFonts w:ascii="Century Gothic" w:hAnsi="Century Gothic"/>
                <w:b/>
              </w:rPr>
              <w:t>Limb sparing surgery performed:</w:t>
            </w:r>
          </w:p>
        </w:tc>
        <w:tc>
          <w:tcPr>
            <w:tcW w:w="1418" w:type="dxa"/>
            <w:gridSpan w:val="2"/>
          </w:tcPr>
          <w:p w14:paraId="4B5AD018" w14:textId="77777777" w:rsidR="000B609D" w:rsidRPr="003E0C03" w:rsidRDefault="000B609D" w:rsidP="00674169">
            <w:pPr>
              <w:rPr>
                <w:rFonts w:ascii="Century Gothic" w:hAnsi="Century Gothic"/>
              </w:rPr>
            </w:pPr>
            <w:r w:rsidRPr="003E0C03"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</w:rPr>
                <w:id w:val="-24642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1135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75EE07CD" w14:textId="77777777" w:rsidR="000B609D" w:rsidRPr="003E0C03" w:rsidRDefault="000B609D" w:rsidP="00674169">
            <w:pPr>
              <w:rPr>
                <w:rFonts w:ascii="Century Gothic" w:hAnsi="Century Gothic"/>
              </w:rPr>
            </w:pPr>
            <w:r w:rsidRPr="003E0C03">
              <w:rPr>
                <w:rFonts w:ascii="Century Gothic" w:hAnsi="Century Gothic"/>
              </w:rPr>
              <w:t>No</w:t>
            </w:r>
            <w:r w:rsidRPr="00C21135">
              <w:rPr>
                <w:rFonts w:ascii="Century Gothic" w:hAnsi="Century Gothic"/>
                <w:color w:val="000000" w:themeColor="text1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</w:rPr>
                <w:id w:val="12551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1135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  <w:tr w:rsidR="00413F18" w:rsidRPr="006224FD" w14:paraId="4E83D2BA" w14:textId="77777777" w:rsidTr="0039571A">
        <w:tc>
          <w:tcPr>
            <w:tcW w:w="3397" w:type="dxa"/>
          </w:tcPr>
          <w:p w14:paraId="7CB2B4BC" w14:textId="3EDD5767" w:rsidR="00413F18" w:rsidRPr="00193A17" w:rsidRDefault="00413F18" w:rsidP="00413F18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E0C03">
              <w:rPr>
                <w:rFonts w:ascii="Century Gothic" w:hAnsi="Century Gothic"/>
                <w:b/>
              </w:rPr>
              <w:t>If yes, reconstruction type</w:t>
            </w:r>
            <w:r>
              <w:rPr>
                <w:rFonts w:ascii="Century Gothic" w:hAnsi="Century Gothic"/>
                <w:b/>
              </w:rPr>
              <w:t>s</w:t>
            </w:r>
            <w:r w:rsidRPr="003E0C03">
              <w:rPr>
                <w:rFonts w:ascii="Century Gothic" w:hAnsi="Century Gothic"/>
                <w:b/>
              </w:rPr>
              <w:t xml:space="preserve">: </w:t>
            </w:r>
          </w:p>
        </w:tc>
        <w:tc>
          <w:tcPr>
            <w:tcW w:w="709" w:type="dxa"/>
          </w:tcPr>
          <w:p w14:paraId="6ECC8508" w14:textId="77777777" w:rsidR="00413F18" w:rsidRPr="00A40932" w:rsidRDefault="00413F18" w:rsidP="00413F18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</w:t>
            </w:r>
          </w:p>
        </w:tc>
        <w:tc>
          <w:tcPr>
            <w:tcW w:w="709" w:type="dxa"/>
          </w:tcPr>
          <w:p w14:paraId="3718841C" w14:textId="77777777" w:rsidR="00413F18" w:rsidRPr="00A40932" w:rsidRDefault="007E13EE" w:rsidP="00413F18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231364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4290F7EB" w14:textId="3933714E" w:rsidR="00413F18" w:rsidRPr="00193A17" w:rsidRDefault="0054481F" w:rsidP="00413F18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E0C03">
              <w:rPr>
                <w:rFonts w:ascii="Century Gothic" w:hAnsi="Century Gothic"/>
              </w:rPr>
              <w:t>Type of Implant – custom</w:t>
            </w:r>
          </w:p>
        </w:tc>
      </w:tr>
      <w:tr w:rsidR="00413F18" w:rsidRPr="006224FD" w14:paraId="74CC67DB" w14:textId="77777777" w:rsidTr="0039571A">
        <w:tc>
          <w:tcPr>
            <w:tcW w:w="3397" w:type="dxa"/>
          </w:tcPr>
          <w:p w14:paraId="32381A0A" w14:textId="54D00E4E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E0C03">
              <w:rPr>
                <w:rFonts w:ascii="Century Gothic" w:hAnsi="Century Gothic"/>
                <w:b/>
              </w:rPr>
              <w:t>(tick all that apply)</w:t>
            </w:r>
          </w:p>
        </w:tc>
        <w:tc>
          <w:tcPr>
            <w:tcW w:w="709" w:type="dxa"/>
          </w:tcPr>
          <w:p w14:paraId="2D4BBDC3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.</w:t>
            </w:r>
          </w:p>
        </w:tc>
        <w:tc>
          <w:tcPr>
            <w:tcW w:w="709" w:type="dxa"/>
          </w:tcPr>
          <w:p w14:paraId="4DBBAA4C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909123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3380F1E3" w14:textId="2CFF3307" w:rsidR="00413F18" w:rsidRPr="00A40932" w:rsidRDefault="0054481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hAnsi="Century Gothic"/>
                <w:color w:val="000000" w:themeColor="text1"/>
              </w:rPr>
              <w:t>Type of implant - modular</w:t>
            </w:r>
          </w:p>
        </w:tc>
      </w:tr>
      <w:tr w:rsidR="00413F18" w:rsidRPr="006224FD" w14:paraId="580C8E85" w14:textId="77777777" w:rsidTr="0039571A">
        <w:tc>
          <w:tcPr>
            <w:tcW w:w="3397" w:type="dxa"/>
          </w:tcPr>
          <w:p w14:paraId="60B926F5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3A185C25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</w:t>
            </w:r>
          </w:p>
        </w:tc>
        <w:tc>
          <w:tcPr>
            <w:tcW w:w="709" w:type="dxa"/>
          </w:tcPr>
          <w:p w14:paraId="5393DACC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87608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6A3D9867" w14:textId="33CE9AFE" w:rsidR="00413F18" w:rsidRPr="00A40932" w:rsidRDefault="0054481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E0C03">
              <w:rPr>
                <w:rFonts w:ascii="Century Gothic" w:hAnsi="Century Gothic"/>
              </w:rPr>
              <w:t>Coating - silver</w:t>
            </w:r>
          </w:p>
        </w:tc>
      </w:tr>
      <w:tr w:rsidR="00413F18" w:rsidRPr="006224FD" w14:paraId="17F92D55" w14:textId="77777777" w:rsidTr="0039571A">
        <w:tc>
          <w:tcPr>
            <w:tcW w:w="3397" w:type="dxa"/>
          </w:tcPr>
          <w:p w14:paraId="74C45BC1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2C00FA58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4.</w:t>
            </w:r>
          </w:p>
        </w:tc>
        <w:tc>
          <w:tcPr>
            <w:tcW w:w="709" w:type="dxa"/>
          </w:tcPr>
          <w:p w14:paraId="3C90C5EE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233398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19060BA3" w14:textId="43FA3632" w:rsidR="00413F18" w:rsidRPr="00A40932" w:rsidRDefault="0054481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hAnsi="Century Gothic"/>
                <w:color w:val="000000" w:themeColor="text1"/>
              </w:rPr>
              <w:t xml:space="preserve">Coating - other </w:t>
            </w:r>
            <w:r>
              <w:rPr>
                <w:rFonts w:ascii="Century Gothic" w:hAnsi="Century Gothic"/>
                <w:color w:val="000000" w:themeColor="text1"/>
              </w:rPr>
              <w:br/>
            </w:r>
            <w:r w:rsidRPr="00C21135">
              <w:rPr>
                <w:rFonts w:ascii="Century Gothic" w:hAnsi="Century Gothic"/>
                <w:color w:val="000000" w:themeColor="text1"/>
              </w:rPr>
              <w:t>(please specify)</w:t>
            </w:r>
            <w:r>
              <w:rPr>
                <w:rFonts w:ascii="Century Gothic" w:hAnsi="Century Gothic"/>
                <w:color w:val="000000" w:themeColor="text1"/>
              </w:rPr>
              <w:t>:</w:t>
            </w:r>
          </w:p>
        </w:tc>
      </w:tr>
      <w:tr w:rsidR="00413F18" w:rsidRPr="006224FD" w14:paraId="7645D8D6" w14:textId="77777777" w:rsidTr="0039571A">
        <w:tc>
          <w:tcPr>
            <w:tcW w:w="3397" w:type="dxa"/>
          </w:tcPr>
          <w:p w14:paraId="4D4CC36F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14F263F3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.</w:t>
            </w:r>
          </w:p>
        </w:tc>
        <w:tc>
          <w:tcPr>
            <w:tcW w:w="709" w:type="dxa"/>
          </w:tcPr>
          <w:p w14:paraId="31F126F6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964492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0B70825D" w14:textId="2ED4CF85" w:rsidR="00413F18" w:rsidRPr="00A40932" w:rsidRDefault="0054481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eastAsia="MS Gothic" w:hAnsi="Century Gothic"/>
                <w:color w:val="000000" w:themeColor="text1"/>
              </w:rPr>
              <w:t xml:space="preserve">Fixation - </w:t>
            </w:r>
            <w:r w:rsidRPr="003E0C03">
              <w:rPr>
                <w:rFonts w:ascii="Century Gothic" w:hAnsi="Century Gothic"/>
              </w:rPr>
              <w:t>Cemented</w:t>
            </w:r>
          </w:p>
        </w:tc>
      </w:tr>
      <w:tr w:rsidR="00413F18" w:rsidRPr="006224FD" w14:paraId="53124ECB" w14:textId="77777777" w:rsidTr="0039571A">
        <w:tc>
          <w:tcPr>
            <w:tcW w:w="3397" w:type="dxa"/>
          </w:tcPr>
          <w:p w14:paraId="709C8CA4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40CC5601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.</w:t>
            </w:r>
          </w:p>
        </w:tc>
        <w:tc>
          <w:tcPr>
            <w:tcW w:w="709" w:type="dxa"/>
          </w:tcPr>
          <w:p w14:paraId="7A0C49E3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04328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447B8E63" w14:textId="0020D752" w:rsidR="00413F18" w:rsidRPr="00A40932" w:rsidRDefault="0054481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eastAsia="MS Gothic" w:hAnsi="Century Gothic"/>
                <w:color w:val="000000" w:themeColor="text1"/>
              </w:rPr>
              <w:t xml:space="preserve">Fixation - </w:t>
            </w:r>
            <w:r w:rsidRPr="00C21135">
              <w:rPr>
                <w:rFonts w:ascii="Century Gothic" w:hAnsi="Century Gothic"/>
              </w:rPr>
              <w:t>Uncemented</w:t>
            </w:r>
          </w:p>
        </w:tc>
      </w:tr>
      <w:tr w:rsidR="00413F18" w:rsidRPr="006224FD" w14:paraId="62A520BB" w14:textId="77777777" w:rsidTr="0039571A">
        <w:tc>
          <w:tcPr>
            <w:tcW w:w="3397" w:type="dxa"/>
          </w:tcPr>
          <w:p w14:paraId="0065B1FE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586A147F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7.</w:t>
            </w:r>
          </w:p>
        </w:tc>
        <w:tc>
          <w:tcPr>
            <w:tcW w:w="709" w:type="dxa"/>
          </w:tcPr>
          <w:p w14:paraId="78A120F4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68341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587A308B" w14:textId="03C91D5E" w:rsidR="00413F18" w:rsidRPr="00A40932" w:rsidRDefault="0054481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eastAsia="MS Gothic" w:hAnsi="Century Gothic"/>
                <w:color w:val="000000" w:themeColor="text1"/>
              </w:rPr>
              <w:t>Collar – HA coated</w:t>
            </w:r>
          </w:p>
        </w:tc>
      </w:tr>
      <w:tr w:rsidR="00413F18" w:rsidRPr="006224FD" w14:paraId="6202F984" w14:textId="77777777" w:rsidTr="0039571A">
        <w:tc>
          <w:tcPr>
            <w:tcW w:w="3397" w:type="dxa"/>
          </w:tcPr>
          <w:p w14:paraId="73E596C6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49D618E6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.</w:t>
            </w:r>
          </w:p>
        </w:tc>
        <w:tc>
          <w:tcPr>
            <w:tcW w:w="709" w:type="dxa"/>
          </w:tcPr>
          <w:p w14:paraId="358609D8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863624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72347896" w14:textId="70AA2F11" w:rsidR="00413F18" w:rsidRPr="00A40932" w:rsidRDefault="006660B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eastAsia="MS Gothic" w:hAnsi="Century Gothic"/>
                <w:color w:val="000000" w:themeColor="text1"/>
              </w:rPr>
              <w:t xml:space="preserve">Collar </w:t>
            </w:r>
            <w:r>
              <w:rPr>
                <w:rFonts w:ascii="Century Gothic" w:eastAsia="MS Gothic" w:hAnsi="Century Gothic"/>
                <w:color w:val="000000" w:themeColor="text1"/>
              </w:rPr>
              <w:t>–</w:t>
            </w:r>
            <w:r w:rsidRPr="00C21135">
              <w:rPr>
                <w:rFonts w:ascii="Century Gothic" w:eastAsia="MS Gothic" w:hAnsi="Century Gothic"/>
                <w:color w:val="000000" w:themeColor="text1"/>
              </w:rPr>
              <w:t xml:space="preserve"> other</w:t>
            </w:r>
            <w:r>
              <w:rPr>
                <w:rFonts w:ascii="Century Gothic" w:eastAsia="MS Gothic" w:hAnsi="Century Gothic"/>
                <w:color w:val="000000" w:themeColor="text1"/>
              </w:rPr>
              <w:t xml:space="preserve"> </w:t>
            </w:r>
            <w:r>
              <w:rPr>
                <w:rFonts w:ascii="Century Gothic" w:eastAsia="MS Gothic" w:hAnsi="Century Gothic"/>
                <w:color w:val="000000" w:themeColor="text1"/>
              </w:rPr>
              <w:br/>
              <w:t>(please specify)</w:t>
            </w:r>
          </w:p>
        </w:tc>
      </w:tr>
      <w:tr w:rsidR="00413F18" w:rsidRPr="006224FD" w14:paraId="4354029A" w14:textId="77777777" w:rsidTr="0039571A">
        <w:tc>
          <w:tcPr>
            <w:tcW w:w="3397" w:type="dxa"/>
          </w:tcPr>
          <w:p w14:paraId="272B33DE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3F71893D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9.</w:t>
            </w:r>
          </w:p>
        </w:tc>
        <w:tc>
          <w:tcPr>
            <w:tcW w:w="709" w:type="dxa"/>
          </w:tcPr>
          <w:p w14:paraId="01AACED8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212510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10CDD43E" w14:textId="12351D32" w:rsidR="00413F18" w:rsidRPr="00A40932" w:rsidRDefault="006660B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C21135">
              <w:rPr>
                <w:rFonts w:ascii="Century Gothic" w:eastAsia="MS Gothic" w:hAnsi="Century Gothic"/>
                <w:color w:val="000000" w:themeColor="text1"/>
              </w:rPr>
              <w:t xml:space="preserve">Biological reconstruction - </w:t>
            </w:r>
            <w:r>
              <w:rPr>
                <w:rFonts w:ascii="Century Gothic" w:eastAsia="MS Gothic" w:hAnsi="Century Gothic"/>
                <w:color w:val="000000" w:themeColor="text1"/>
              </w:rPr>
              <w:t>A</w:t>
            </w:r>
            <w:r w:rsidRPr="00C21135">
              <w:rPr>
                <w:rFonts w:ascii="Century Gothic" w:eastAsia="MS Gothic" w:hAnsi="Century Gothic"/>
                <w:color w:val="000000" w:themeColor="text1"/>
              </w:rPr>
              <w:t>llograft</w:t>
            </w:r>
          </w:p>
        </w:tc>
      </w:tr>
      <w:tr w:rsidR="00413F18" w:rsidRPr="006224FD" w14:paraId="75AE2C89" w14:textId="77777777" w:rsidTr="0039571A">
        <w:tc>
          <w:tcPr>
            <w:tcW w:w="3397" w:type="dxa"/>
          </w:tcPr>
          <w:p w14:paraId="08F4A1A5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2BE9E64C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0.</w:t>
            </w:r>
          </w:p>
        </w:tc>
        <w:tc>
          <w:tcPr>
            <w:tcW w:w="709" w:type="dxa"/>
          </w:tcPr>
          <w:p w14:paraId="4734C3A8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42923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4E42D9E6" w14:textId="4E848786" w:rsidR="00413F18" w:rsidRPr="00A40932" w:rsidRDefault="006660B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E0C03">
              <w:rPr>
                <w:rFonts w:ascii="Century Gothic" w:hAnsi="Century Gothic"/>
              </w:rPr>
              <w:t>Biological reconstruction - Autograft</w:t>
            </w:r>
          </w:p>
        </w:tc>
      </w:tr>
      <w:tr w:rsidR="00413F18" w:rsidRPr="006224FD" w14:paraId="222F1AD7" w14:textId="77777777" w:rsidTr="0039571A">
        <w:tc>
          <w:tcPr>
            <w:tcW w:w="3397" w:type="dxa"/>
          </w:tcPr>
          <w:p w14:paraId="35EF77C2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3ED22E36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1.</w:t>
            </w:r>
          </w:p>
        </w:tc>
        <w:tc>
          <w:tcPr>
            <w:tcW w:w="709" w:type="dxa"/>
          </w:tcPr>
          <w:p w14:paraId="20439434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132427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5B994669" w14:textId="64E113DE" w:rsidR="00413F18" w:rsidRPr="00A40932" w:rsidRDefault="006660B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193A17">
              <w:rPr>
                <w:rFonts w:ascii="Century Gothic" w:eastAsia="MS Gothic" w:hAnsi="Century Gothic"/>
                <w:color w:val="000000" w:themeColor="text1"/>
              </w:rPr>
              <w:t xml:space="preserve">Biological reconstruction </w:t>
            </w:r>
            <w:r>
              <w:rPr>
                <w:rFonts w:ascii="Century Gothic" w:eastAsia="MS Gothic" w:hAnsi="Century Gothic"/>
                <w:color w:val="000000" w:themeColor="text1"/>
              </w:rPr>
              <w:t>–</w:t>
            </w:r>
            <w:r w:rsidRPr="00193A17">
              <w:rPr>
                <w:rFonts w:ascii="Century Gothic" w:eastAsia="MS Gothic" w:hAnsi="Century Gothic"/>
                <w:color w:val="000000" w:themeColor="text1"/>
              </w:rPr>
              <w:t xml:space="preserve"> other</w:t>
            </w:r>
            <w:r>
              <w:rPr>
                <w:rFonts w:ascii="Century Gothic" w:eastAsia="MS Gothic" w:hAnsi="Century Gothic"/>
                <w:color w:val="000000" w:themeColor="text1"/>
              </w:rPr>
              <w:t xml:space="preserve"> (please specify):</w:t>
            </w:r>
          </w:p>
        </w:tc>
      </w:tr>
      <w:tr w:rsidR="00413F18" w:rsidRPr="006224FD" w14:paraId="7CED6BC3" w14:textId="77777777" w:rsidTr="0039571A">
        <w:tc>
          <w:tcPr>
            <w:tcW w:w="3397" w:type="dxa"/>
          </w:tcPr>
          <w:p w14:paraId="042564C7" w14:textId="77777777" w:rsidR="00413F18" w:rsidRPr="006224FD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2997E263" w14:textId="77777777" w:rsidR="00413F18" w:rsidRPr="00A40932" w:rsidRDefault="00413F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2.</w:t>
            </w:r>
          </w:p>
        </w:tc>
        <w:tc>
          <w:tcPr>
            <w:tcW w:w="709" w:type="dxa"/>
          </w:tcPr>
          <w:p w14:paraId="42D4BD5E" w14:textId="77777777" w:rsidR="00413F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743919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3F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76718AF9" w14:textId="39ACB500" w:rsidR="00413F18" w:rsidRPr="00A40932" w:rsidRDefault="006660BF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3E0C03">
              <w:rPr>
                <w:rFonts w:ascii="Century Gothic" w:hAnsi="Century Gothic"/>
              </w:rPr>
              <w:t>Other reconstruction, specify:</w:t>
            </w:r>
          </w:p>
        </w:tc>
      </w:tr>
      <w:tr w:rsidR="000B609D" w14:paraId="23B56874" w14:textId="77777777" w:rsidTr="00400267">
        <w:tc>
          <w:tcPr>
            <w:tcW w:w="3397" w:type="dxa"/>
          </w:tcPr>
          <w:p w14:paraId="1E1F81FC" w14:textId="77777777" w:rsidR="000B609D" w:rsidRPr="003E0C03" w:rsidRDefault="000B609D" w:rsidP="00674169">
            <w:pPr>
              <w:rPr>
                <w:rFonts w:ascii="Century Gothic" w:hAnsi="Century Gothic"/>
                <w:b/>
              </w:rPr>
            </w:pPr>
            <w:r w:rsidRPr="003E0C03">
              <w:rPr>
                <w:rFonts w:ascii="Century Gothic" w:hAnsi="Century Gothic"/>
                <w:b/>
              </w:rPr>
              <w:t>Implant manufacturer:</w:t>
            </w:r>
          </w:p>
        </w:tc>
        <w:tc>
          <w:tcPr>
            <w:tcW w:w="5925" w:type="dxa"/>
            <w:gridSpan w:val="3"/>
          </w:tcPr>
          <w:p w14:paraId="39CA5F43" w14:textId="77777777" w:rsidR="000B609D" w:rsidRPr="003E0C03" w:rsidRDefault="000B609D" w:rsidP="00674169">
            <w:pPr>
              <w:rPr>
                <w:rFonts w:ascii="Century Gothic" w:hAnsi="Century Gothic"/>
              </w:rPr>
            </w:pPr>
          </w:p>
        </w:tc>
      </w:tr>
    </w:tbl>
    <w:p w14:paraId="0174FF30" w14:textId="185FEA18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709"/>
        <w:gridCol w:w="709"/>
        <w:gridCol w:w="4507"/>
      </w:tblGrid>
      <w:tr w:rsidR="0039571A" w14:paraId="27D05508" w14:textId="77777777" w:rsidTr="00400267">
        <w:tc>
          <w:tcPr>
            <w:tcW w:w="3397" w:type="dxa"/>
          </w:tcPr>
          <w:p w14:paraId="655E3A11" w14:textId="77777777" w:rsidR="0039571A" w:rsidRPr="00582E4B" w:rsidRDefault="0039571A" w:rsidP="0039571A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Which Anatomical structures were removed? (please list)</w:t>
            </w:r>
          </w:p>
        </w:tc>
        <w:tc>
          <w:tcPr>
            <w:tcW w:w="5925" w:type="dxa"/>
            <w:gridSpan w:val="3"/>
          </w:tcPr>
          <w:p w14:paraId="6AE6802E" w14:textId="77777777" w:rsidR="0039571A" w:rsidRDefault="0039571A" w:rsidP="0039571A">
            <w:pPr>
              <w:rPr>
                <w:rFonts w:ascii="Century Gothic" w:hAnsi="Century Gothic"/>
              </w:rPr>
            </w:pPr>
          </w:p>
        </w:tc>
      </w:tr>
      <w:tr w:rsidR="0039571A" w:rsidRPr="006224FD" w14:paraId="0F61A4C0" w14:textId="77777777" w:rsidTr="0039571A">
        <w:tc>
          <w:tcPr>
            <w:tcW w:w="3397" w:type="dxa"/>
          </w:tcPr>
          <w:p w14:paraId="055A4530" w14:textId="1BCAB5E8" w:rsidR="0039571A" w:rsidRPr="00193A17" w:rsidRDefault="0039571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Surgeon assessment of </w:t>
            </w:r>
          </w:p>
        </w:tc>
        <w:tc>
          <w:tcPr>
            <w:tcW w:w="709" w:type="dxa"/>
          </w:tcPr>
          <w:p w14:paraId="731CE880" w14:textId="77777777" w:rsidR="0039571A" w:rsidRPr="00A40932" w:rsidRDefault="0039571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</w:t>
            </w:r>
          </w:p>
        </w:tc>
        <w:tc>
          <w:tcPr>
            <w:tcW w:w="709" w:type="dxa"/>
          </w:tcPr>
          <w:p w14:paraId="37105AD4" w14:textId="77777777" w:rsidR="0039571A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1397156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09795940" w14:textId="60B49AA4" w:rsidR="0039571A" w:rsidRPr="00193A17" w:rsidRDefault="0039571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egative</w:t>
            </w:r>
          </w:p>
        </w:tc>
      </w:tr>
      <w:tr w:rsidR="00C54518" w:rsidRPr="006224FD" w14:paraId="0938EEEF" w14:textId="77777777" w:rsidTr="0039571A">
        <w:tc>
          <w:tcPr>
            <w:tcW w:w="3397" w:type="dxa"/>
          </w:tcPr>
          <w:p w14:paraId="2FFA0B94" w14:textId="0E1D0228" w:rsidR="00C54518" w:rsidRPr="006224FD" w:rsidRDefault="0039571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margin</w:t>
            </w:r>
          </w:p>
        </w:tc>
        <w:tc>
          <w:tcPr>
            <w:tcW w:w="709" w:type="dxa"/>
          </w:tcPr>
          <w:p w14:paraId="269AFE97" w14:textId="77777777" w:rsidR="00C54518" w:rsidRPr="00A40932" w:rsidRDefault="00C545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.</w:t>
            </w:r>
          </w:p>
        </w:tc>
        <w:tc>
          <w:tcPr>
            <w:tcW w:w="709" w:type="dxa"/>
          </w:tcPr>
          <w:p w14:paraId="2325A7D2" w14:textId="77777777" w:rsidR="00C545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52325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5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76A3E945" w14:textId="29CD64A5" w:rsidR="00C54518" w:rsidRPr="00A40932" w:rsidRDefault="0039571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193A17">
              <w:rPr>
                <w:rFonts w:ascii="Century Gothic" w:hAnsi="Century Gothic"/>
              </w:rPr>
              <w:t>planned positive</w:t>
            </w:r>
          </w:p>
        </w:tc>
      </w:tr>
      <w:tr w:rsidR="00C54518" w:rsidRPr="006224FD" w14:paraId="6BCC7EE7" w14:textId="77777777" w:rsidTr="0039571A">
        <w:tc>
          <w:tcPr>
            <w:tcW w:w="3397" w:type="dxa"/>
          </w:tcPr>
          <w:p w14:paraId="68330BD5" w14:textId="77777777" w:rsidR="00C54518" w:rsidRPr="006224FD" w:rsidRDefault="00C545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0959CF63" w14:textId="77777777" w:rsidR="00C54518" w:rsidRPr="00A40932" w:rsidRDefault="00C545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</w:t>
            </w:r>
          </w:p>
        </w:tc>
        <w:tc>
          <w:tcPr>
            <w:tcW w:w="709" w:type="dxa"/>
          </w:tcPr>
          <w:p w14:paraId="5575B6BF" w14:textId="77777777" w:rsidR="00C545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44550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5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1FF0968E" w14:textId="62BC56B5" w:rsidR="00C54518" w:rsidRPr="00A40932" w:rsidRDefault="0039571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193A17">
              <w:rPr>
                <w:rFonts w:ascii="Century Gothic" w:hAnsi="Century Gothic"/>
              </w:rPr>
              <w:t>unintentionally positive</w:t>
            </w:r>
          </w:p>
        </w:tc>
      </w:tr>
      <w:tr w:rsidR="00C54518" w:rsidRPr="006224FD" w14:paraId="3A982B85" w14:textId="77777777" w:rsidTr="0039571A">
        <w:tc>
          <w:tcPr>
            <w:tcW w:w="3397" w:type="dxa"/>
          </w:tcPr>
          <w:p w14:paraId="1F2D6266" w14:textId="77777777" w:rsidR="00C54518" w:rsidRPr="006224FD" w:rsidRDefault="00C545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2B24ADE9" w14:textId="77777777" w:rsidR="00C54518" w:rsidRPr="00A40932" w:rsidRDefault="00C54518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4.</w:t>
            </w:r>
          </w:p>
        </w:tc>
        <w:tc>
          <w:tcPr>
            <w:tcW w:w="709" w:type="dxa"/>
          </w:tcPr>
          <w:p w14:paraId="393088BB" w14:textId="77777777" w:rsidR="00C54518" w:rsidRPr="00A40932" w:rsidRDefault="007E13EE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color w:val="000000" w:themeColor="text1"/>
                </w:rPr>
                <w:id w:val="-515462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451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4507" w:type="dxa"/>
          </w:tcPr>
          <w:p w14:paraId="15FA338B" w14:textId="3F1834F2" w:rsidR="00C54518" w:rsidRPr="00A40932" w:rsidRDefault="0039571A" w:rsidP="0039571A">
            <w:pPr>
              <w:tabs>
                <w:tab w:val="left" w:pos="1116"/>
              </w:tabs>
              <w:rPr>
                <w:rFonts w:ascii="Century Gothic" w:hAnsi="Century Gothic"/>
              </w:rPr>
            </w:pPr>
            <w:r w:rsidRPr="00193A17">
              <w:rPr>
                <w:rFonts w:ascii="Century Gothic" w:hAnsi="Century Gothic"/>
              </w:rPr>
              <w:t>intralesional - piecemeal</w:t>
            </w:r>
          </w:p>
        </w:tc>
      </w:tr>
    </w:tbl>
    <w:p w14:paraId="2ACAC38F" w14:textId="1AF2297B" w:rsidR="00C54518" w:rsidRDefault="00C54518" w:rsidP="000B609D">
      <w:pPr>
        <w:spacing w:after="0" w:line="240" w:lineRule="auto"/>
      </w:pPr>
    </w:p>
    <w:tbl>
      <w:tblPr>
        <w:tblStyle w:val="TableGrid"/>
        <w:tblW w:w="9607" w:type="dxa"/>
        <w:tblLook w:val="04A0" w:firstRow="1" w:lastRow="0" w:firstColumn="1" w:lastColumn="0" w:noHBand="0" w:noVBand="1"/>
      </w:tblPr>
      <w:tblGrid>
        <w:gridCol w:w="3475"/>
        <w:gridCol w:w="521"/>
        <w:gridCol w:w="496"/>
        <w:gridCol w:w="5115"/>
      </w:tblGrid>
      <w:tr w:rsidR="0039571A" w14:paraId="1BEF4F15" w14:textId="77777777" w:rsidTr="0039571A">
        <w:tc>
          <w:tcPr>
            <w:tcW w:w="3475" w:type="dxa"/>
            <w:tcBorders>
              <w:bottom w:val="nil"/>
            </w:tcBorders>
          </w:tcPr>
          <w:p w14:paraId="1CE5F397" w14:textId="77777777" w:rsidR="0039571A" w:rsidRDefault="0039571A" w:rsidP="0039571A">
            <w:r>
              <w:rPr>
                <w:rFonts w:ascii="Century Gothic" w:hAnsi="Century Gothic"/>
                <w:b/>
              </w:rPr>
              <w:t xml:space="preserve">Histological subtype of </w:t>
            </w:r>
          </w:p>
        </w:tc>
        <w:tc>
          <w:tcPr>
            <w:tcW w:w="521" w:type="dxa"/>
          </w:tcPr>
          <w:p w14:paraId="3CBE9676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1.</w:t>
            </w:r>
          </w:p>
        </w:tc>
        <w:tc>
          <w:tcPr>
            <w:tcW w:w="496" w:type="dxa"/>
          </w:tcPr>
          <w:p w14:paraId="769F05F4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451514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4DB460B8" w14:textId="77777777" w:rsidR="0039571A" w:rsidRDefault="0039571A" w:rsidP="0039571A">
            <w:r w:rsidRPr="00876353">
              <w:rPr>
                <w:rFonts w:ascii="Century Gothic" w:hAnsi="Century Gothic"/>
              </w:rPr>
              <w:t>Osteoblastic osteosarcom</w:t>
            </w:r>
            <w:r>
              <w:rPr>
                <w:rFonts w:ascii="Century Gothic" w:hAnsi="Century Gothic"/>
              </w:rPr>
              <w:t>a</w:t>
            </w:r>
          </w:p>
        </w:tc>
      </w:tr>
      <w:tr w:rsidR="0039571A" w14:paraId="10F0D407" w14:textId="77777777" w:rsidTr="0039571A">
        <w:tc>
          <w:tcPr>
            <w:tcW w:w="3475" w:type="dxa"/>
            <w:tcBorders>
              <w:top w:val="nil"/>
            </w:tcBorders>
          </w:tcPr>
          <w:p w14:paraId="46B9A31C" w14:textId="454F9C4D" w:rsidR="0039571A" w:rsidRDefault="0039571A" w:rsidP="0039571A">
            <w:r>
              <w:rPr>
                <w:rFonts w:ascii="Century Gothic" w:hAnsi="Century Gothic"/>
                <w:b/>
              </w:rPr>
              <w:t>resected tissue:</w:t>
            </w:r>
          </w:p>
        </w:tc>
        <w:tc>
          <w:tcPr>
            <w:tcW w:w="521" w:type="dxa"/>
          </w:tcPr>
          <w:p w14:paraId="5AB331C7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2.</w:t>
            </w:r>
          </w:p>
        </w:tc>
        <w:tc>
          <w:tcPr>
            <w:tcW w:w="496" w:type="dxa"/>
          </w:tcPr>
          <w:p w14:paraId="27897982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17346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60073E60" w14:textId="77777777" w:rsidR="0039571A" w:rsidRDefault="0039571A" w:rsidP="0039571A">
            <w:r w:rsidRPr="00876353">
              <w:rPr>
                <w:rFonts w:ascii="Century Gothic" w:hAnsi="Century Gothic"/>
              </w:rPr>
              <w:t>Chondroblastic osteosarcoma</w:t>
            </w:r>
          </w:p>
        </w:tc>
      </w:tr>
      <w:tr w:rsidR="0039571A" w14:paraId="0259741D" w14:textId="77777777" w:rsidTr="0039571A">
        <w:tc>
          <w:tcPr>
            <w:tcW w:w="3475" w:type="dxa"/>
          </w:tcPr>
          <w:p w14:paraId="0202BA48" w14:textId="77777777" w:rsidR="0039571A" w:rsidRDefault="0039571A" w:rsidP="0039571A"/>
        </w:tc>
        <w:tc>
          <w:tcPr>
            <w:tcW w:w="521" w:type="dxa"/>
          </w:tcPr>
          <w:p w14:paraId="3DB1164D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3.</w:t>
            </w:r>
          </w:p>
        </w:tc>
        <w:tc>
          <w:tcPr>
            <w:tcW w:w="496" w:type="dxa"/>
          </w:tcPr>
          <w:p w14:paraId="4DB16004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42699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28BD5458" w14:textId="77777777" w:rsidR="0039571A" w:rsidRDefault="0039571A" w:rsidP="0039571A">
            <w:r w:rsidRPr="00876353">
              <w:rPr>
                <w:rFonts w:ascii="Century Gothic" w:hAnsi="Century Gothic"/>
              </w:rPr>
              <w:t>Fibroblastic osteosarcoma</w:t>
            </w:r>
          </w:p>
        </w:tc>
      </w:tr>
      <w:tr w:rsidR="0039571A" w14:paraId="7D87992A" w14:textId="77777777" w:rsidTr="0039571A">
        <w:tc>
          <w:tcPr>
            <w:tcW w:w="3475" w:type="dxa"/>
          </w:tcPr>
          <w:p w14:paraId="3CC81C3B" w14:textId="77777777" w:rsidR="0039571A" w:rsidRDefault="0039571A" w:rsidP="0039571A"/>
        </w:tc>
        <w:tc>
          <w:tcPr>
            <w:tcW w:w="521" w:type="dxa"/>
          </w:tcPr>
          <w:p w14:paraId="63EFD6E7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4.</w:t>
            </w:r>
          </w:p>
        </w:tc>
        <w:tc>
          <w:tcPr>
            <w:tcW w:w="496" w:type="dxa"/>
          </w:tcPr>
          <w:p w14:paraId="03145A1A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39173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3ED1466D" w14:textId="77777777" w:rsidR="0039571A" w:rsidRDefault="0039571A" w:rsidP="0039571A">
            <w:r w:rsidRPr="00876353">
              <w:rPr>
                <w:rFonts w:ascii="Century Gothic" w:hAnsi="Century Gothic"/>
              </w:rPr>
              <w:t xml:space="preserve">Telangiectatic  </w:t>
            </w:r>
          </w:p>
        </w:tc>
      </w:tr>
      <w:tr w:rsidR="0039571A" w14:paraId="71C4564E" w14:textId="77777777" w:rsidTr="0039571A">
        <w:tc>
          <w:tcPr>
            <w:tcW w:w="3475" w:type="dxa"/>
          </w:tcPr>
          <w:p w14:paraId="560BE1BC" w14:textId="77777777" w:rsidR="0039571A" w:rsidRDefault="0039571A" w:rsidP="0039571A"/>
        </w:tc>
        <w:tc>
          <w:tcPr>
            <w:tcW w:w="521" w:type="dxa"/>
          </w:tcPr>
          <w:p w14:paraId="20DFBE58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5.</w:t>
            </w:r>
          </w:p>
        </w:tc>
        <w:tc>
          <w:tcPr>
            <w:tcW w:w="496" w:type="dxa"/>
          </w:tcPr>
          <w:p w14:paraId="4295EFAA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94229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0D18215B" w14:textId="77777777" w:rsidR="0039571A" w:rsidRDefault="0039571A" w:rsidP="0039571A">
            <w:r w:rsidRPr="00876353">
              <w:rPr>
                <w:rFonts w:ascii="Century Gothic" w:hAnsi="Century Gothic"/>
              </w:rPr>
              <w:t>Small cell</w:t>
            </w:r>
          </w:p>
        </w:tc>
      </w:tr>
      <w:tr w:rsidR="0039571A" w14:paraId="67A7E293" w14:textId="77777777" w:rsidTr="0039571A">
        <w:tc>
          <w:tcPr>
            <w:tcW w:w="3475" w:type="dxa"/>
          </w:tcPr>
          <w:p w14:paraId="142FDBA9" w14:textId="77777777" w:rsidR="0039571A" w:rsidRDefault="0039571A" w:rsidP="0039571A"/>
        </w:tc>
        <w:tc>
          <w:tcPr>
            <w:tcW w:w="521" w:type="dxa"/>
          </w:tcPr>
          <w:p w14:paraId="0B0A9679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6.</w:t>
            </w:r>
          </w:p>
        </w:tc>
        <w:tc>
          <w:tcPr>
            <w:tcW w:w="496" w:type="dxa"/>
          </w:tcPr>
          <w:p w14:paraId="303B5CA6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82666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705E2B16" w14:textId="77777777" w:rsidR="0039571A" w:rsidRDefault="0039571A" w:rsidP="0039571A">
            <w:r w:rsidRPr="00876353">
              <w:rPr>
                <w:rFonts w:ascii="Century Gothic" w:hAnsi="Century Gothic"/>
              </w:rPr>
              <w:t>High grade surface</w:t>
            </w:r>
          </w:p>
        </w:tc>
      </w:tr>
      <w:tr w:rsidR="0039571A" w14:paraId="2C955C0E" w14:textId="77777777" w:rsidTr="0039571A">
        <w:tc>
          <w:tcPr>
            <w:tcW w:w="3475" w:type="dxa"/>
          </w:tcPr>
          <w:p w14:paraId="2EAC1DB6" w14:textId="77777777" w:rsidR="0039571A" w:rsidRDefault="0039571A" w:rsidP="0039571A"/>
        </w:tc>
        <w:tc>
          <w:tcPr>
            <w:tcW w:w="521" w:type="dxa"/>
          </w:tcPr>
          <w:p w14:paraId="1BFC8FB5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7.</w:t>
            </w:r>
          </w:p>
        </w:tc>
        <w:tc>
          <w:tcPr>
            <w:tcW w:w="496" w:type="dxa"/>
          </w:tcPr>
          <w:p w14:paraId="4321DC42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67247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050BB116" w14:textId="50486FEF" w:rsidR="0039571A" w:rsidRDefault="0039571A" w:rsidP="0039571A">
            <w:r>
              <w:rPr>
                <w:rFonts w:ascii="Century Gothic" w:hAnsi="Century Gothic"/>
              </w:rPr>
              <w:t>P</w:t>
            </w:r>
            <w:r w:rsidRPr="00876353">
              <w:rPr>
                <w:rFonts w:ascii="Century Gothic" w:hAnsi="Century Gothic"/>
              </w:rPr>
              <w:t>eriosteal</w:t>
            </w:r>
          </w:p>
        </w:tc>
      </w:tr>
      <w:tr w:rsidR="0039571A" w14:paraId="7AA8A687" w14:textId="77777777" w:rsidTr="0039571A">
        <w:tc>
          <w:tcPr>
            <w:tcW w:w="3475" w:type="dxa"/>
          </w:tcPr>
          <w:p w14:paraId="78F94E5D" w14:textId="77777777" w:rsidR="0039571A" w:rsidRDefault="0039571A" w:rsidP="0039571A"/>
        </w:tc>
        <w:tc>
          <w:tcPr>
            <w:tcW w:w="521" w:type="dxa"/>
          </w:tcPr>
          <w:p w14:paraId="0F40385B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8.</w:t>
            </w:r>
          </w:p>
        </w:tc>
        <w:tc>
          <w:tcPr>
            <w:tcW w:w="496" w:type="dxa"/>
          </w:tcPr>
          <w:p w14:paraId="2DBEA432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519004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05ADE14B" w14:textId="078D8735" w:rsidR="0039571A" w:rsidRDefault="0039571A" w:rsidP="0039571A">
            <w:r>
              <w:rPr>
                <w:rFonts w:ascii="Century Gothic" w:hAnsi="Century Gothic"/>
              </w:rPr>
              <w:t>Low Grade Surface</w:t>
            </w:r>
          </w:p>
        </w:tc>
      </w:tr>
      <w:tr w:rsidR="0039571A" w14:paraId="38162EAA" w14:textId="77777777" w:rsidTr="0039571A">
        <w:tc>
          <w:tcPr>
            <w:tcW w:w="3475" w:type="dxa"/>
          </w:tcPr>
          <w:p w14:paraId="3309704C" w14:textId="77777777" w:rsidR="0039571A" w:rsidRDefault="0039571A" w:rsidP="0039571A"/>
        </w:tc>
        <w:tc>
          <w:tcPr>
            <w:tcW w:w="521" w:type="dxa"/>
          </w:tcPr>
          <w:p w14:paraId="0C25D2C7" w14:textId="77777777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9.</w:t>
            </w:r>
          </w:p>
        </w:tc>
        <w:tc>
          <w:tcPr>
            <w:tcW w:w="496" w:type="dxa"/>
          </w:tcPr>
          <w:p w14:paraId="2213D47E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79791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6DCBA217" w14:textId="4445A735" w:rsidR="0039571A" w:rsidRDefault="0039571A" w:rsidP="0039571A">
            <w:r>
              <w:rPr>
                <w:rFonts w:ascii="Century Gothic" w:hAnsi="Century Gothic"/>
              </w:rPr>
              <w:t>P</w:t>
            </w:r>
            <w:r w:rsidRPr="00876353">
              <w:rPr>
                <w:rFonts w:ascii="Century Gothic" w:hAnsi="Century Gothic"/>
              </w:rPr>
              <w:t>arosteal</w:t>
            </w:r>
          </w:p>
        </w:tc>
      </w:tr>
      <w:tr w:rsidR="0039571A" w14:paraId="1D54B51E" w14:textId="77777777" w:rsidTr="0039571A">
        <w:tc>
          <w:tcPr>
            <w:tcW w:w="3475" w:type="dxa"/>
          </w:tcPr>
          <w:p w14:paraId="29283495" w14:textId="77777777" w:rsidR="0039571A" w:rsidRDefault="0039571A" w:rsidP="0039571A"/>
        </w:tc>
        <w:tc>
          <w:tcPr>
            <w:tcW w:w="521" w:type="dxa"/>
          </w:tcPr>
          <w:p w14:paraId="067611D2" w14:textId="5078DF1B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1</w:t>
            </w:r>
            <w:r w:rsidR="00770EAF">
              <w:rPr>
                <w:rFonts w:ascii="Century Gothic" w:hAnsi="Century Gothic"/>
              </w:rPr>
              <w:t>0</w:t>
            </w:r>
            <w:r w:rsidRPr="00145DB8">
              <w:rPr>
                <w:rFonts w:ascii="Century Gothic" w:hAnsi="Century Gothic"/>
              </w:rPr>
              <w:t>.</w:t>
            </w:r>
          </w:p>
        </w:tc>
        <w:tc>
          <w:tcPr>
            <w:tcW w:w="496" w:type="dxa"/>
          </w:tcPr>
          <w:p w14:paraId="7A966905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298616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7747ECCF" w14:textId="77777777" w:rsidR="0039571A" w:rsidRDefault="0039571A" w:rsidP="0039571A">
            <w:r w:rsidRPr="00876353">
              <w:rPr>
                <w:rFonts w:ascii="Century Gothic" w:hAnsi="Century Gothic"/>
              </w:rPr>
              <w:t>Type not specified</w:t>
            </w:r>
          </w:p>
        </w:tc>
      </w:tr>
      <w:tr w:rsidR="0039571A" w14:paraId="63DBC4F4" w14:textId="77777777" w:rsidTr="0039571A">
        <w:tc>
          <w:tcPr>
            <w:tcW w:w="3475" w:type="dxa"/>
          </w:tcPr>
          <w:p w14:paraId="55B4F360" w14:textId="77777777" w:rsidR="0039571A" w:rsidRDefault="0039571A" w:rsidP="0039571A"/>
        </w:tc>
        <w:tc>
          <w:tcPr>
            <w:tcW w:w="521" w:type="dxa"/>
          </w:tcPr>
          <w:p w14:paraId="19E97B8D" w14:textId="40E7A1EC" w:rsidR="0039571A" w:rsidRPr="00145DB8" w:rsidRDefault="0039571A" w:rsidP="0039571A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1</w:t>
            </w:r>
            <w:r w:rsidR="00770EAF">
              <w:rPr>
                <w:rFonts w:ascii="Century Gothic" w:hAnsi="Century Gothic"/>
              </w:rPr>
              <w:t>1</w:t>
            </w:r>
            <w:r w:rsidRPr="00145DB8">
              <w:rPr>
                <w:rFonts w:ascii="Century Gothic" w:hAnsi="Century Gothic"/>
              </w:rPr>
              <w:t>.</w:t>
            </w:r>
          </w:p>
        </w:tc>
        <w:tc>
          <w:tcPr>
            <w:tcW w:w="496" w:type="dxa"/>
          </w:tcPr>
          <w:p w14:paraId="2D358340" w14:textId="77777777" w:rsidR="0039571A" w:rsidRDefault="007E13EE" w:rsidP="0039571A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4713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571A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78F8FC79" w14:textId="77777777" w:rsidR="0039571A" w:rsidRDefault="0039571A" w:rsidP="0039571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ther, specify:</w:t>
            </w:r>
          </w:p>
          <w:p w14:paraId="02FAA014" w14:textId="77777777" w:rsidR="0039571A" w:rsidRDefault="0039571A" w:rsidP="0039571A"/>
        </w:tc>
      </w:tr>
    </w:tbl>
    <w:p w14:paraId="572E1193" w14:textId="1D650F98" w:rsidR="0039571A" w:rsidRDefault="0039571A" w:rsidP="000B609D">
      <w:pPr>
        <w:spacing w:after="0" w:line="240" w:lineRule="auto"/>
      </w:pPr>
    </w:p>
    <w:p w14:paraId="4913EFDE" w14:textId="77777777" w:rsidR="0039571A" w:rsidRDefault="0039571A" w:rsidP="000B609D">
      <w:pPr>
        <w:spacing w:after="0" w:line="240" w:lineRule="auto"/>
      </w:pPr>
    </w:p>
    <w:p w14:paraId="15B498D7" w14:textId="61BED2B4" w:rsidR="000B609D" w:rsidRPr="00A5598A" w:rsidRDefault="002A2407" w:rsidP="000B609D">
      <w:pPr>
        <w:pStyle w:val="Footer"/>
        <w:tabs>
          <w:tab w:val="clear" w:pos="4513"/>
        </w:tabs>
        <w:rPr>
          <w:rFonts w:ascii="Century Gothic" w:hAnsi="Century Gothic" w:cs="Arial"/>
          <w:sz w:val="20"/>
        </w:rPr>
      </w:pPr>
      <w:r>
        <w:rPr>
          <w:rFonts w:ascii="Century Gothic" w:hAnsi="Century Gothic" w:cs="Arial"/>
          <w:b/>
          <w:sz w:val="32"/>
          <w:szCs w:val="32"/>
        </w:rPr>
        <w:lastRenderedPageBreak/>
        <w:t>4</w:t>
      </w:r>
      <w:r w:rsidR="000B609D">
        <w:rPr>
          <w:rFonts w:ascii="Century Gothic" w:hAnsi="Century Gothic" w:cs="Arial"/>
          <w:b/>
          <w:sz w:val="32"/>
          <w:szCs w:val="32"/>
        </w:rPr>
        <w:t xml:space="preserve">: </w:t>
      </w:r>
      <w:r w:rsidR="000B609D" w:rsidRPr="00C21135">
        <w:rPr>
          <w:rFonts w:ascii="Century Gothic" w:hAnsi="Century Gothic" w:cs="Arial"/>
          <w:b/>
          <w:sz w:val="32"/>
          <w:szCs w:val="32"/>
        </w:rPr>
        <w:t>Surgery Source Data Form</w:t>
      </w:r>
      <w:r w:rsidR="000B609D"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="000B609D" w:rsidRPr="00781CC1">
        <w:rPr>
          <w:rFonts w:ascii="Century Gothic" w:hAnsi="Century Gothic" w:cs="Arial"/>
          <w:sz w:val="20"/>
        </w:rPr>
        <w:t xml:space="preserve">Page </w:t>
      </w:r>
      <w:r w:rsidR="000B609D">
        <w:rPr>
          <w:rFonts w:ascii="Century Gothic" w:hAnsi="Century Gothic" w:cs="Arial"/>
          <w:b/>
          <w:sz w:val="20"/>
        </w:rPr>
        <w:t>5</w:t>
      </w:r>
      <w:r w:rsidR="000B609D" w:rsidRPr="00781CC1">
        <w:rPr>
          <w:rFonts w:ascii="Century Gothic" w:hAnsi="Century Gothic" w:cs="Arial"/>
          <w:sz w:val="20"/>
        </w:rPr>
        <w:t xml:space="preserve"> of </w:t>
      </w:r>
      <w:r w:rsidR="000B609D">
        <w:rPr>
          <w:rFonts w:ascii="Century Gothic" w:hAnsi="Century Gothic" w:cs="Arial"/>
          <w:b/>
          <w:sz w:val="20"/>
        </w:rPr>
        <w:t>6</w:t>
      </w:r>
    </w:p>
    <w:p w14:paraId="4C581CB0" w14:textId="77777777" w:rsidR="000B609D" w:rsidRDefault="000B609D" w:rsidP="000B609D">
      <w:pPr>
        <w:pStyle w:val="Header"/>
        <w:tabs>
          <w:tab w:val="clear" w:pos="4513"/>
          <w:tab w:val="left" w:pos="3119"/>
          <w:tab w:val="left" w:pos="5670"/>
        </w:tabs>
        <w:ind w:right="-613"/>
        <w:rPr>
          <w:rFonts w:ascii="Century Gothic" w:hAnsi="Century Gothic" w:cs="Arial"/>
          <w:sz w:val="16"/>
          <w:szCs w:val="16"/>
        </w:rPr>
      </w:pPr>
    </w:p>
    <w:p w14:paraId="6B5168B2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2D2A6FEC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501482EE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3DEFC844" w14:textId="77777777" w:rsidR="000B609D" w:rsidRDefault="000B609D" w:rsidP="000B609D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32E2B072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4201"/>
      </w:tblGrid>
      <w:tr w:rsidR="000B609D" w14:paraId="468670D9" w14:textId="77777777" w:rsidTr="00674169">
        <w:tc>
          <w:tcPr>
            <w:tcW w:w="3397" w:type="dxa"/>
          </w:tcPr>
          <w:p w14:paraId="3D97D3CA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Did the patient require </w:t>
            </w:r>
            <w:proofErr w:type="gramStart"/>
            <w:r>
              <w:rPr>
                <w:rFonts w:ascii="Century Gothic" w:hAnsi="Century Gothic"/>
                <w:b/>
              </w:rPr>
              <w:t>antibiotics:</w:t>
            </w:r>
            <w:proofErr w:type="gramEnd"/>
          </w:p>
        </w:tc>
        <w:tc>
          <w:tcPr>
            <w:tcW w:w="1418" w:type="dxa"/>
          </w:tcPr>
          <w:p w14:paraId="04A4C613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05091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404F8AA3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98504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0B609D" w14:paraId="3C00AD3C" w14:textId="77777777" w:rsidTr="00674169">
        <w:tc>
          <w:tcPr>
            <w:tcW w:w="3397" w:type="dxa"/>
          </w:tcPr>
          <w:p w14:paraId="2EA4024F" w14:textId="77777777" w:rsidR="000B609D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yes, provide details:</w:t>
            </w:r>
          </w:p>
        </w:tc>
        <w:tc>
          <w:tcPr>
            <w:tcW w:w="5619" w:type="dxa"/>
            <w:gridSpan w:val="2"/>
          </w:tcPr>
          <w:p w14:paraId="64F9637E" w14:textId="77777777" w:rsidR="000B609D" w:rsidRDefault="000B609D" w:rsidP="00674169">
            <w:pPr>
              <w:rPr>
                <w:rFonts w:ascii="Century Gothic" w:hAnsi="Century Gothic"/>
              </w:rPr>
            </w:pPr>
          </w:p>
          <w:p w14:paraId="4E6ACDF6" w14:textId="77777777" w:rsidR="000B609D" w:rsidRDefault="000B609D" w:rsidP="00674169">
            <w:pPr>
              <w:rPr>
                <w:rFonts w:ascii="Century Gothic" w:hAnsi="Century Gothic"/>
              </w:rPr>
            </w:pPr>
          </w:p>
          <w:p w14:paraId="726C3380" w14:textId="77777777" w:rsidR="000B609D" w:rsidRDefault="000B609D" w:rsidP="00674169">
            <w:pPr>
              <w:rPr>
                <w:rFonts w:ascii="Century Gothic" w:hAnsi="Century Gothic"/>
              </w:rPr>
            </w:pPr>
          </w:p>
        </w:tc>
      </w:tr>
    </w:tbl>
    <w:p w14:paraId="0102BAD5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4201"/>
      </w:tblGrid>
      <w:tr w:rsidR="000B609D" w14:paraId="3DA24F2B" w14:textId="77777777" w:rsidTr="00674169">
        <w:tc>
          <w:tcPr>
            <w:tcW w:w="3397" w:type="dxa"/>
          </w:tcPr>
          <w:p w14:paraId="60C61D4C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Estimated blood loss (</w:t>
            </w:r>
            <w:proofErr w:type="spellStart"/>
            <w:r>
              <w:rPr>
                <w:rFonts w:ascii="Century Gothic" w:hAnsi="Century Gothic"/>
                <w:b/>
              </w:rPr>
              <w:t>mls</w:t>
            </w:r>
            <w:proofErr w:type="spellEnd"/>
            <w:r>
              <w:rPr>
                <w:rFonts w:ascii="Century Gothic" w:hAnsi="Century Gothic"/>
                <w:b/>
              </w:rPr>
              <w:t>)</w:t>
            </w:r>
          </w:p>
        </w:tc>
        <w:tc>
          <w:tcPr>
            <w:tcW w:w="1418" w:type="dxa"/>
          </w:tcPr>
          <w:p w14:paraId="2B5ED4FD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91371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701DADD2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967352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16C40475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9607" w:type="dxa"/>
        <w:tblLook w:val="04A0" w:firstRow="1" w:lastRow="0" w:firstColumn="1" w:lastColumn="0" w:noHBand="0" w:noVBand="1"/>
      </w:tblPr>
      <w:tblGrid>
        <w:gridCol w:w="3397"/>
        <w:gridCol w:w="599"/>
        <w:gridCol w:w="496"/>
        <w:gridCol w:w="5115"/>
      </w:tblGrid>
      <w:tr w:rsidR="000B609D" w14:paraId="3DBEB46D" w14:textId="77777777" w:rsidTr="00400267">
        <w:tc>
          <w:tcPr>
            <w:tcW w:w="3397" w:type="dxa"/>
          </w:tcPr>
          <w:p w14:paraId="78EBBC31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Did the patient have any post-op complications:</w:t>
            </w:r>
          </w:p>
        </w:tc>
        <w:tc>
          <w:tcPr>
            <w:tcW w:w="1095" w:type="dxa"/>
            <w:gridSpan w:val="2"/>
          </w:tcPr>
          <w:p w14:paraId="069F8CC7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20833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31E87434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61938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602002" w14:paraId="26997D4E" w14:textId="77777777" w:rsidTr="00400267">
        <w:tc>
          <w:tcPr>
            <w:tcW w:w="3397" w:type="dxa"/>
            <w:tcBorders>
              <w:bottom w:val="nil"/>
            </w:tcBorders>
          </w:tcPr>
          <w:p w14:paraId="2E72EFBF" w14:textId="45FB284C" w:rsidR="00602002" w:rsidRDefault="00602002" w:rsidP="00602002">
            <w:r>
              <w:rPr>
                <w:rFonts w:ascii="Century Gothic" w:hAnsi="Century Gothic"/>
                <w:b/>
              </w:rPr>
              <w:t>If yes, provide details:</w:t>
            </w:r>
          </w:p>
        </w:tc>
        <w:tc>
          <w:tcPr>
            <w:tcW w:w="599" w:type="dxa"/>
          </w:tcPr>
          <w:p w14:paraId="0A64305B" w14:textId="77777777" w:rsidR="00602002" w:rsidRPr="00145DB8" w:rsidRDefault="00602002" w:rsidP="00602002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1.</w:t>
            </w:r>
          </w:p>
        </w:tc>
        <w:tc>
          <w:tcPr>
            <w:tcW w:w="496" w:type="dxa"/>
          </w:tcPr>
          <w:p w14:paraId="409FCEDA" w14:textId="77777777" w:rsidR="00602002" w:rsidRDefault="007E13EE" w:rsidP="00602002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032761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002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4DCF5916" w14:textId="0EB2DEC1" w:rsidR="00602002" w:rsidRDefault="00602002" w:rsidP="00602002">
            <w:r w:rsidRPr="00F77A3C">
              <w:rPr>
                <w:rFonts w:ascii="Century Gothic" w:hAnsi="Century Gothic"/>
              </w:rPr>
              <w:t>Wound complications requiring return to theatre</w:t>
            </w:r>
          </w:p>
        </w:tc>
      </w:tr>
      <w:tr w:rsidR="00602002" w14:paraId="369E97FB" w14:textId="77777777" w:rsidTr="00400267">
        <w:tc>
          <w:tcPr>
            <w:tcW w:w="3397" w:type="dxa"/>
            <w:tcBorders>
              <w:top w:val="nil"/>
            </w:tcBorders>
          </w:tcPr>
          <w:p w14:paraId="6968EAC8" w14:textId="4F45D422" w:rsidR="00602002" w:rsidRDefault="00602002" w:rsidP="007E13EE"/>
        </w:tc>
        <w:tc>
          <w:tcPr>
            <w:tcW w:w="599" w:type="dxa"/>
          </w:tcPr>
          <w:p w14:paraId="7903E580" w14:textId="77777777" w:rsidR="00602002" w:rsidRPr="00145DB8" w:rsidRDefault="00602002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2.</w:t>
            </w:r>
          </w:p>
        </w:tc>
        <w:tc>
          <w:tcPr>
            <w:tcW w:w="496" w:type="dxa"/>
          </w:tcPr>
          <w:p w14:paraId="25886074" w14:textId="77777777" w:rsidR="00602002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57527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002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7BE90CD7" w14:textId="273AE744" w:rsidR="00602002" w:rsidRDefault="00602002" w:rsidP="007E13EE">
            <w:r w:rsidRPr="00193A17">
              <w:rPr>
                <w:rFonts w:ascii="Century Gothic" w:eastAsia="MS Gothic" w:hAnsi="Century Gothic"/>
                <w:color w:val="000000" w:themeColor="text1"/>
              </w:rPr>
              <w:t>Superficial infection</w:t>
            </w:r>
          </w:p>
        </w:tc>
      </w:tr>
      <w:tr w:rsidR="00602002" w14:paraId="77E6E856" w14:textId="77777777" w:rsidTr="00400267">
        <w:tc>
          <w:tcPr>
            <w:tcW w:w="3397" w:type="dxa"/>
          </w:tcPr>
          <w:p w14:paraId="7D394608" w14:textId="77777777" w:rsidR="00602002" w:rsidRDefault="00602002" w:rsidP="007E13EE"/>
        </w:tc>
        <w:tc>
          <w:tcPr>
            <w:tcW w:w="599" w:type="dxa"/>
          </w:tcPr>
          <w:p w14:paraId="1940968C" w14:textId="77777777" w:rsidR="00602002" w:rsidRPr="00145DB8" w:rsidRDefault="00602002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3.</w:t>
            </w:r>
          </w:p>
        </w:tc>
        <w:tc>
          <w:tcPr>
            <w:tcW w:w="496" w:type="dxa"/>
          </w:tcPr>
          <w:p w14:paraId="5DDC333A" w14:textId="77777777" w:rsidR="00602002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92264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002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63A62504" w14:textId="782AFD59" w:rsidR="00602002" w:rsidRDefault="00602002" w:rsidP="007E13EE">
            <w:r w:rsidRPr="00F77A3C">
              <w:rPr>
                <w:rFonts w:ascii="Century Gothic" w:hAnsi="Century Gothic"/>
              </w:rPr>
              <w:t>deep Infection</w:t>
            </w:r>
          </w:p>
        </w:tc>
      </w:tr>
      <w:tr w:rsidR="00602002" w14:paraId="5799C939" w14:textId="77777777" w:rsidTr="00400267">
        <w:tc>
          <w:tcPr>
            <w:tcW w:w="3397" w:type="dxa"/>
          </w:tcPr>
          <w:p w14:paraId="706C1BEF" w14:textId="77777777" w:rsidR="00602002" w:rsidRDefault="00602002" w:rsidP="007E13EE"/>
        </w:tc>
        <w:tc>
          <w:tcPr>
            <w:tcW w:w="599" w:type="dxa"/>
          </w:tcPr>
          <w:p w14:paraId="7E7880DA" w14:textId="77777777" w:rsidR="00602002" w:rsidRPr="00145DB8" w:rsidRDefault="00602002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4.</w:t>
            </w:r>
          </w:p>
        </w:tc>
        <w:tc>
          <w:tcPr>
            <w:tcW w:w="496" w:type="dxa"/>
          </w:tcPr>
          <w:p w14:paraId="6FF43416" w14:textId="77777777" w:rsidR="00602002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791159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002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067F2ACE" w14:textId="1898C005" w:rsidR="00602002" w:rsidRDefault="00602002" w:rsidP="007E13EE">
            <w:r>
              <w:rPr>
                <w:rFonts w:ascii="Century Gothic" w:hAnsi="Century Gothic"/>
                <w:color w:val="000000" w:themeColor="text1"/>
              </w:rPr>
              <w:t>d</w:t>
            </w:r>
            <w:r w:rsidRPr="00193A17">
              <w:rPr>
                <w:rFonts w:ascii="Century Gothic" w:hAnsi="Century Gothic"/>
                <w:color w:val="000000" w:themeColor="text1"/>
              </w:rPr>
              <w:t>eep venous thrombosis</w:t>
            </w:r>
          </w:p>
        </w:tc>
      </w:tr>
      <w:tr w:rsidR="00602002" w14:paraId="31F194EA" w14:textId="77777777" w:rsidTr="00400267">
        <w:tc>
          <w:tcPr>
            <w:tcW w:w="3397" w:type="dxa"/>
          </w:tcPr>
          <w:p w14:paraId="41C965E0" w14:textId="77777777" w:rsidR="00602002" w:rsidRDefault="00602002" w:rsidP="007E13EE"/>
        </w:tc>
        <w:tc>
          <w:tcPr>
            <w:tcW w:w="599" w:type="dxa"/>
          </w:tcPr>
          <w:p w14:paraId="665617DE" w14:textId="77777777" w:rsidR="00602002" w:rsidRPr="00145DB8" w:rsidRDefault="00602002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5.</w:t>
            </w:r>
          </w:p>
        </w:tc>
        <w:tc>
          <w:tcPr>
            <w:tcW w:w="496" w:type="dxa"/>
          </w:tcPr>
          <w:p w14:paraId="0FDE8328" w14:textId="77777777" w:rsidR="00602002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606939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002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665A5166" w14:textId="349118CB" w:rsidR="00602002" w:rsidRDefault="00602002" w:rsidP="007E13EE">
            <w:r w:rsidRPr="00F77A3C">
              <w:rPr>
                <w:rFonts w:ascii="Century Gothic" w:hAnsi="Century Gothic"/>
              </w:rPr>
              <w:t>pulmonary embolism</w:t>
            </w:r>
          </w:p>
        </w:tc>
      </w:tr>
      <w:tr w:rsidR="00602002" w14:paraId="6513DABD" w14:textId="77777777" w:rsidTr="00400267">
        <w:tc>
          <w:tcPr>
            <w:tcW w:w="3397" w:type="dxa"/>
          </w:tcPr>
          <w:p w14:paraId="1BEAAD33" w14:textId="77777777" w:rsidR="00602002" w:rsidRDefault="00602002" w:rsidP="007E13EE"/>
        </w:tc>
        <w:tc>
          <w:tcPr>
            <w:tcW w:w="599" w:type="dxa"/>
          </w:tcPr>
          <w:p w14:paraId="15034F5A" w14:textId="77777777" w:rsidR="00602002" w:rsidRPr="00145DB8" w:rsidRDefault="00602002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6.</w:t>
            </w:r>
          </w:p>
        </w:tc>
        <w:tc>
          <w:tcPr>
            <w:tcW w:w="496" w:type="dxa"/>
          </w:tcPr>
          <w:p w14:paraId="3B07F0A9" w14:textId="77777777" w:rsidR="00602002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98212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002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3AA84961" w14:textId="579A6438" w:rsidR="00602002" w:rsidRDefault="00602002" w:rsidP="007E13EE">
            <w:r w:rsidRPr="00F77A3C">
              <w:rPr>
                <w:rFonts w:ascii="Century Gothic" w:hAnsi="Century Gothic"/>
              </w:rPr>
              <w:t>Other, specify:</w:t>
            </w:r>
          </w:p>
        </w:tc>
      </w:tr>
    </w:tbl>
    <w:p w14:paraId="6BB87757" w14:textId="77777777" w:rsidR="00602002" w:rsidRDefault="00602002"/>
    <w:p w14:paraId="6CDDD5FD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4201"/>
      </w:tblGrid>
      <w:tr w:rsidR="000B609D" w:rsidRPr="004555C2" w14:paraId="342A06C5" w14:textId="77777777" w:rsidTr="00674169">
        <w:tc>
          <w:tcPr>
            <w:tcW w:w="9016" w:type="dxa"/>
            <w:gridSpan w:val="3"/>
            <w:shd w:val="clear" w:color="auto" w:fill="D9D9D9" w:themeFill="background1" w:themeFillShade="D9"/>
          </w:tcPr>
          <w:p w14:paraId="15673A08" w14:textId="77777777" w:rsidR="000B609D" w:rsidRPr="00C21135" w:rsidRDefault="000B609D" w:rsidP="00674169">
            <w:pPr>
              <w:rPr>
                <w:rFonts w:ascii="Century Gothic" w:hAnsi="Century Gothic"/>
                <w:b/>
              </w:rPr>
            </w:pPr>
            <w:r w:rsidRPr="00C21135">
              <w:rPr>
                <w:rFonts w:ascii="Century Gothic" w:hAnsi="Century Gothic"/>
                <w:b/>
              </w:rPr>
              <w:t>Resection pathology</w:t>
            </w:r>
          </w:p>
        </w:tc>
      </w:tr>
      <w:tr w:rsidR="000B609D" w14:paraId="7F690B8D" w14:textId="77777777" w:rsidTr="00674169">
        <w:tc>
          <w:tcPr>
            <w:tcW w:w="3397" w:type="dxa"/>
          </w:tcPr>
          <w:p w14:paraId="4B528071" w14:textId="77777777" w:rsidR="000B609D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Length maximum resection dimension (mm)</w:t>
            </w:r>
          </w:p>
        </w:tc>
        <w:tc>
          <w:tcPr>
            <w:tcW w:w="1418" w:type="dxa"/>
            <w:vAlign w:val="center"/>
          </w:tcPr>
          <w:p w14:paraId="371656D4" w14:textId="77777777" w:rsidR="000B609D" w:rsidRDefault="000B609D" w:rsidP="00674169">
            <w:pPr>
              <w:rPr>
                <w:rFonts w:ascii="Century Gothic" w:hAnsi="Century Gothic"/>
              </w:rPr>
            </w:pPr>
          </w:p>
        </w:tc>
        <w:tc>
          <w:tcPr>
            <w:tcW w:w="4201" w:type="dxa"/>
            <w:vAlign w:val="center"/>
          </w:tcPr>
          <w:p w14:paraId="6F0DCC71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m</w:t>
            </w:r>
          </w:p>
        </w:tc>
      </w:tr>
      <w:tr w:rsidR="000B609D" w14:paraId="15569D35" w14:textId="77777777" w:rsidTr="00674169">
        <w:tc>
          <w:tcPr>
            <w:tcW w:w="3397" w:type="dxa"/>
          </w:tcPr>
          <w:p w14:paraId="7BED0DD7" w14:textId="77777777" w:rsidR="000B609D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Width maximum resection dimension (mm)</w:t>
            </w:r>
          </w:p>
        </w:tc>
        <w:tc>
          <w:tcPr>
            <w:tcW w:w="1418" w:type="dxa"/>
            <w:vAlign w:val="center"/>
          </w:tcPr>
          <w:p w14:paraId="5038E76B" w14:textId="77777777" w:rsidR="000B609D" w:rsidRDefault="000B609D" w:rsidP="00674169">
            <w:pPr>
              <w:rPr>
                <w:rFonts w:ascii="Century Gothic" w:hAnsi="Century Gothic"/>
              </w:rPr>
            </w:pPr>
          </w:p>
        </w:tc>
        <w:tc>
          <w:tcPr>
            <w:tcW w:w="4201" w:type="dxa"/>
            <w:vAlign w:val="center"/>
          </w:tcPr>
          <w:p w14:paraId="3212C685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m</w:t>
            </w:r>
          </w:p>
        </w:tc>
      </w:tr>
      <w:tr w:rsidR="000B609D" w14:paraId="6930F77A" w14:textId="77777777" w:rsidTr="00674169">
        <w:tc>
          <w:tcPr>
            <w:tcW w:w="3397" w:type="dxa"/>
          </w:tcPr>
          <w:p w14:paraId="36D9B945" w14:textId="77777777" w:rsidR="000B609D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Depth maximum resection dimension (mm)</w:t>
            </w:r>
          </w:p>
        </w:tc>
        <w:tc>
          <w:tcPr>
            <w:tcW w:w="1418" w:type="dxa"/>
            <w:vAlign w:val="center"/>
          </w:tcPr>
          <w:p w14:paraId="59A55CB0" w14:textId="77777777" w:rsidR="000B609D" w:rsidRDefault="000B609D" w:rsidP="00674169">
            <w:pPr>
              <w:rPr>
                <w:rFonts w:ascii="Century Gothic" w:hAnsi="Century Gothic"/>
              </w:rPr>
            </w:pPr>
          </w:p>
        </w:tc>
        <w:tc>
          <w:tcPr>
            <w:tcW w:w="4201" w:type="dxa"/>
            <w:vAlign w:val="center"/>
          </w:tcPr>
          <w:p w14:paraId="37E1B6DC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m</w:t>
            </w:r>
          </w:p>
        </w:tc>
      </w:tr>
      <w:tr w:rsidR="000B609D" w14:paraId="4A6C0BE5" w14:textId="77777777" w:rsidTr="00674169">
        <w:tc>
          <w:tcPr>
            <w:tcW w:w="3397" w:type="dxa"/>
          </w:tcPr>
          <w:p w14:paraId="1692F032" w14:textId="77777777" w:rsidR="000B609D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Resection margins: </w:t>
            </w:r>
          </w:p>
          <w:p w14:paraId="1E155EB8" w14:textId="77777777" w:rsidR="000B609D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arrowest bone margin (mm)</w:t>
            </w:r>
          </w:p>
        </w:tc>
        <w:tc>
          <w:tcPr>
            <w:tcW w:w="1418" w:type="dxa"/>
            <w:vAlign w:val="center"/>
          </w:tcPr>
          <w:p w14:paraId="34DF874B" w14:textId="77777777" w:rsidR="000B609D" w:rsidRDefault="000B609D" w:rsidP="00674169">
            <w:pPr>
              <w:rPr>
                <w:rFonts w:ascii="Century Gothic" w:hAnsi="Century Gothic"/>
              </w:rPr>
            </w:pPr>
          </w:p>
        </w:tc>
        <w:tc>
          <w:tcPr>
            <w:tcW w:w="4201" w:type="dxa"/>
            <w:vAlign w:val="center"/>
          </w:tcPr>
          <w:p w14:paraId="7E5628E6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m</w:t>
            </w:r>
          </w:p>
        </w:tc>
      </w:tr>
    </w:tbl>
    <w:p w14:paraId="2E113246" w14:textId="77777777" w:rsidR="000B609D" w:rsidRDefault="000B609D" w:rsidP="000B609D"/>
    <w:p w14:paraId="64C2785A" w14:textId="77777777" w:rsidR="000B609D" w:rsidRDefault="000B609D" w:rsidP="000B609D">
      <w:r>
        <w:br w:type="page"/>
      </w:r>
      <w:bookmarkStart w:id="19" w:name="_GoBack"/>
      <w:bookmarkEnd w:id="19"/>
    </w:p>
    <w:p w14:paraId="138FF522" w14:textId="025D1548" w:rsidR="000B609D" w:rsidRPr="00A5598A" w:rsidRDefault="002A2407" w:rsidP="000B609D">
      <w:pPr>
        <w:pStyle w:val="Footer"/>
        <w:tabs>
          <w:tab w:val="clear" w:pos="4513"/>
        </w:tabs>
        <w:rPr>
          <w:rFonts w:ascii="Century Gothic" w:hAnsi="Century Gothic" w:cs="Arial"/>
          <w:sz w:val="20"/>
        </w:rPr>
      </w:pPr>
      <w:r>
        <w:rPr>
          <w:rFonts w:ascii="Century Gothic" w:hAnsi="Century Gothic" w:cs="Arial"/>
          <w:b/>
          <w:sz w:val="32"/>
          <w:szCs w:val="32"/>
        </w:rPr>
        <w:lastRenderedPageBreak/>
        <w:t>4</w:t>
      </w:r>
      <w:r w:rsidR="000B609D">
        <w:rPr>
          <w:rFonts w:ascii="Century Gothic" w:hAnsi="Century Gothic" w:cs="Arial"/>
          <w:b/>
          <w:sz w:val="32"/>
          <w:szCs w:val="32"/>
        </w:rPr>
        <w:t xml:space="preserve">: </w:t>
      </w:r>
      <w:r w:rsidR="000B609D" w:rsidRPr="00C21135">
        <w:rPr>
          <w:rFonts w:ascii="Century Gothic" w:hAnsi="Century Gothic" w:cs="Arial"/>
          <w:b/>
          <w:sz w:val="32"/>
          <w:szCs w:val="32"/>
        </w:rPr>
        <w:t>Surgery Source Data Form</w:t>
      </w:r>
      <w:r w:rsidR="000B609D">
        <w:rPr>
          <w:rFonts w:ascii="Century Gothic" w:hAnsi="Century Gothic" w:cs="Arial"/>
          <w:b/>
          <w:sz w:val="28"/>
          <w:szCs w:val="24"/>
        </w:rPr>
        <w:tab/>
        <w:t xml:space="preserve"> </w:t>
      </w:r>
      <w:r w:rsidR="000B609D" w:rsidRPr="00781CC1">
        <w:rPr>
          <w:rFonts w:ascii="Century Gothic" w:hAnsi="Century Gothic" w:cs="Arial"/>
          <w:sz w:val="20"/>
        </w:rPr>
        <w:t xml:space="preserve">Page </w:t>
      </w:r>
      <w:r w:rsidR="000B609D">
        <w:rPr>
          <w:rFonts w:ascii="Century Gothic" w:hAnsi="Century Gothic" w:cs="Arial"/>
          <w:b/>
          <w:sz w:val="20"/>
        </w:rPr>
        <w:t>6</w:t>
      </w:r>
      <w:r w:rsidR="000B609D" w:rsidRPr="00781CC1">
        <w:rPr>
          <w:rFonts w:ascii="Century Gothic" w:hAnsi="Century Gothic" w:cs="Arial"/>
          <w:sz w:val="20"/>
        </w:rPr>
        <w:t xml:space="preserve"> of </w:t>
      </w:r>
      <w:r w:rsidR="000B609D">
        <w:rPr>
          <w:rFonts w:ascii="Century Gothic" w:hAnsi="Century Gothic" w:cs="Arial"/>
          <w:b/>
          <w:sz w:val="20"/>
        </w:rPr>
        <w:t>6</w:t>
      </w:r>
    </w:p>
    <w:p w14:paraId="14BBC410" w14:textId="77777777" w:rsidR="000B609D" w:rsidRDefault="000B609D" w:rsidP="000B609D">
      <w:pPr>
        <w:pStyle w:val="Header"/>
        <w:tabs>
          <w:tab w:val="clear" w:pos="4513"/>
          <w:tab w:val="left" w:pos="3119"/>
          <w:tab w:val="left" w:pos="5670"/>
        </w:tabs>
        <w:ind w:right="-613"/>
        <w:rPr>
          <w:rFonts w:ascii="Century Gothic" w:hAnsi="Century Gothic" w:cs="Arial"/>
          <w:sz w:val="16"/>
          <w:szCs w:val="16"/>
        </w:rPr>
      </w:pPr>
    </w:p>
    <w:p w14:paraId="025D61D3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Use this Source data form to record the data entered onto the eCRF. </w:t>
      </w:r>
    </w:p>
    <w:p w14:paraId="537E7E1E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 xml:space="preserve">DO NOT return this form to UCL CTC.  </w:t>
      </w:r>
    </w:p>
    <w:p w14:paraId="36B93405" w14:textId="77777777" w:rsidR="000B609D" w:rsidRDefault="000B609D" w:rsidP="000B609D">
      <w:pPr>
        <w:pStyle w:val="Header"/>
        <w:numPr>
          <w:ilvl w:val="0"/>
          <w:numId w:val="1"/>
        </w:numPr>
        <w:tabs>
          <w:tab w:val="clear" w:pos="4513"/>
          <w:tab w:val="left" w:pos="3119"/>
          <w:tab w:val="left" w:pos="5670"/>
        </w:tabs>
        <w:ind w:left="426" w:right="-613"/>
        <w:rPr>
          <w:rFonts w:ascii="Century Gothic" w:hAnsi="Century Gothic" w:cs="Arial"/>
          <w:b/>
          <w:i/>
          <w:sz w:val="20"/>
          <w:szCs w:val="20"/>
        </w:rPr>
      </w:pPr>
      <w:r>
        <w:rPr>
          <w:rFonts w:ascii="Century Gothic" w:hAnsi="Century Gothic" w:cs="Arial"/>
          <w:b/>
          <w:i/>
          <w:sz w:val="20"/>
          <w:szCs w:val="20"/>
        </w:rPr>
        <w:t>On completion, print off, sign and file this form with the patient notes.</w:t>
      </w:r>
    </w:p>
    <w:p w14:paraId="7A0D7C9A" w14:textId="77777777" w:rsidR="000B609D" w:rsidRDefault="000B609D" w:rsidP="000B609D">
      <w:pPr>
        <w:pBdr>
          <w:bottom w:val="single" w:sz="4" w:space="1" w:color="auto"/>
        </w:pBdr>
        <w:spacing w:after="0" w:line="240" w:lineRule="auto"/>
        <w:rPr>
          <w:rFonts w:ascii="Century Gothic" w:hAnsi="Century Gothic"/>
        </w:rPr>
      </w:pPr>
    </w:p>
    <w:p w14:paraId="72722983" w14:textId="05D09C76" w:rsidR="000B609D" w:rsidRDefault="000B609D" w:rsidP="000B609D"/>
    <w:tbl>
      <w:tblPr>
        <w:tblStyle w:val="TableGrid"/>
        <w:tblW w:w="9607" w:type="dxa"/>
        <w:tblLook w:val="04A0" w:firstRow="1" w:lastRow="0" w:firstColumn="1" w:lastColumn="0" w:noHBand="0" w:noVBand="1"/>
      </w:tblPr>
      <w:tblGrid>
        <w:gridCol w:w="3475"/>
        <w:gridCol w:w="521"/>
        <w:gridCol w:w="496"/>
        <w:gridCol w:w="5115"/>
      </w:tblGrid>
      <w:tr w:rsidR="00D52E99" w14:paraId="0DB4311C" w14:textId="77777777" w:rsidTr="007E13EE">
        <w:tc>
          <w:tcPr>
            <w:tcW w:w="3475" w:type="dxa"/>
            <w:tcBorders>
              <w:bottom w:val="nil"/>
            </w:tcBorders>
          </w:tcPr>
          <w:p w14:paraId="603847DB" w14:textId="64684597" w:rsidR="00D52E99" w:rsidRDefault="007F0723" w:rsidP="007E13EE">
            <w:r>
              <w:rPr>
                <w:rFonts w:ascii="Century Gothic" w:hAnsi="Century Gothic"/>
                <w:b/>
              </w:rPr>
              <w:t>Resection margins:</w:t>
            </w:r>
          </w:p>
        </w:tc>
        <w:tc>
          <w:tcPr>
            <w:tcW w:w="521" w:type="dxa"/>
          </w:tcPr>
          <w:p w14:paraId="6A298442" w14:textId="77777777" w:rsidR="00D52E99" w:rsidRPr="00145DB8" w:rsidRDefault="00D52E99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1.</w:t>
            </w:r>
          </w:p>
        </w:tc>
        <w:tc>
          <w:tcPr>
            <w:tcW w:w="496" w:type="dxa"/>
          </w:tcPr>
          <w:p w14:paraId="55C3C0CD" w14:textId="77777777" w:rsidR="00D52E99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37466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E99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51C856BB" w14:textId="56635B56" w:rsidR="00D52E99" w:rsidRDefault="007F0723" w:rsidP="007E13EE">
            <w:r w:rsidRPr="00C21135">
              <w:rPr>
                <w:rFonts w:ascii="Century Gothic" w:hAnsi="Century Gothic"/>
                <w:color w:val="000000" w:themeColor="text1"/>
              </w:rPr>
              <w:t>Tumour at surface of specimen</w:t>
            </w:r>
          </w:p>
        </w:tc>
      </w:tr>
      <w:tr w:rsidR="00D52E99" w14:paraId="4C9C5B3F" w14:textId="77777777" w:rsidTr="007E13EE">
        <w:tc>
          <w:tcPr>
            <w:tcW w:w="3475" w:type="dxa"/>
            <w:tcBorders>
              <w:top w:val="nil"/>
            </w:tcBorders>
          </w:tcPr>
          <w:p w14:paraId="54CCA53C" w14:textId="55147D99" w:rsidR="00D52E99" w:rsidRDefault="007F0723" w:rsidP="007E13EE">
            <w:r>
              <w:rPr>
                <w:rFonts w:ascii="Century Gothic" w:hAnsi="Century Gothic"/>
                <w:b/>
              </w:rPr>
              <w:t>Narrowest margin (mm)</w:t>
            </w:r>
          </w:p>
        </w:tc>
        <w:tc>
          <w:tcPr>
            <w:tcW w:w="521" w:type="dxa"/>
          </w:tcPr>
          <w:p w14:paraId="49EBD320" w14:textId="77777777" w:rsidR="00D52E99" w:rsidRPr="00145DB8" w:rsidRDefault="00D52E99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2.</w:t>
            </w:r>
          </w:p>
        </w:tc>
        <w:tc>
          <w:tcPr>
            <w:tcW w:w="496" w:type="dxa"/>
          </w:tcPr>
          <w:p w14:paraId="770F54C7" w14:textId="77777777" w:rsidR="00D52E99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348245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E99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2234548D" w14:textId="19760510" w:rsidR="00D52E99" w:rsidRDefault="007F0723" w:rsidP="007E13EE">
            <w:r>
              <w:rPr>
                <w:rFonts w:ascii="Century Gothic" w:hAnsi="Century Gothic"/>
              </w:rPr>
              <w:t>&lt;1 mm</w:t>
            </w:r>
          </w:p>
        </w:tc>
      </w:tr>
      <w:tr w:rsidR="00D52E99" w14:paraId="757C6989" w14:textId="77777777" w:rsidTr="007E13EE">
        <w:tc>
          <w:tcPr>
            <w:tcW w:w="3475" w:type="dxa"/>
          </w:tcPr>
          <w:p w14:paraId="2565584E" w14:textId="77777777" w:rsidR="00D52E99" w:rsidRDefault="00D52E99" w:rsidP="007E13EE"/>
        </w:tc>
        <w:tc>
          <w:tcPr>
            <w:tcW w:w="521" w:type="dxa"/>
          </w:tcPr>
          <w:p w14:paraId="3BF968B3" w14:textId="77777777" w:rsidR="00D52E99" w:rsidRPr="00145DB8" w:rsidRDefault="00D52E99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3.</w:t>
            </w:r>
          </w:p>
        </w:tc>
        <w:tc>
          <w:tcPr>
            <w:tcW w:w="496" w:type="dxa"/>
          </w:tcPr>
          <w:p w14:paraId="6A3275FD" w14:textId="77777777" w:rsidR="00D52E99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22573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E99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2CE55862" w14:textId="29DB6CD8" w:rsidR="00D52E99" w:rsidRDefault="007F0723" w:rsidP="007E13EE">
            <w:r>
              <w:rPr>
                <w:rFonts w:ascii="Century Gothic" w:hAnsi="Century Gothic"/>
              </w:rPr>
              <w:t>&lt;2 mm</w:t>
            </w:r>
          </w:p>
        </w:tc>
      </w:tr>
      <w:tr w:rsidR="00D52E99" w14:paraId="085BB7AB" w14:textId="77777777" w:rsidTr="007E13EE">
        <w:tc>
          <w:tcPr>
            <w:tcW w:w="3475" w:type="dxa"/>
          </w:tcPr>
          <w:p w14:paraId="40E9A6FA" w14:textId="77777777" w:rsidR="00D52E99" w:rsidRDefault="00D52E99" w:rsidP="007E13EE"/>
        </w:tc>
        <w:tc>
          <w:tcPr>
            <w:tcW w:w="521" w:type="dxa"/>
          </w:tcPr>
          <w:p w14:paraId="5EB7A88C" w14:textId="77777777" w:rsidR="00D52E99" w:rsidRPr="00145DB8" w:rsidRDefault="00D52E99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4.</w:t>
            </w:r>
          </w:p>
        </w:tc>
        <w:tc>
          <w:tcPr>
            <w:tcW w:w="496" w:type="dxa"/>
          </w:tcPr>
          <w:p w14:paraId="46C9F9FF" w14:textId="77777777" w:rsidR="00D52E99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93716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E99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4D887E22" w14:textId="11033296" w:rsidR="00D52E99" w:rsidRDefault="007F0723" w:rsidP="007E13EE">
            <w:r>
              <w:rPr>
                <w:rFonts w:ascii="Century Gothic" w:hAnsi="Century Gothic"/>
              </w:rPr>
              <w:t>&lt;3 mm</w:t>
            </w:r>
          </w:p>
        </w:tc>
      </w:tr>
      <w:tr w:rsidR="00D52E99" w14:paraId="1D0E81E5" w14:textId="77777777" w:rsidTr="007E13EE">
        <w:tc>
          <w:tcPr>
            <w:tcW w:w="3475" w:type="dxa"/>
          </w:tcPr>
          <w:p w14:paraId="41A1E261" w14:textId="77777777" w:rsidR="00D52E99" w:rsidRDefault="00D52E99" w:rsidP="007E13EE"/>
        </w:tc>
        <w:tc>
          <w:tcPr>
            <w:tcW w:w="521" w:type="dxa"/>
          </w:tcPr>
          <w:p w14:paraId="7A76731C" w14:textId="77777777" w:rsidR="00D52E99" w:rsidRPr="00145DB8" w:rsidRDefault="00D52E99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5.</w:t>
            </w:r>
          </w:p>
        </w:tc>
        <w:tc>
          <w:tcPr>
            <w:tcW w:w="496" w:type="dxa"/>
          </w:tcPr>
          <w:p w14:paraId="2D2AEB24" w14:textId="77777777" w:rsidR="00D52E99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64616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E99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628B8231" w14:textId="7AB0FF51" w:rsidR="00D52E99" w:rsidRDefault="007F0723" w:rsidP="007E13EE">
            <w:r>
              <w:rPr>
                <w:rFonts w:ascii="Century Gothic" w:hAnsi="Century Gothic"/>
              </w:rPr>
              <w:t>&lt;4 mm</w:t>
            </w:r>
          </w:p>
        </w:tc>
      </w:tr>
      <w:tr w:rsidR="00D52E99" w14:paraId="26DDAB0C" w14:textId="77777777" w:rsidTr="007E13EE">
        <w:tc>
          <w:tcPr>
            <w:tcW w:w="3475" w:type="dxa"/>
          </w:tcPr>
          <w:p w14:paraId="5099FDD7" w14:textId="77777777" w:rsidR="00D52E99" w:rsidRDefault="00D52E99" w:rsidP="007E13EE"/>
        </w:tc>
        <w:tc>
          <w:tcPr>
            <w:tcW w:w="521" w:type="dxa"/>
          </w:tcPr>
          <w:p w14:paraId="3EABFE2B" w14:textId="77777777" w:rsidR="00D52E99" w:rsidRPr="00145DB8" w:rsidRDefault="00D52E99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6.</w:t>
            </w:r>
          </w:p>
        </w:tc>
        <w:tc>
          <w:tcPr>
            <w:tcW w:w="496" w:type="dxa"/>
          </w:tcPr>
          <w:p w14:paraId="67428206" w14:textId="77777777" w:rsidR="00D52E99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55938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E99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7D83082D" w14:textId="5B2557B0" w:rsidR="00D52E99" w:rsidRDefault="007F0723" w:rsidP="007E13EE">
            <w:r>
              <w:rPr>
                <w:rFonts w:ascii="Century Gothic" w:hAnsi="Century Gothic"/>
              </w:rPr>
              <w:t>&lt;5 mm</w:t>
            </w:r>
          </w:p>
        </w:tc>
      </w:tr>
      <w:tr w:rsidR="00D52E99" w14:paraId="1E4D374C" w14:textId="77777777" w:rsidTr="007E13EE">
        <w:tc>
          <w:tcPr>
            <w:tcW w:w="3475" w:type="dxa"/>
          </w:tcPr>
          <w:p w14:paraId="20F7B936" w14:textId="77777777" w:rsidR="00D52E99" w:rsidRDefault="00D52E99" w:rsidP="007E13EE"/>
        </w:tc>
        <w:tc>
          <w:tcPr>
            <w:tcW w:w="521" w:type="dxa"/>
          </w:tcPr>
          <w:p w14:paraId="5A891BE4" w14:textId="77777777" w:rsidR="00D52E99" w:rsidRPr="00145DB8" w:rsidRDefault="00D52E99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7.</w:t>
            </w:r>
          </w:p>
        </w:tc>
        <w:tc>
          <w:tcPr>
            <w:tcW w:w="496" w:type="dxa"/>
          </w:tcPr>
          <w:p w14:paraId="58FFDA69" w14:textId="77777777" w:rsidR="00D52E99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7671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E99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6A6ACD27" w14:textId="5854B32B" w:rsidR="00D52E99" w:rsidRDefault="007F0723" w:rsidP="007E13EE">
            <w:r w:rsidRPr="00C21135">
              <w:rPr>
                <w:rFonts w:ascii="Century Gothic" w:hAnsi="Century Gothic"/>
              </w:rPr>
              <w:t>≥</w:t>
            </w:r>
            <w:r>
              <w:rPr>
                <w:rFonts w:ascii="Century Gothic" w:hAnsi="Century Gothic"/>
              </w:rPr>
              <w:t>5 mm</w:t>
            </w:r>
          </w:p>
        </w:tc>
      </w:tr>
      <w:tr w:rsidR="00D52E99" w14:paraId="35411A83" w14:textId="77777777" w:rsidTr="007E13EE">
        <w:tc>
          <w:tcPr>
            <w:tcW w:w="3475" w:type="dxa"/>
          </w:tcPr>
          <w:p w14:paraId="134F2831" w14:textId="77777777" w:rsidR="00D52E99" w:rsidRDefault="00D52E99" w:rsidP="007E13EE"/>
        </w:tc>
        <w:tc>
          <w:tcPr>
            <w:tcW w:w="521" w:type="dxa"/>
          </w:tcPr>
          <w:p w14:paraId="5EC5A183" w14:textId="77777777" w:rsidR="00D52E99" w:rsidRPr="00145DB8" w:rsidRDefault="00D52E99" w:rsidP="007E13EE">
            <w:pPr>
              <w:rPr>
                <w:rFonts w:ascii="Century Gothic" w:hAnsi="Century Gothic"/>
              </w:rPr>
            </w:pPr>
            <w:r w:rsidRPr="00145DB8">
              <w:rPr>
                <w:rFonts w:ascii="Century Gothic" w:hAnsi="Century Gothic"/>
              </w:rPr>
              <w:t>8.</w:t>
            </w:r>
          </w:p>
        </w:tc>
        <w:tc>
          <w:tcPr>
            <w:tcW w:w="496" w:type="dxa"/>
          </w:tcPr>
          <w:p w14:paraId="5ED203E4" w14:textId="77777777" w:rsidR="00D52E99" w:rsidRDefault="007E13EE" w:rsidP="007E13EE"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33482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E99" w:rsidRPr="00D10944"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115" w:type="dxa"/>
          </w:tcPr>
          <w:p w14:paraId="39EC31D9" w14:textId="728A2E73" w:rsidR="00D52E99" w:rsidRDefault="007F0723" w:rsidP="007E13EE">
            <w:r>
              <w:rPr>
                <w:rFonts w:ascii="Century Gothic" w:hAnsi="Century Gothic"/>
              </w:rPr>
              <w:t>not stated</w:t>
            </w:r>
          </w:p>
        </w:tc>
      </w:tr>
    </w:tbl>
    <w:p w14:paraId="2F0F0042" w14:textId="6D89AFF4" w:rsidR="00D52E99" w:rsidRDefault="00D52E99" w:rsidP="000B609D"/>
    <w:p w14:paraId="530B57D9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2100"/>
        <w:gridCol w:w="2101"/>
      </w:tblGrid>
      <w:tr w:rsidR="000B609D" w14:paraId="0F2E074F" w14:textId="77777777" w:rsidTr="00674169">
        <w:tc>
          <w:tcPr>
            <w:tcW w:w="3397" w:type="dxa"/>
          </w:tcPr>
          <w:p w14:paraId="7535FDCA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overed by intact periosteum?</w:t>
            </w:r>
          </w:p>
        </w:tc>
        <w:tc>
          <w:tcPr>
            <w:tcW w:w="1418" w:type="dxa"/>
          </w:tcPr>
          <w:p w14:paraId="3356260B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200295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100" w:type="dxa"/>
          </w:tcPr>
          <w:p w14:paraId="0AFE50FC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932740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101" w:type="dxa"/>
          </w:tcPr>
          <w:p w14:paraId="597596FB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t stated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33242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73DB194B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2100"/>
        <w:gridCol w:w="2101"/>
      </w:tblGrid>
      <w:tr w:rsidR="000B609D" w14:paraId="65964BB8" w14:textId="77777777" w:rsidTr="00674169">
        <w:tc>
          <w:tcPr>
            <w:tcW w:w="3397" w:type="dxa"/>
          </w:tcPr>
          <w:p w14:paraId="376649E8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Lymphovascular invasion:</w:t>
            </w:r>
          </w:p>
        </w:tc>
        <w:tc>
          <w:tcPr>
            <w:tcW w:w="1418" w:type="dxa"/>
          </w:tcPr>
          <w:p w14:paraId="6A2E2644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009105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100" w:type="dxa"/>
          </w:tcPr>
          <w:p w14:paraId="077EE881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88656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101" w:type="dxa"/>
          </w:tcPr>
          <w:p w14:paraId="2AAA62A0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t stated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126007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51E3C981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397"/>
        <w:gridCol w:w="1418"/>
        <w:gridCol w:w="1134"/>
        <w:gridCol w:w="3067"/>
      </w:tblGrid>
      <w:tr w:rsidR="000B609D" w14:paraId="0E246EC8" w14:textId="77777777" w:rsidTr="00674169">
        <w:tc>
          <w:tcPr>
            <w:tcW w:w="3397" w:type="dxa"/>
          </w:tcPr>
          <w:p w14:paraId="2AB636C7" w14:textId="77777777" w:rsidR="000B609D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Response to chemotherapy: percentage necrosis:</w:t>
            </w:r>
          </w:p>
        </w:tc>
        <w:tc>
          <w:tcPr>
            <w:tcW w:w="1418" w:type="dxa"/>
          </w:tcPr>
          <w:p w14:paraId="2B602CC3" w14:textId="77777777" w:rsidR="000B609D" w:rsidRDefault="000B609D" w:rsidP="00674169">
            <w:pPr>
              <w:rPr>
                <w:rFonts w:ascii="Century Gothic" w:hAnsi="Century Gothic"/>
              </w:rPr>
            </w:pPr>
          </w:p>
        </w:tc>
        <w:tc>
          <w:tcPr>
            <w:tcW w:w="1134" w:type="dxa"/>
            <w:vAlign w:val="center"/>
          </w:tcPr>
          <w:p w14:paraId="23A1FEB9" w14:textId="77777777" w:rsidR="000B609D" w:rsidRPr="00C6318F" w:rsidRDefault="000B609D" w:rsidP="00674169">
            <w:pPr>
              <w:rPr>
                <w:rFonts w:ascii="Century Gothic" w:hAnsi="Century Gothic"/>
                <w:b/>
              </w:rPr>
            </w:pPr>
            <w:r w:rsidRPr="00C21135">
              <w:rPr>
                <w:rFonts w:ascii="Century Gothic" w:hAnsi="Century Gothic"/>
                <w:b/>
              </w:rPr>
              <w:t>%</w:t>
            </w:r>
          </w:p>
        </w:tc>
        <w:tc>
          <w:tcPr>
            <w:tcW w:w="3067" w:type="dxa"/>
          </w:tcPr>
          <w:p w14:paraId="18B5B66F" w14:textId="77777777" w:rsidR="000B609D" w:rsidRPr="00C6318F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</w:rPr>
              <w:t>Not applicable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145567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26BAB9D0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418"/>
        <w:gridCol w:w="4201"/>
      </w:tblGrid>
      <w:tr w:rsidR="000B609D" w14:paraId="09B83310" w14:textId="77777777" w:rsidTr="00674169">
        <w:tc>
          <w:tcPr>
            <w:tcW w:w="3397" w:type="dxa"/>
          </w:tcPr>
          <w:p w14:paraId="64771B28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Was a snap frozen specimen stored:</w:t>
            </w:r>
          </w:p>
        </w:tc>
        <w:tc>
          <w:tcPr>
            <w:tcW w:w="1418" w:type="dxa"/>
          </w:tcPr>
          <w:p w14:paraId="4859A905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Yes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22449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201" w:type="dxa"/>
          </w:tcPr>
          <w:p w14:paraId="32B5F657" w14:textId="77777777" w:rsidR="000B609D" w:rsidRDefault="000B609D" w:rsidP="0067416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  <w:r>
              <w:rPr>
                <w:rFonts w:ascii="Century Gothic" w:hAnsi="Century Gothic"/>
                <w:color w:val="000000" w:themeColor="text1"/>
                <w:sz w:val="28"/>
                <w:szCs w:val="28"/>
              </w:rPr>
              <w:t xml:space="preserve"> </w:t>
            </w:r>
            <w:sdt>
              <w:sdtPr>
                <w:rPr>
                  <w:rFonts w:ascii="Century Gothic" w:hAnsi="Century Gothic"/>
                  <w:color w:val="000000" w:themeColor="text1"/>
                  <w:sz w:val="28"/>
                  <w:szCs w:val="28"/>
                </w:rPr>
                <w:id w:val="-185301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0B609D" w14:paraId="49A16BF8" w14:textId="77777777" w:rsidTr="00674169">
        <w:tc>
          <w:tcPr>
            <w:tcW w:w="3397" w:type="dxa"/>
          </w:tcPr>
          <w:p w14:paraId="7A8B9CEA" w14:textId="77777777" w:rsidR="000B609D" w:rsidRPr="00582E4B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yes, hospital where snap frozen specimen stored:</w:t>
            </w:r>
          </w:p>
        </w:tc>
        <w:tc>
          <w:tcPr>
            <w:tcW w:w="5619" w:type="dxa"/>
            <w:gridSpan w:val="2"/>
          </w:tcPr>
          <w:p w14:paraId="590FAE60" w14:textId="77777777" w:rsidR="000B609D" w:rsidRPr="00A656D3" w:rsidRDefault="000B609D" w:rsidP="00674169">
            <w:pPr>
              <w:tabs>
                <w:tab w:val="left" w:pos="528"/>
              </w:tabs>
              <w:rPr>
                <w:rFonts w:ascii="Century Gothic" w:hAnsi="Century Gothic"/>
              </w:rPr>
            </w:pPr>
          </w:p>
        </w:tc>
      </w:tr>
      <w:tr w:rsidR="000B609D" w14:paraId="138006D9" w14:textId="77777777" w:rsidTr="00674169">
        <w:tc>
          <w:tcPr>
            <w:tcW w:w="3397" w:type="dxa"/>
          </w:tcPr>
          <w:p w14:paraId="50B7F3CA" w14:textId="77777777" w:rsidR="000B609D" w:rsidRDefault="000B609D" w:rsidP="0067416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If no, provide reason:</w:t>
            </w:r>
          </w:p>
        </w:tc>
        <w:tc>
          <w:tcPr>
            <w:tcW w:w="5619" w:type="dxa"/>
            <w:gridSpan w:val="2"/>
          </w:tcPr>
          <w:p w14:paraId="3C107F66" w14:textId="77777777" w:rsidR="000B609D" w:rsidRDefault="000B609D" w:rsidP="00674169">
            <w:pPr>
              <w:rPr>
                <w:rFonts w:ascii="Century Gothic" w:hAnsi="Century Gothic"/>
              </w:rPr>
            </w:pPr>
          </w:p>
          <w:p w14:paraId="5FF43EEC" w14:textId="77777777" w:rsidR="000B609D" w:rsidRDefault="000B609D" w:rsidP="00674169">
            <w:pPr>
              <w:rPr>
                <w:rFonts w:ascii="Century Gothic" w:hAnsi="Century Gothic"/>
              </w:rPr>
            </w:pPr>
          </w:p>
          <w:p w14:paraId="381EDFE4" w14:textId="77777777" w:rsidR="000B609D" w:rsidRDefault="000B609D" w:rsidP="00674169">
            <w:pPr>
              <w:rPr>
                <w:rFonts w:ascii="Century Gothic" w:hAnsi="Century Gothic"/>
              </w:rPr>
            </w:pPr>
          </w:p>
        </w:tc>
      </w:tr>
    </w:tbl>
    <w:p w14:paraId="31935E37" w14:textId="77777777" w:rsidR="000B609D" w:rsidRDefault="000B609D" w:rsidP="000B609D">
      <w:pPr>
        <w:spacing w:after="0" w:line="240" w:lineRule="auto"/>
      </w:pPr>
    </w:p>
    <w:tbl>
      <w:tblPr>
        <w:tblStyle w:val="TableGrid"/>
        <w:tblW w:w="1049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"/>
        <w:gridCol w:w="2997"/>
        <w:gridCol w:w="1229"/>
        <w:gridCol w:w="3108"/>
        <w:gridCol w:w="733"/>
        <w:gridCol w:w="1554"/>
      </w:tblGrid>
      <w:tr w:rsidR="000B609D" w14:paraId="6F5487B5" w14:textId="77777777" w:rsidTr="00674169">
        <w:tc>
          <w:tcPr>
            <w:tcW w:w="10490" w:type="dxa"/>
            <w:gridSpan w:val="6"/>
            <w:hideMark/>
          </w:tcPr>
          <w:p w14:paraId="7D924456" w14:textId="77777777" w:rsidR="000B609D" w:rsidRDefault="000B609D" w:rsidP="00674169">
            <w:pPr>
              <w:pStyle w:val="Footer"/>
              <w:tabs>
                <w:tab w:val="clear" w:pos="4513"/>
              </w:tabs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Completed by:</w:t>
            </w:r>
          </w:p>
        </w:tc>
      </w:tr>
      <w:tr w:rsidR="000B609D" w14:paraId="30825ADC" w14:textId="77777777" w:rsidTr="00674169"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71D52" w14:textId="77777777" w:rsidR="000B609D" w:rsidRDefault="000B609D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Name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CA249" w14:textId="77777777" w:rsidR="000B609D" w:rsidRDefault="000B609D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AC001" w14:textId="77777777" w:rsidR="000B609D" w:rsidRDefault="000B609D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Signature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4DF5F" w14:textId="77777777" w:rsidR="000B609D" w:rsidRDefault="000B609D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A26D7" w14:textId="77777777" w:rsidR="000B609D" w:rsidRDefault="000B609D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  <w:r>
              <w:rPr>
                <w:rFonts w:ascii="Century Gothic" w:hAnsi="Century Gothic" w:cs="Arial"/>
                <w:b/>
                <w:sz w:val="20"/>
              </w:rPr>
              <w:t>Date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C17" w14:textId="77777777" w:rsidR="000B609D" w:rsidRDefault="000B609D" w:rsidP="00674169">
            <w:pPr>
              <w:pStyle w:val="Footer"/>
              <w:tabs>
                <w:tab w:val="clear" w:pos="4513"/>
              </w:tabs>
              <w:spacing w:before="240" w:after="240"/>
              <w:rPr>
                <w:rFonts w:ascii="Century Gothic" w:hAnsi="Century Gothic" w:cs="Arial"/>
                <w:b/>
                <w:sz w:val="20"/>
              </w:rPr>
            </w:pPr>
          </w:p>
        </w:tc>
      </w:tr>
    </w:tbl>
    <w:p w14:paraId="13E46EDC" w14:textId="77777777" w:rsidR="000B609D" w:rsidRPr="007C1ADD" w:rsidRDefault="000B609D" w:rsidP="000B609D">
      <w:pPr>
        <w:spacing w:after="0" w:line="240" w:lineRule="auto"/>
        <w:rPr>
          <w:rFonts w:ascii="Century Gothic" w:hAnsi="Century Gothic"/>
        </w:rPr>
      </w:pPr>
    </w:p>
    <w:p w14:paraId="09D9EA21" w14:textId="77777777" w:rsidR="00423F77" w:rsidRDefault="00423F77" w:rsidP="00423F77">
      <w:pPr>
        <w:spacing w:after="0" w:line="240" w:lineRule="auto"/>
      </w:pPr>
    </w:p>
    <w:sectPr w:rsidR="00423F77" w:rsidSect="002B7A15">
      <w:headerReference w:type="default" r:id="rId8"/>
      <w:footerReference w:type="default" r:id="rId9"/>
      <w:pgSz w:w="11906" w:h="16838" w:code="9"/>
      <w:pgMar w:top="851" w:right="991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31CB6" w14:textId="77777777" w:rsidR="007E13EE" w:rsidRDefault="007E13EE" w:rsidP="00FF3C6F">
      <w:pPr>
        <w:spacing w:after="0" w:line="240" w:lineRule="auto"/>
      </w:pPr>
      <w:r>
        <w:separator/>
      </w:r>
    </w:p>
  </w:endnote>
  <w:endnote w:type="continuationSeparator" w:id="0">
    <w:p w14:paraId="61513CB3" w14:textId="77777777" w:rsidR="007E13EE" w:rsidRDefault="007E13EE" w:rsidP="00FF3C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41AA3" w14:textId="7642B203" w:rsidR="007E13EE" w:rsidRPr="002B7A15" w:rsidRDefault="007E13EE" w:rsidP="00FD7E0A">
    <w:pPr>
      <w:pStyle w:val="Footer"/>
      <w:tabs>
        <w:tab w:val="clear" w:pos="4513"/>
        <w:tab w:val="clear" w:pos="9026"/>
      </w:tabs>
      <w:ind w:left="-567" w:right="-306"/>
      <w:rPr>
        <w:rFonts w:ascii="Century Gothic" w:hAnsi="Century Gothic"/>
        <w:sz w:val="14"/>
        <w:szCs w:val="14"/>
      </w:rPr>
    </w:pPr>
    <w:r w:rsidRPr="002B7A15">
      <w:rPr>
        <w:rFonts w:ascii="Century Gothic" w:hAnsi="Century Gothic" w:cs="Arial"/>
        <w:sz w:val="14"/>
        <w:szCs w:val="14"/>
      </w:rPr>
      <w:t>CTC Master Template ICONIC Surgery Site SDF booklet 11/06/2020, Trust to complete to local requirements</w:t>
    </w:r>
    <w:r w:rsidRPr="002B7A15">
      <w:rPr>
        <w:rFonts w:ascii="Century Gothic" w:hAnsi="Century Gothic"/>
        <w:sz w:val="14"/>
        <w:szCs w:val="14"/>
      </w:rPr>
      <w:tab/>
      <w:t xml:space="preserve">Surgery Site Booklet Page </w:t>
    </w:r>
    <w:r w:rsidRPr="002B7A15">
      <w:rPr>
        <w:rFonts w:ascii="Century Gothic" w:hAnsi="Century Gothic"/>
        <w:b/>
        <w:bCs/>
        <w:sz w:val="14"/>
        <w:szCs w:val="14"/>
      </w:rPr>
      <w:fldChar w:fldCharType="begin"/>
    </w:r>
    <w:r w:rsidRPr="002B7A15">
      <w:rPr>
        <w:rFonts w:ascii="Century Gothic" w:hAnsi="Century Gothic"/>
        <w:b/>
        <w:bCs/>
        <w:sz w:val="14"/>
        <w:szCs w:val="14"/>
      </w:rPr>
      <w:instrText xml:space="preserve"> PAGE  \* Arabic  \* MERGEFORMAT </w:instrText>
    </w:r>
    <w:r w:rsidRPr="002B7A15">
      <w:rPr>
        <w:rFonts w:ascii="Century Gothic" w:hAnsi="Century Gothic"/>
        <w:b/>
        <w:bCs/>
        <w:sz w:val="14"/>
        <w:szCs w:val="14"/>
      </w:rPr>
      <w:fldChar w:fldCharType="separate"/>
    </w:r>
    <w:r w:rsidRPr="002B7A15">
      <w:rPr>
        <w:rFonts w:ascii="Century Gothic" w:hAnsi="Century Gothic"/>
        <w:b/>
        <w:bCs/>
        <w:noProof/>
        <w:sz w:val="14"/>
        <w:szCs w:val="14"/>
      </w:rPr>
      <w:t>10</w:t>
    </w:r>
    <w:r w:rsidRPr="002B7A15">
      <w:rPr>
        <w:rFonts w:ascii="Century Gothic" w:hAnsi="Century Gothic"/>
        <w:b/>
        <w:bCs/>
        <w:sz w:val="14"/>
        <w:szCs w:val="14"/>
      </w:rPr>
      <w:fldChar w:fldCharType="end"/>
    </w:r>
    <w:r w:rsidRPr="002B7A15">
      <w:rPr>
        <w:rFonts w:ascii="Century Gothic" w:hAnsi="Century Gothic"/>
        <w:sz w:val="14"/>
        <w:szCs w:val="14"/>
      </w:rPr>
      <w:t xml:space="preserve"> of </w:t>
    </w:r>
    <w:r w:rsidRPr="002B7A15">
      <w:rPr>
        <w:rFonts w:ascii="Century Gothic" w:hAnsi="Century Gothic"/>
        <w:b/>
        <w:bCs/>
        <w:sz w:val="14"/>
        <w:szCs w:val="14"/>
      </w:rPr>
      <w:fldChar w:fldCharType="begin"/>
    </w:r>
    <w:r w:rsidRPr="002B7A15">
      <w:rPr>
        <w:rFonts w:ascii="Century Gothic" w:hAnsi="Century Gothic"/>
        <w:b/>
        <w:bCs/>
        <w:sz w:val="14"/>
        <w:szCs w:val="14"/>
      </w:rPr>
      <w:instrText xml:space="preserve"> NUMPAGES  \* Arabic  \* MERGEFORMAT </w:instrText>
    </w:r>
    <w:r w:rsidRPr="002B7A15">
      <w:rPr>
        <w:rFonts w:ascii="Century Gothic" w:hAnsi="Century Gothic"/>
        <w:b/>
        <w:bCs/>
        <w:sz w:val="14"/>
        <w:szCs w:val="14"/>
      </w:rPr>
      <w:fldChar w:fldCharType="separate"/>
    </w:r>
    <w:r w:rsidRPr="002B7A15">
      <w:rPr>
        <w:rFonts w:ascii="Century Gothic" w:hAnsi="Century Gothic"/>
        <w:b/>
        <w:bCs/>
        <w:noProof/>
        <w:sz w:val="14"/>
        <w:szCs w:val="14"/>
      </w:rPr>
      <w:t>11</w:t>
    </w:r>
    <w:r w:rsidRPr="002B7A15">
      <w:rPr>
        <w:rFonts w:ascii="Century Gothic" w:hAnsi="Century Gothic"/>
        <w:b/>
        <w:bCs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AEABC" w14:textId="77777777" w:rsidR="007E13EE" w:rsidRDefault="007E13EE" w:rsidP="00FF3C6F">
      <w:pPr>
        <w:spacing w:after="0" w:line="240" w:lineRule="auto"/>
      </w:pPr>
      <w:r>
        <w:separator/>
      </w:r>
    </w:p>
  </w:footnote>
  <w:footnote w:type="continuationSeparator" w:id="0">
    <w:p w14:paraId="5A39CDE9" w14:textId="77777777" w:rsidR="007E13EE" w:rsidRDefault="007E13EE" w:rsidP="00FF3C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90" w:type="dxa"/>
      <w:jc w:val="center"/>
      <w:tblLayout w:type="fixed"/>
      <w:tblLook w:val="04A0" w:firstRow="1" w:lastRow="0" w:firstColumn="1" w:lastColumn="0" w:noHBand="0" w:noVBand="1"/>
    </w:tblPr>
    <w:tblGrid>
      <w:gridCol w:w="1985"/>
      <w:gridCol w:w="8505"/>
    </w:tblGrid>
    <w:tr w:rsidR="007E13EE" w14:paraId="06EBA855" w14:textId="77777777" w:rsidTr="00D97AE3">
      <w:trPr>
        <w:jc w:val="center"/>
      </w:trPr>
      <w:tc>
        <w:tcPr>
          <w:tcW w:w="1985" w:type="dxa"/>
          <w:vAlign w:val="center"/>
          <w:hideMark/>
        </w:tcPr>
        <w:p w14:paraId="642DC8F5" w14:textId="17FE9B36" w:rsidR="007E13EE" w:rsidRDefault="007E13EE" w:rsidP="00D654AD">
          <w:pPr>
            <w:pStyle w:val="NormalWeb"/>
            <w:spacing w:line="256" w:lineRule="auto"/>
            <w:jc w:val="right"/>
            <w:rPr>
              <w:rFonts w:ascii="Calibri" w:hAnsi="Calibri"/>
              <w:lang w:eastAsia="en-US"/>
            </w:rPr>
          </w:pPr>
          <w:r>
            <w:rPr>
              <w:rFonts w:ascii="Calibri" w:hAnsi="Calibri"/>
              <w:b/>
              <w:noProof/>
              <w:color w:val="1F4E79"/>
            </w:rPr>
            <w:drawing>
              <wp:inline distT="0" distB="0" distL="0" distR="0" wp14:anchorId="6E4EE82C" wp14:editId="30AA8009">
                <wp:extent cx="830580" cy="403860"/>
                <wp:effectExtent l="0" t="0" r="762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40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05" w:type="dxa"/>
          <w:tcMar>
            <w:top w:w="0" w:type="dxa"/>
            <w:left w:w="170" w:type="dxa"/>
            <w:bottom w:w="0" w:type="dxa"/>
            <w:right w:w="108" w:type="dxa"/>
          </w:tcMar>
          <w:vAlign w:val="center"/>
          <w:hideMark/>
        </w:tcPr>
        <w:p w14:paraId="4B834B46" w14:textId="77777777" w:rsidR="007E13EE" w:rsidRDefault="007E13EE" w:rsidP="00D654AD">
          <w:pPr>
            <w:spacing w:before="140" w:after="140" w:line="240" w:lineRule="auto"/>
            <w:jc w:val="both"/>
            <w:rPr>
              <w:rFonts w:ascii="Century Gothic" w:hAnsi="Century Gothic" w:cs="Arial"/>
              <w:b/>
              <w:color w:val="595959"/>
              <w:sz w:val="26"/>
              <w:szCs w:val="26"/>
            </w:rPr>
          </w:pPr>
          <w:r>
            <w:rPr>
              <w:rFonts w:ascii="Century Gothic" w:hAnsi="Century Gothic" w:cs="Arial"/>
              <w:b/>
              <w:sz w:val="26"/>
              <w:szCs w:val="26"/>
              <w:lang w:eastAsia="en-GB"/>
            </w:rPr>
            <w:t>Improving outcomes through Collaboration in OsteosarComa</w:t>
          </w:r>
        </w:p>
      </w:tc>
    </w:tr>
  </w:tbl>
  <w:p w14:paraId="225A619C" w14:textId="21F24033" w:rsidR="007E13EE" w:rsidRPr="00344CAE" w:rsidRDefault="007E13EE" w:rsidP="00FF3C6F">
    <w:pPr>
      <w:pStyle w:val="Header"/>
      <w:jc w:val="center"/>
      <w:rPr>
        <w:rFonts w:ascii="Century Gothic" w:hAnsi="Century Gothic" w:cs="Arial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E51FC"/>
    <w:multiLevelType w:val="hybridMultilevel"/>
    <w:tmpl w:val="D338A7F0"/>
    <w:lvl w:ilvl="0" w:tplc="E1F0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E7849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F0045"/>
    <w:multiLevelType w:val="hybridMultilevel"/>
    <w:tmpl w:val="E3908E6A"/>
    <w:lvl w:ilvl="0" w:tplc="6D3C1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E68ED"/>
    <w:multiLevelType w:val="hybridMultilevel"/>
    <w:tmpl w:val="EA705254"/>
    <w:lvl w:ilvl="0" w:tplc="CA2A4C20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02D71"/>
    <w:multiLevelType w:val="hybridMultilevel"/>
    <w:tmpl w:val="1FB83AC8"/>
    <w:lvl w:ilvl="0" w:tplc="F02A1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A46B7"/>
    <w:multiLevelType w:val="hybridMultilevel"/>
    <w:tmpl w:val="505A1E1C"/>
    <w:lvl w:ilvl="0" w:tplc="886AD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971C7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E15BC"/>
    <w:multiLevelType w:val="hybridMultilevel"/>
    <w:tmpl w:val="CA8E5BDA"/>
    <w:lvl w:ilvl="0" w:tplc="60BEF3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11132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98152A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AD0EFE"/>
    <w:multiLevelType w:val="hybridMultilevel"/>
    <w:tmpl w:val="8C006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A41F5C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34B03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5B349B"/>
    <w:multiLevelType w:val="hybridMultilevel"/>
    <w:tmpl w:val="0AD87176"/>
    <w:lvl w:ilvl="0" w:tplc="2C7630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1B49F2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17793"/>
    <w:multiLevelType w:val="hybridMultilevel"/>
    <w:tmpl w:val="A34AC544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9C262B"/>
    <w:multiLevelType w:val="hybridMultilevel"/>
    <w:tmpl w:val="0AD87176"/>
    <w:lvl w:ilvl="0" w:tplc="2C7630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35F63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F68B8"/>
    <w:multiLevelType w:val="hybridMultilevel"/>
    <w:tmpl w:val="C64C01FA"/>
    <w:lvl w:ilvl="0" w:tplc="EB70C20C">
      <w:start w:val="1"/>
      <w:numFmt w:val="decimal"/>
      <w:lvlText w:val="%1."/>
      <w:lvlJc w:val="left"/>
      <w:pPr>
        <w:ind w:left="152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42" w:hanging="360"/>
      </w:pPr>
    </w:lvl>
    <w:lvl w:ilvl="2" w:tplc="0809001B" w:tentative="1">
      <w:start w:val="1"/>
      <w:numFmt w:val="lowerRoman"/>
      <w:lvlText w:val="%3."/>
      <w:lvlJc w:val="right"/>
      <w:pPr>
        <w:ind w:left="2962" w:hanging="180"/>
      </w:pPr>
    </w:lvl>
    <w:lvl w:ilvl="3" w:tplc="0809000F" w:tentative="1">
      <w:start w:val="1"/>
      <w:numFmt w:val="decimal"/>
      <w:lvlText w:val="%4."/>
      <w:lvlJc w:val="left"/>
      <w:pPr>
        <w:ind w:left="3682" w:hanging="360"/>
      </w:pPr>
    </w:lvl>
    <w:lvl w:ilvl="4" w:tplc="08090019" w:tentative="1">
      <w:start w:val="1"/>
      <w:numFmt w:val="lowerLetter"/>
      <w:lvlText w:val="%5."/>
      <w:lvlJc w:val="left"/>
      <w:pPr>
        <w:ind w:left="4402" w:hanging="360"/>
      </w:pPr>
    </w:lvl>
    <w:lvl w:ilvl="5" w:tplc="0809001B" w:tentative="1">
      <w:start w:val="1"/>
      <w:numFmt w:val="lowerRoman"/>
      <w:lvlText w:val="%6."/>
      <w:lvlJc w:val="right"/>
      <w:pPr>
        <w:ind w:left="5122" w:hanging="180"/>
      </w:pPr>
    </w:lvl>
    <w:lvl w:ilvl="6" w:tplc="0809000F" w:tentative="1">
      <w:start w:val="1"/>
      <w:numFmt w:val="decimal"/>
      <w:lvlText w:val="%7."/>
      <w:lvlJc w:val="left"/>
      <w:pPr>
        <w:ind w:left="5842" w:hanging="360"/>
      </w:pPr>
    </w:lvl>
    <w:lvl w:ilvl="7" w:tplc="08090019" w:tentative="1">
      <w:start w:val="1"/>
      <w:numFmt w:val="lowerLetter"/>
      <w:lvlText w:val="%8."/>
      <w:lvlJc w:val="left"/>
      <w:pPr>
        <w:ind w:left="6562" w:hanging="360"/>
      </w:pPr>
    </w:lvl>
    <w:lvl w:ilvl="8" w:tplc="0809001B" w:tentative="1">
      <w:start w:val="1"/>
      <w:numFmt w:val="lowerRoman"/>
      <w:lvlText w:val="%9."/>
      <w:lvlJc w:val="right"/>
      <w:pPr>
        <w:ind w:left="7282" w:hanging="180"/>
      </w:pPr>
    </w:lvl>
  </w:abstractNum>
  <w:abstractNum w:abstractNumId="19" w15:restartNumberingAfterBreak="0">
    <w:nsid w:val="3AA63DCD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F2FE7"/>
    <w:multiLevelType w:val="hybridMultilevel"/>
    <w:tmpl w:val="0AD87176"/>
    <w:lvl w:ilvl="0" w:tplc="2C7630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357F0"/>
    <w:multiLevelType w:val="hybridMultilevel"/>
    <w:tmpl w:val="79542638"/>
    <w:lvl w:ilvl="0" w:tplc="6D3C1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FC3B78"/>
    <w:multiLevelType w:val="hybridMultilevel"/>
    <w:tmpl w:val="455AE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A946AE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C25DA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3209A"/>
    <w:multiLevelType w:val="hybridMultilevel"/>
    <w:tmpl w:val="CA8E5BDA"/>
    <w:lvl w:ilvl="0" w:tplc="60BEF3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93F7E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446C38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1E2195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1E1A72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3E3FD2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C6736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B13957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B5605F"/>
    <w:multiLevelType w:val="hybridMultilevel"/>
    <w:tmpl w:val="0338B340"/>
    <w:lvl w:ilvl="0" w:tplc="50CC3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C36B51"/>
    <w:multiLevelType w:val="hybridMultilevel"/>
    <w:tmpl w:val="8D243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C87518"/>
    <w:multiLevelType w:val="hybridMultilevel"/>
    <w:tmpl w:val="CA8E5BDA"/>
    <w:lvl w:ilvl="0" w:tplc="60BEF3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2D515B"/>
    <w:multiLevelType w:val="hybridMultilevel"/>
    <w:tmpl w:val="CA8E5BDA"/>
    <w:lvl w:ilvl="0" w:tplc="60BEF3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5"/>
  </w:num>
  <w:num w:numId="3">
    <w:abstractNumId w:val="33"/>
  </w:num>
  <w:num w:numId="4">
    <w:abstractNumId w:val="27"/>
  </w:num>
  <w:num w:numId="5">
    <w:abstractNumId w:val="6"/>
  </w:num>
  <w:num w:numId="6">
    <w:abstractNumId w:val="22"/>
  </w:num>
  <w:num w:numId="7">
    <w:abstractNumId w:val="28"/>
  </w:num>
  <w:num w:numId="8">
    <w:abstractNumId w:val="1"/>
  </w:num>
  <w:num w:numId="9">
    <w:abstractNumId w:val="24"/>
  </w:num>
  <w:num w:numId="10">
    <w:abstractNumId w:val="29"/>
  </w:num>
  <w:num w:numId="11">
    <w:abstractNumId w:val="26"/>
  </w:num>
  <w:num w:numId="12">
    <w:abstractNumId w:val="17"/>
  </w:num>
  <w:num w:numId="13">
    <w:abstractNumId w:val="12"/>
  </w:num>
  <w:num w:numId="14">
    <w:abstractNumId w:val="16"/>
  </w:num>
  <w:num w:numId="15">
    <w:abstractNumId w:val="3"/>
  </w:num>
  <w:num w:numId="16">
    <w:abstractNumId w:val="20"/>
  </w:num>
  <w:num w:numId="17">
    <w:abstractNumId w:val="13"/>
  </w:num>
  <w:num w:numId="18">
    <w:abstractNumId w:val="23"/>
  </w:num>
  <w:num w:numId="19">
    <w:abstractNumId w:val="25"/>
  </w:num>
  <w:num w:numId="20">
    <w:abstractNumId w:val="0"/>
  </w:num>
  <w:num w:numId="21">
    <w:abstractNumId w:val="30"/>
  </w:num>
  <w:num w:numId="22">
    <w:abstractNumId w:val="21"/>
  </w:num>
  <w:num w:numId="23">
    <w:abstractNumId w:val="11"/>
  </w:num>
  <w:num w:numId="24">
    <w:abstractNumId w:val="14"/>
  </w:num>
  <w:num w:numId="25">
    <w:abstractNumId w:val="36"/>
  </w:num>
  <w:num w:numId="26">
    <w:abstractNumId w:val="32"/>
  </w:num>
  <w:num w:numId="27">
    <w:abstractNumId w:val="18"/>
  </w:num>
  <w:num w:numId="28">
    <w:abstractNumId w:val="19"/>
  </w:num>
  <w:num w:numId="29">
    <w:abstractNumId w:val="5"/>
  </w:num>
  <w:num w:numId="30">
    <w:abstractNumId w:val="35"/>
  </w:num>
  <w:num w:numId="31">
    <w:abstractNumId w:val="7"/>
  </w:num>
  <w:num w:numId="32">
    <w:abstractNumId w:val="9"/>
  </w:num>
  <w:num w:numId="33">
    <w:abstractNumId w:val="34"/>
  </w:num>
  <w:num w:numId="34">
    <w:abstractNumId w:val="4"/>
  </w:num>
  <w:num w:numId="35">
    <w:abstractNumId w:val="31"/>
  </w:num>
  <w:num w:numId="36">
    <w:abstractNumId w:val="8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TY0NDU2MbY0MzJV0lEKTi0uzszPAykwrAUA25XerCwAAAA="/>
  </w:docVars>
  <w:rsids>
    <w:rsidRoot w:val="00B45028"/>
    <w:rsid w:val="00001327"/>
    <w:rsid w:val="00070005"/>
    <w:rsid w:val="00073B0F"/>
    <w:rsid w:val="00075B65"/>
    <w:rsid w:val="00082142"/>
    <w:rsid w:val="0009084C"/>
    <w:rsid w:val="000A21C2"/>
    <w:rsid w:val="000B2E46"/>
    <w:rsid w:val="000B609D"/>
    <w:rsid w:val="000D5476"/>
    <w:rsid w:val="000E2498"/>
    <w:rsid w:val="00116D04"/>
    <w:rsid w:val="00132691"/>
    <w:rsid w:val="00140946"/>
    <w:rsid w:val="00196EBA"/>
    <w:rsid w:val="00197B89"/>
    <w:rsid w:val="001A52D4"/>
    <w:rsid w:val="00280854"/>
    <w:rsid w:val="002A2407"/>
    <w:rsid w:val="002A6881"/>
    <w:rsid w:val="002B00BA"/>
    <w:rsid w:val="002B7A15"/>
    <w:rsid w:val="002F0FC5"/>
    <w:rsid w:val="00306876"/>
    <w:rsid w:val="00321BA3"/>
    <w:rsid w:val="00322A95"/>
    <w:rsid w:val="00342538"/>
    <w:rsid w:val="00344CAE"/>
    <w:rsid w:val="00352200"/>
    <w:rsid w:val="00364348"/>
    <w:rsid w:val="0039571A"/>
    <w:rsid w:val="003D49A3"/>
    <w:rsid w:val="003F66FB"/>
    <w:rsid w:val="00400267"/>
    <w:rsid w:val="00413F18"/>
    <w:rsid w:val="004158D4"/>
    <w:rsid w:val="00423F77"/>
    <w:rsid w:val="004453CB"/>
    <w:rsid w:val="004607A7"/>
    <w:rsid w:val="0048120F"/>
    <w:rsid w:val="004C2B08"/>
    <w:rsid w:val="00521ED3"/>
    <w:rsid w:val="005305A7"/>
    <w:rsid w:val="0054481F"/>
    <w:rsid w:val="00557428"/>
    <w:rsid w:val="005949DB"/>
    <w:rsid w:val="00597E2B"/>
    <w:rsid w:val="005E3D0C"/>
    <w:rsid w:val="00602002"/>
    <w:rsid w:val="00627DD8"/>
    <w:rsid w:val="006660BF"/>
    <w:rsid w:val="00674169"/>
    <w:rsid w:val="00694B0F"/>
    <w:rsid w:val="006B7146"/>
    <w:rsid w:val="006D10E8"/>
    <w:rsid w:val="007036B2"/>
    <w:rsid w:val="00721638"/>
    <w:rsid w:val="007361D8"/>
    <w:rsid w:val="00770EAF"/>
    <w:rsid w:val="00773629"/>
    <w:rsid w:val="007B6171"/>
    <w:rsid w:val="007B705B"/>
    <w:rsid w:val="007D5E22"/>
    <w:rsid w:val="007E13EE"/>
    <w:rsid w:val="007F0723"/>
    <w:rsid w:val="00842864"/>
    <w:rsid w:val="0085630B"/>
    <w:rsid w:val="00861626"/>
    <w:rsid w:val="00884D99"/>
    <w:rsid w:val="008B5259"/>
    <w:rsid w:val="008F4C09"/>
    <w:rsid w:val="00907D4D"/>
    <w:rsid w:val="00911D5C"/>
    <w:rsid w:val="009266FE"/>
    <w:rsid w:val="00982C19"/>
    <w:rsid w:val="009A2828"/>
    <w:rsid w:val="009A67E7"/>
    <w:rsid w:val="00A2769C"/>
    <w:rsid w:val="00A30B9C"/>
    <w:rsid w:val="00A406AB"/>
    <w:rsid w:val="00A913AD"/>
    <w:rsid w:val="00AC3E5F"/>
    <w:rsid w:val="00B179C8"/>
    <w:rsid w:val="00B25062"/>
    <w:rsid w:val="00B45028"/>
    <w:rsid w:val="00B5429D"/>
    <w:rsid w:val="00B60974"/>
    <w:rsid w:val="00BB00EF"/>
    <w:rsid w:val="00BD50F8"/>
    <w:rsid w:val="00C06B98"/>
    <w:rsid w:val="00C20201"/>
    <w:rsid w:val="00C2518E"/>
    <w:rsid w:val="00C54518"/>
    <w:rsid w:val="00C829AA"/>
    <w:rsid w:val="00C914D4"/>
    <w:rsid w:val="00CD03F7"/>
    <w:rsid w:val="00CD5B9B"/>
    <w:rsid w:val="00CF7F01"/>
    <w:rsid w:val="00D06228"/>
    <w:rsid w:val="00D1650B"/>
    <w:rsid w:val="00D2783F"/>
    <w:rsid w:val="00D3106F"/>
    <w:rsid w:val="00D4165A"/>
    <w:rsid w:val="00D52776"/>
    <w:rsid w:val="00D52E99"/>
    <w:rsid w:val="00D654AD"/>
    <w:rsid w:val="00D97AE3"/>
    <w:rsid w:val="00DD5636"/>
    <w:rsid w:val="00E07573"/>
    <w:rsid w:val="00E617FC"/>
    <w:rsid w:val="00E64137"/>
    <w:rsid w:val="00EB08E9"/>
    <w:rsid w:val="00EF08C2"/>
    <w:rsid w:val="00EF6C4F"/>
    <w:rsid w:val="00F0016F"/>
    <w:rsid w:val="00F17F8F"/>
    <w:rsid w:val="00F24F2E"/>
    <w:rsid w:val="00F32A60"/>
    <w:rsid w:val="00F35489"/>
    <w:rsid w:val="00F53A7E"/>
    <w:rsid w:val="00F77A3C"/>
    <w:rsid w:val="00F80E5C"/>
    <w:rsid w:val="00FA0CE0"/>
    <w:rsid w:val="00FD755E"/>
    <w:rsid w:val="00FD7E0A"/>
    <w:rsid w:val="00FE1750"/>
    <w:rsid w:val="00FF3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5334F4EB"/>
  <w15:chartTrackingRefBased/>
  <w15:docId w15:val="{A45C251B-6B1E-45DB-B8B4-308776066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2E99"/>
  </w:style>
  <w:style w:type="paragraph" w:styleId="Heading1">
    <w:name w:val="heading 1"/>
    <w:basedOn w:val="Normal"/>
    <w:next w:val="Normal"/>
    <w:link w:val="Heading1Char"/>
    <w:uiPriority w:val="9"/>
    <w:qFormat/>
    <w:rsid w:val="007B70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F3C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F3C6F"/>
  </w:style>
  <w:style w:type="paragraph" w:styleId="Footer">
    <w:name w:val="footer"/>
    <w:basedOn w:val="Normal"/>
    <w:link w:val="FooterChar"/>
    <w:uiPriority w:val="99"/>
    <w:unhideWhenUsed/>
    <w:rsid w:val="00FF3C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C6F"/>
  </w:style>
  <w:style w:type="paragraph" w:styleId="NormalWeb">
    <w:name w:val="Normal (Web)"/>
    <w:basedOn w:val="Normal"/>
    <w:uiPriority w:val="99"/>
    <w:unhideWhenUsed/>
    <w:rsid w:val="00FF3C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FF3C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9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7E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7E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7E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E2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036B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269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32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32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B70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6B9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06B9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06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6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69106-B6B9-4CA5-8607-F927AD405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11</Pages>
  <Words>1719</Words>
  <Characters>980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yna Reczko</dc:creator>
  <cp:keywords/>
  <dc:description/>
  <cp:lastModifiedBy>Krystyna Reczko</cp:lastModifiedBy>
  <cp:revision>57</cp:revision>
  <cp:lastPrinted>2019-09-18T07:46:00Z</cp:lastPrinted>
  <dcterms:created xsi:type="dcterms:W3CDTF">2019-10-21T12:15:00Z</dcterms:created>
  <dcterms:modified xsi:type="dcterms:W3CDTF">2020-06-12T10:14:00Z</dcterms:modified>
</cp:coreProperties>
</file>